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3C9892" w14:textId="7DE2DD53" w:rsidR="00F3754A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Stage 2 </w:t>
      </w:r>
      <w:r w:rsidR="007C5347">
        <w:rPr>
          <w:rFonts w:ascii="Arial" w:hAnsi="Arial" w:cs="Arial"/>
          <w:b/>
          <w:bCs/>
          <w:sz w:val="20"/>
          <w:szCs w:val="20"/>
        </w:rPr>
        <w:t xml:space="preserve">Specialist </w:t>
      </w:r>
      <w:r w:rsidRPr="003076A3">
        <w:rPr>
          <w:rFonts w:ascii="Arial" w:hAnsi="Arial" w:cs="Arial"/>
          <w:b/>
          <w:bCs/>
          <w:sz w:val="20"/>
          <w:szCs w:val="20"/>
        </w:rPr>
        <w:t>Mathema</w:t>
      </w:r>
      <w:r w:rsidR="007C5347">
        <w:rPr>
          <w:rFonts w:ascii="Arial" w:hAnsi="Arial" w:cs="Arial"/>
          <w:b/>
          <w:bCs/>
          <w:sz w:val="20"/>
          <w:szCs w:val="20"/>
        </w:rPr>
        <w:t>tic</w:t>
      </w:r>
      <w:r w:rsidRPr="003076A3">
        <w:rPr>
          <w:rFonts w:ascii="Arial" w:hAnsi="Arial" w:cs="Arial"/>
          <w:b/>
          <w:bCs/>
          <w:sz w:val="20"/>
          <w:szCs w:val="20"/>
        </w:rPr>
        <w:t>s</w:t>
      </w:r>
    </w:p>
    <w:p w14:paraId="6DB5F2E0" w14:textId="58457AEB" w:rsidR="003076A3" w:rsidRPr="003076A3" w:rsidRDefault="00627BC9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tegration Techniques and Applications</w:t>
      </w:r>
      <w:r w:rsidR="003076A3" w:rsidRPr="003076A3">
        <w:rPr>
          <w:rFonts w:ascii="Arial" w:hAnsi="Arial" w:cs="Arial"/>
          <w:b/>
          <w:bCs/>
          <w:sz w:val="20"/>
          <w:szCs w:val="20"/>
        </w:rPr>
        <w:t xml:space="preserve"> Test</w:t>
      </w:r>
    </w:p>
    <w:p w14:paraId="78337368" w14:textId="3C0BDBC8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Topic </w:t>
      </w:r>
      <w:r w:rsidR="002B5087">
        <w:rPr>
          <w:rFonts w:ascii="Arial" w:hAnsi="Arial" w:cs="Arial"/>
          <w:b/>
          <w:bCs/>
          <w:sz w:val="20"/>
          <w:szCs w:val="20"/>
        </w:rPr>
        <w:t>5</w:t>
      </w:r>
      <w:bookmarkStart w:id="0" w:name="_GoBack"/>
      <w:bookmarkEnd w:id="0"/>
      <w:r w:rsidRPr="003076A3">
        <w:rPr>
          <w:rFonts w:ascii="Arial" w:hAnsi="Arial" w:cs="Arial"/>
          <w:b/>
          <w:bCs/>
          <w:sz w:val="20"/>
          <w:szCs w:val="20"/>
        </w:rPr>
        <w:t xml:space="preserve">: Subtopics </w:t>
      </w:r>
      <w:r w:rsidR="00627BC9">
        <w:rPr>
          <w:rFonts w:ascii="Arial" w:hAnsi="Arial" w:cs="Arial"/>
          <w:b/>
          <w:bCs/>
          <w:sz w:val="20"/>
          <w:szCs w:val="20"/>
        </w:rPr>
        <w:t>5</w:t>
      </w:r>
      <w:r w:rsidRPr="003076A3">
        <w:rPr>
          <w:rFonts w:ascii="Arial" w:hAnsi="Arial" w:cs="Arial"/>
          <w:b/>
          <w:bCs/>
          <w:sz w:val="20"/>
          <w:szCs w:val="20"/>
        </w:rPr>
        <w:t xml:space="preserve">.1, </w:t>
      </w:r>
      <w:r w:rsidR="00627BC9">
        <w:rPr>
          <w:rFonts w:ascii="Arial" w:hAnsi="Arial" w:cs="Arial"/>
          <w:b/>
          <w:bCs/>
          <w:sz w:val="20"/>
          <w:szCs w:val="20"/>
        </w:rPr>
        <w:t>5</w:t>
      </w:r>
      <w:r w:rsidRPr="003076A3">
        <w:rPr>
          <w:rFonts w:ascii="Arial" w:hAnsi="Arial" w:cs="Arial"/>
          <w:b/>
          <w:bCs/>
          <w:sz w:val="20"/>
          <w:szCs w:val="20"/>
        </w:rPr>
        <w:t>.2</w:t>
      </w:r>
    </w:p>
    <w:p w14:paraId="68DF5CAF" w14:textId="3317B6AC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Total Marks - </w:t>
      </w:r>
      <w:r w:rsidR="00741894">
        <w:rPr>
          <w:rFonts w:ascii="Arial" w:hAnsi="Arial" w:cs="Arial"/>
          <w:b/>
          <w:bCs/>
          <w:sz w:val="20"/>
          <w:szCs w:val="20"/>
        </w:rPr>
        <w:t>28</w:t>
      </w:r>
    </w:p>
    <w:p w14:paraId="5BF381CF" w14:textId="77777777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</w:rPr>
      </w:pPr>
    </w:p>
    <w:p w14:paraId="27C7D30B" w14:textId="66AA71B8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(Calculator </w:t>
      </w:r>
      <w:r w:rsidR="009A181D">
        <w:rPr>
          <w:rFonts w:ascii="Arial" w:hAnsi="Arial" w:cs="Arial"/>
          <w:b/>
          <w:bCs/>
          <w:sz w:val="20"/>
          <w:szCs w:val="20"/>
          <w:u w:val="single"/>
        </w:rPr>
        <w:t>and o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ne A4 page of handwritten notes </w:t>
      </w:r>
      <w:r w:rsidR="00361BC2">
        <w:rPr>
          <w:rFonts w:ascii="Arial" w:hAnsi="Arial" w:cs="Arial"/>
          <w:b/>
          <w:bCs/>
          <w:sz w:val="20"/>
          <w:szCs w:val="20"/>
          <w:u w:val="single"/>
        </w:rPr>
        <w:t>permitted.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>)</w:t>
      </w:r>
    </w:p>
    <w:p w14:paraId="37F8159A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3618F29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0BDE60C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DB98015" w14:textId="01B4AE62" w:rsidR="006E0847" w:rsidRDefault="006E0847" w:rsidP="006E0847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175440">
        <w:rPr>
          <w:rFonts w:ascii="Arial" w:hAnsi="Arial" w:cs="Arial"/>
          <w:sz w:val="20"/>
          <w:szCs w:val="20"/>
        </w:rPr>
        <w:t>8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30738FA7" w14:textId="2562C779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598B2F6B" w14:textId="60698325" w:rsidR="00BA1181" w:rsidRDefault="00BA1181" w:rsidP="006E0847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lect the </w:t>
      </w:r>
      <w:r w:rsidR="007D6117">
        <w:rPr>
          <w:rFonts w:ascii="Arial" w:hAnsi="Arial" w:cs="Arial"/>
          <w:sz w:val="20"/>
          <w:szCs w:val="20"/>
        </w:rPr>
        <w:t>relevant integration rule or</w:t>
      </w:r>
      <w:r>
        <w:rPr>
          <w:rFonts w:ascii="Arial" w:hAnsi="Arial" w:cs="Arial"/>
          <w:sz w:val="20"/>
          <w:szCs w:val="20"/>
        </w:rPr>
        <w:t xml:space="preserve"> technique </w:t>
      </w:r>
      <w:r w:rsidR="007D6117">
        <w:rPr>
          <w:rFonts w:ascii="Arial" w:hAnsi="Arial" w:cs="Arial"/>
          <w:sz w:val="20"/>
          <w:szCs w:val="20"/>
        </w:rPr>
        <w:t>to integrate the following:</w:t>
      </w:r>
    </w:p>
    <w:p w14:paraId="5FD6B128" w14:textId="77777777" w:rsidR="00BA1181" w:rsidRDefault="00BA1181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5C5AD454" w14:textId="5D7A1A0A" w:rsidR="006E0847" w:rsidRDefault="002B5087" w:rsidP="006E0847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 w:cs="Arial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sup>
                </m:sSup>
              </m:fName>
              <m:e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</m:t>
                    </m:r>
                  </m:e>
                </m:d>
              </m:e>
            </m:func>
            <m:box>
              <m:boxPr>
                <m:diff m:val="1"/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box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dx</m:t>
                </m:r>
              </m:e>
            </m:box>
          </m:e>
        </m:nary>
      </m:oMath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6E0847" w14:paraId="5461AA3C" w14:textId="77777777" w:rsidTr="00066B1B">
        <w:trPr>
          <w:trHeight w:hRule="exact" w:val="284"/>
        </w:trPr>
        <w:tc>
          <w:tcPr>
            <w:tcW w:w="283" w:type="dxa"/>
          </w:tcPr>
          <w:p w14:paraId="2390927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5024B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9E5F5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D8AF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88FC3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3FFB8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A1638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73103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41412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6E54A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B28DC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F679A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A55A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9561D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8372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C87AC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1C0E0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3BA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2E44C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11B21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EA7C8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B8A5F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C36A1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C9D62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28D83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FB146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4AF1F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3140D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911CC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89E6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B1DF8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880D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30F7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0643B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3D8E24BD" w14:textId="77777777" w:rsidTr="00066B1B">
        <w:trPr>
          <w:trHeight w:hRule="exact" w:val="284"/>
        </w:trPr>
        <w:tc>
          <w:tcPr>
            <w:tcW w:w="283" w:type="dxa"/>
          </w:tcPr>
          <w:p w14:paraId="41CCB45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E25D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6EC5E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C1BF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B9D12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98EF9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CB02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E8D6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37BF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277A8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93CE0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53C59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05D5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9AB05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6D027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04032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FA591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38CAB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C5453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FC2E8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9301E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BD18F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2B27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353B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400BE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15A0D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C9397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AE7BB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CE2F6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FDFE5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12A9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0D683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633F7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86E1B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B44A358" w14:textId="77777777" w:rsidTr="00066B1B">
        <w:trPr>
          <w:trHeight w:hRule="exact" w:val="284"/>
        </w:trPr>
        <w:tc>
          <w:tcPr>
            <w:tcW w:w="283" w:type="dxa"/>
          </w:tcPr>
          <w:p w14:paraId="112438C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A32D7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516A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2393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29D03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4C02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EC04D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8264D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62DFB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2E8E3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26FC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570E0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C2934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948D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8B1F9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48B1E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D21D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8F14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FE04E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E8A9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E70AE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99661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EDEF4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11A6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5E062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EFD3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58BF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3739C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15AB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F22F3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0B34A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F041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FEC9D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91B1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272369E1" w14:textId="77777777" w:rsidTr="00066B1B">
        <w:trPr>
          <w:trHeight w:hRule="exact" w:val="284"/>
        </w:trPr>
        <w:tc>
          <w:tcPr>
            <w:tcW w:w="283" w:type="dxa"/>
          </w:tcPr>
          <w:p w14:paraId="333B197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4CFAC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D19C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3BD3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4DD3F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C9C2E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473B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B392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F4AE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90EA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74FAB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C3C9C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1FA13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8AC5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78A56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F314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C2FD4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7AC63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2DB6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78242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100AA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7515F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D7624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E2BA6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4DAB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16FF7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53241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9B5D9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634E2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B9897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DB00D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BBAF1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39CD2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80B81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4EAFF6B" w14:textId="77777777" w:rsidTr="00066B1B">
        <w:trPr>
          <w:trHeight w:hRule="exact" w:val="284"/>
        </w:trPr>
        <w:tc>
          <w:tcPr>
            <w:tcW w:w="283" w:type="dxa"/>
          </w:tcPr>
          <w:p w14:paraId="14A1AB9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3F907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955D2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235E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F43E4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0640C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FC5F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B87D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E7833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A1F10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98DA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AB811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84A8F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2385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480E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9434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4772A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066BC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61757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E4AE6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035A3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A9D89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E7BB9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3ED9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F799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37D8A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ED60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6C60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8E16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FAF4F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59B4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73B4E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0239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93172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5694A81F" w14:textId="77777777" w:rsidTr="00066B1B">
        <w:trPr>
          <w:trHeight w:hRule="exact" w:val="284"/>
        </w:trPr>
        <w:tc>
          <w:tcPr>
            <w:tcW w:w="283" w:type="dxa"/>
          </w:tcPr>
          <w:p w14:paraId="165568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9EFAD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09D31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F3C9A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8D1E7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D741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007B3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4E63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1C7D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D665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ABF78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43499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6BCA9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8431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3D9B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036EE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C2B43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87839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CFC59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B2EB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C9AB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8561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3AA0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1D85D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A4C5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41452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0612C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0B259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AD449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2DBDB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49D7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A941E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52484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ACCF2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336B764" w14:textId="4BA9DB6D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95593B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05263D64" w14:textId="77777777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270DD270" w14:textId="08CA391C" w:rsidR="006E0847" w:rsidRDefault="002B5087" w:rsidP="006E0847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-5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9-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rad>
              </m:den>
            </m:f>
            <m:box>
              <m:boxPr>
                <m:diff m:val="1"/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box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dx</m:t>
                </m:r>
              </m:e>
            </m:box>
          </m:e>
        </m:nary>
      </m:oMath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6E0847" w14:paraId="1611D6BF" w14:textId="77777777" w:rsidTr="00066B1B">
        <w:trPr>
          <w:trHeight w:hRule="exact" w:val="284"/>
        </w:trPr>
        <w:tc>
          <w:tcPr>
            <w:tcW w:w="283" w:type="dxa"/>
          </w:tcPr>
          <w:p w14:paraId="6E73EC8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6BB2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7CB8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97983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B83D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24825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98D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AD6E5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F759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FF2EA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AD556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B1DB4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36400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35BC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5D31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EF5D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AEC1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CFE8D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25ADF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FDFC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88C99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AA2F5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82BF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BCED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AF0C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A4315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522F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1BCB5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42EA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FA8E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F314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36E8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502A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54461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6BA626E5" w14:textId="77777777" w:rsidTr="00066B1B">
        <w:trPr>
          <w:trHeight w:hRule="exact" w:val="284"/>
        </w:trPr>
        <w:tc>
          <w:tcPr>
            <w:tcW w:w="283" w:type="dxa"/>
          </w:tcPr>
          <w:p w14:paraId="4568109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50407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C64BD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7F71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FA0A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B2D1F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2E3D3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F0E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1C202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0AE07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1528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8BC9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7F74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65188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B01C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0308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C32AF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55651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12C3E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F2F58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2F14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AED61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58B55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14A7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02366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EE0DC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31E2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9757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1D582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CF53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E724D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DA7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127A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A1D6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91096FF" w14:textId="77777777" w:rsidTr="00066B1B">
        <w:trPr>
          <w:trHeight w:hRule="exact" w:val="284"/>
        </w:trPr>
        <w:tc>
          <w:tcPr>
            <w:tcW w:w="283" w:type="dxa"/>
          </w:tcPr>
          <w:p w14:paraId="602F076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C60D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5B470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C0E99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CDAD4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D66D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DE3AA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D645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E927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C53ED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096C2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86825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2EE3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BA818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093E4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67F1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6344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F1489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7986F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AA21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6944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D093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6CDA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B8D1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8102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1683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7E1F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45A93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9519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3BC09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57EC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8D69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CB21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0A3E9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5CB5E78A" w14:textId="77777777" w:rsidTr="00066B1B">
        <w:trPr>
          <w:trHeight w:hRule="exact" w:val="284"/>
        </w:trPr>
        <w:tc>
          <w:tcPr>
            <w:tcW w:w="283" w:type="dxa"/>
          </w:tcPr>
          <w:p w14:paraId="0C7DBAE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8434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BAC5D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441C3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FB983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0A4F6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95778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6CCE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BFC4D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EF167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CB89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1EEA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ADD4F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D0B09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13AA6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7C526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7253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1AD8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69FF8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7D1B3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8ABF4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9425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D2CFE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7DE77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26B74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50C9F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21AD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DB1A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8643C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E3859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87FD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E404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152C2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BA2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2ADDBF4" w14:textId="77777777" w:rsidTr="00066B1B">
        <w:trPr>
          <w:trHeight w:hRule="exact" w:val="284"/>
        </w:trPr>
        <w:tc>
          <w:tcPr>
            <w:tcW w:w="283" w:type="dxa"/>
          </w:tcPr>
          <w:p w14:paraId="49806EA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20D3A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3A9B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2D6B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38F9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C818F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72099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7454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5A1AE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C6BC6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7776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EC105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3BD1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939D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5CB73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D5EB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588DD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663C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D6CC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2F8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3B80F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CE61A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856E8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D2A1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74D5C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90A5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4E21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70443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5F0E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27E8F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205EA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B5B1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1A2C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F3D4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9F64944" w14:textId="77777777" w:rsidTr="00066B1B">
        <w:trPr>
          <w:trHeight w:hRule="exact" w:val="284"/>
        </w:trPr>
        <w:tc>
          <w:tcPr>
            <w:tcW w:w="283" w:type="dxa"/>
          </w:tcPr>
          <w:p w14:paraId="32DBE48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D9D99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C6C1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A7A3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3FE9C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9122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3A09E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9E0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566B9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6A5FF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F1487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6227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145D3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47B1E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014D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BDED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8F844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2E39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240D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2D82D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168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0423F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45EC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14939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6E000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0340D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C4CF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81116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861B7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D8D67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A9319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E0E9F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7D713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6D30C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D53AD6" w14:textId="77777777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6B513238" w14:textId="77777777" w:rsidR="00E55C5E" w:rsidRDefault="00E55C5E" w:rsidP="00E55C5E">
      <w:pPr>
        <w:pStyle w:val="NoSpacing"/>
        <w:rPr>
          <w:rFonts w:ascii="Arial" w:hAnsi="Arial" w:cs="Arial"/>
          <w:sz w:val="20"/>
          <w:szCs w:val="20"/>
        </w:rPr>
      </w:pPr>
    </w:p>
    <w:p w14:paraId="250081A9" w14:textId="0D47B95C" w:rsidR="00E55C5E" w:rsidRDefault="002B5087" w:rsidP="00E55C5E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12</m:t>
                </m:r>
              </m:num>
              <m:den>
                <m:r>
                  <w:rPr>
                    <w:rFonts w:ascii="Cambria Math" w:hAnsi="Cambria Math" w:cs="Arial"/>
                    <w:sz w:val="20"/>
                    <w:szCs w:val="20"/>
                  </w:rPr>
                  <m:t>1+16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  <m:box>
              <m:boxPr>
                <m:diff m:val="1"/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box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dx</m:t>
                </m:r>
              </m:e>
            </m:box>
          </m:e>
        </m:nary>
      </m:oMath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E55C5E" w14:paraId="0AFB01C7" w14:textId="77777777" w:rsidTr="008235BD">
        <w:trPr>
          <w:trHeight w:hRule="exact" w:val="284"/>
        </w:trPr>
        <w:tc>
          <w:tcPr>
            <w:tcW w:w="283" w:type="dxa"/>
          </w:tcPr>
          <w:p w14:paraId="1F7AF8D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98F7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F1EB5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E9FB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2A01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E3DC4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85A44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BD23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BD72E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EF0F9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5183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F27C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6252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5B5E6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128C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C5225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3669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3291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8C0B5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C7E4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A5F41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91DEF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35D9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C9EB4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3EDF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DC06A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F7EEE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4597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395D1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4F59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3DE76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E38D4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F800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EB4C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73F4553F" w14:textId="77777777" w:rsidTr="008235BD">
        <w:trPr>
          <w:trHeight w:hRule="exact" w:val="284"/>
        </w:trPr>
        <w:tc>
          <w:tcPr>
            <w:tcW w:w="283" w:type="dxa"/>
          </w:tcPr>
          <w:p w14:paraId="5A7FF8F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7E4AF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E7A2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724D8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5999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B3579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3BB6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A95B2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1B916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A533B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BEE36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5D4A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D0C5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AEA25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5F94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8922A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38FA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9CBF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35AB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BCD67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D140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57D1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4C0E8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D7307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ACE4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912A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C55D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72C5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3E029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7339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836A5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9486A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F24E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6FF7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5399BDB8" w14:textId="77777777" w:rsidTr="008235BD">
        <w:trPr>
          <w:trHeight w:hRule="exact" w:val="284"/>
        </w:trPr>
        <w:tc>
          <w:tcPr>
            <w:tcW w:w="283" w:type="dxa"/>
          </w:tcPr>
          <w:p w14:paraId="7F773A5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05D72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1C9C6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A9316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D9EEC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AAFDE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B28B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B5A4E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8358F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F957B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A7131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3829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05A7C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03789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35B17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4F04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E29E6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E46BC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07835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46767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3BDFF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0AEE2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0151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158D4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A0E5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663F1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EEA0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53A3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86BC0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E90C9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9432A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68F76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E915F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FCC83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7EE9270F" w14:textId="77777777" w:rsidTr="008235BD">
        <w:trPr>
          <w:trHeight w:hRule="exact" w:val="284"/>
        </w:trPr>
        <w:tc>
          <w:tcPr>
            <w:tcW w:w="283" w:type="dxa"/>
          </w:tcPr>
          <w:p w14:paraId="4C10309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49DD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C7450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AFD8D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1D710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865F6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07CDD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71550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D7BAC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25E20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5BF53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DA0E7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692DB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0B9A8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3E6B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27B56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71B0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53AC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2BDC1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A6963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DD167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B2C6D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20AA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DE9FF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CEDD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2D937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7F432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40F45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B2D3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31540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71058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EDFCD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8793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1E77D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387B334D" w14:textId="77777777" w:rsidTr="008235BD">
        <w:trPr>
          <w:trHeight w:hRule="exact" w:val="284"/>
        </w:trPr>
        <w:tc>
          <w:tcPr>
            <w:tcW w:w="283" w:type="dxa"/>
          </w:tcPr>
          <w:p w14:paraId="518C594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9786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9D7E3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083B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C9B4B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266A8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2AB8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0AD04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E602A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006AA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7718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9B86C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8FB59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5A45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E729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E4A7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6C9C7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BC43A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7C01C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5D44A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E885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13FC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D7BA5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144C5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C04F1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A6D76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2978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9B313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BAEBE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F90B9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E26F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6A021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DFDC7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1A8C0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702B4947" w14:textId="77777777" w:rsidTr="008235BD">
        <w:trPr>
          <w:trHeight w:hRule="exact" w:val="284"/>
        </w:trPr>
        <w:tc>
          <w:tcPr>
            <w:tcW w:w="283" w:type="dxa"/>
          </w:tcPr>
          <w:p w14:paraId="696BD88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5E9EC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E8CD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EE03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9B6C7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9D526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ED0E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4FCF3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DEA9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AC985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5C148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8C1BE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16D10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5E7D5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FA82F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EFED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03786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2E5897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095E8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7CAB1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BDC00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7D428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6E41C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DD8DF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9BF22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5AF9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4D08A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5190E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3114E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FCE9F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A7A99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1633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8F82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848D3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A72D1E" w14:textId="77777777" w:rsidR="00E55C5E" w:rsidRDefault="00E55C5E" w:rsidP="00E55C5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380A0ADC" w14:textId="77777777" w:rsidR="00E55C5E" w:rsidRDefault="00E55C5E" w:rsidP="00E55C5E">
      <w:pPr>
        <w:pStyle w:val="NoSpacing"/>
        <w:rPr>
          <w:rFonts w:ascii="Arial" w:hAnsi="Arial" w:cs="Arial"/>
          <w:sz w:val="20"/>
          <w:szCs w:val="20"/>
        </w:rPr>
      </w:pPr>
    </w:p>
    <w:p w14:paraId="744F6D17" w14:textId="5567A934" w:rsidR="00E55C5E" w:rsidRDefault="002B5087" w:rsidP="00E55C5E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4-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e>
                </m:rad>
              </m:den>
            </m:f>
            <m:box>
              <m:boxPr>
                <m:diff m:val="1"/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box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dx</m:t>
                </m:r>
              </m:e>
            </m:box>
          </m:e>
        </m:nary>
      </m:oMath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E55C5E" w14:paraId="09A906C8" w14:textId="77777777" w:rsidTr="00A60BB6">
        <w:trPr>
          <w:trHeight w:hRule="exact" w:val="284"/>
        </w:trPr>
        <w:tc>
          <w:tcPr>
            <w:tcW w:w="283" w:type="dxa"/>
          </w:tcPr>
          <w:p w14:paraId="2618FD0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AF97C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ED43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00CFF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36620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5CCFE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A0FE3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45D61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32A36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B3235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5FD60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A2124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A3D17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A7610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2161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576F5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5637E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ABDC6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3357C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C1B0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65C74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9B438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79EC6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00AC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59834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EFE1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37498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0D3D8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E2A5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AA9AA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FCC79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821B61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10B9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057D6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47FD9F23" w14:textId="77777777" w:rsidTr="00A60BB6">
        <w:trPr>
          <w:trHeight w:hRule="exact" w:val="284"/>
        </w:trPr>
        <w:tc>
          <w:tcPr>
            <w:tcW w:w="283" w:type="dxa"/>
          </w:tcPr>
          <w:p w14:paraId="3475CDC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3D15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3AB9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BB5CC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4429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DABEE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DB1C1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D11BE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27872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793CD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1FAAC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E716E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6F69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DA6D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C6463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81A4F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A1AB6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8B5C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A271B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F0DB2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391E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D109C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7126C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E99A8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D9042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813C5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F485D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C021D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DFE611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89D87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13EB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FE04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1AD51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6C8A2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0BF68E53" w14:textId="77777777" w:rsidTr="00A60BB6">
        <w:trPr>
          <w:trHeight w:hRule="exact" w:val="284"/>
        </w:trPr>
        <w:tc>
          <w:tcPr>
            <w:tcW w:w="283" w:type="dxa"/>
          </w:tcPr>
          <w:p w14:paraId="67CEEF5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C0861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E5F88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B2AE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29C90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127ED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8E1D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1C9F8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205D7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ADDE1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E05F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A817C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4B32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79260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3912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D3BBF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DEC65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AC97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FFBB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7EC9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ABA87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6B51C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DD42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30BC3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B1D1A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5435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B65A7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B987F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A19E1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3ABB4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2ECA3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F6CE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D1BA9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EF7F61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4A116580" w14:textId="77777777" w:rsidTr="00A60BB6">
        <w:trPr>
          <w:trHeight w:hRule="exact" w:val="284"/>
        </w:trPr>
        <w:tc>
          <w:tcPr>
            <w:tcW w:w="283" w:type="dxa"/>
          </w:tcPr>
          <w:p w14:paraId="0CBEB0C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90F66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4A5A2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72ABD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365CB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90F3D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E73A8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BD021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061D4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DD601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27BA7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28E90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80992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0E87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372B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3429D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5539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D50D8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74613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3244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5447D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558B0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C2752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1590F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67434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8DA63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2E12C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940A4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5A39E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C280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8C84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38DC1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FEE9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51E6D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41C0E1EC" w14:textId="77777777" w:rsidTr="00A60BB6">
        <w:trPr>
          <w:trHeight w:hRule="exact" w:val="284"/>
        </w:trPr>
        <w:tc>
          <w:tcPr>
            <w:tcW w:w="283" w:type="dxa"/>
          </w:tcPr>
          <w:p w14:paraId="186FBD8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C7090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B2771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8E5DA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ABBC6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67114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0FDA8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3FCE0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0B47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A8411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D55BC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2FC8E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3A077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3CAAF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774D3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A63D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50AB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E9FA7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3B2A4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0FD31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8E2B1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193AD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F46B8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E172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5BD9D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C1B5E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BFE6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B00E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E1E5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4FD96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5556A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E9607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77AD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A1803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63371531" w14:textId="77777777" w:rsidTr="00A60BB6">
        <w:trPr>
          <w:trHeight w:hRule="exact" w:val="284"/>
        </w:trPr>
        <w:tc>
          <w:tcPr>
            <w:tcW w:w="283" w:type="dxa"/>
          </w:tcPr>
          <w:p w14:paraId="1FA8050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D6E0A0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41B3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45C71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F334E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40D496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85C7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6F9F71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4689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6D986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CE46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52878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27010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5FCE25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7468C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E3DC7A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8E13C8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99B9D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C6E29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B060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43A43E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0CCF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C415E4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88B6E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DD850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4601FD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C71E9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ECDB2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A104DF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44A957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214FA3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F902AC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E84DE2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00C94B" w14:textId="77777777" w:rsidR="00E55C5E" w:rsidRDefault="00E55C5E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334D590" w14:textId="65FED0E4" w:rsidR="00E55C5E" w:rsidRDefault="00E55C5E" w:rsidP="00E55C5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08655A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0696DC31" w14:textId="64DAFE4F" w:rsidR="006E0847" w:rsidRDefault="006E0847" w:rsidP="006E0847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F255C0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6489EA9D" w14:textId="77777777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0C3295B9" w14:textId="7868527D" w:rsidR="006E0847" w:rsidRDefault="009C77E8" w:rsidP="006E0847">
      <w:pPr>
        <w:pStyle w:val="NoSpacing"/>
        <w:numPr>
          <w:ilvl w:val="0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the values of </w:t>
      </w:r>
      <m:oMath>
        <m:r>
          <w:rPr>
            <w:rFonts w:ascii="Cambria Math" w:hAnsi="Cambria Math" w:cs="Arial"/>
            <w:sz w:val="20"/>
            <w:szCs w:val="20"/>
          </w:rPr>
          <m:t>A</m:t>
        </m:r>
      </m:oMath>
      <w:r>
        <w:rPr>
          <w:rFonts w:ascii="Arial" w:hAnsi="Arial" w:cs="Arial"/>
          <w:sz w:val="20"/>
          <w:szCs w:val="20"/>
        </w:rPr>
        <w:t xml:space="preserve"> and </w:t>
      </w:r>
      <m:oMath>
        <m:r>
          <w:rPr>
            <w:rFonts w:ascii="Cambria Math" w:hAnsi="Cambria Math" w:cs="Arial"/>
            <w:sz w:val="20"/>
            <w:szCs w:val="20"/>
          </w:rPr>
          <m:t>B</m:t>
        </m:r>
      </m:oMath>
      <w:r>
        <w:rPr>
          <w:rFonts w:ascii="Arial" w:hAnsi="Arial" w:cs="Arial"/>
          <w:sz w:val="20"/>
          <w:szCs w:val="20"/>
        </w:rPr>
        <w:t xml:space="preserve"> such that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A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x-3</m:t>
            </m:r>
          </m:den>
        </m:f>
        <m:r>
          <w:rPr>
            <w:rFonts w:ascii="Cambria Math" w:hAnsi="Cambria Math" w:cs="Arial"/>
            <w:sz w:val="20"/>
            <w:szCs w:val="20"/>
          </w:rPr>
          <m:t>-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B</m:t>
            </m:r>
          </m:num>
          <m:den>
            <m:d>
              <m:d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+3</m:t>
                </m:r>
              </m:e>
            </m:d>
            <m:d>
              <m:d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-3</m:t>
                </m:r>
              </m:e>
            </m:d>
          </m:den>
        </m:f>
        <m: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4x</m:t>
            </m:r>
          </m:num>
          <m:den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-9</m:t>
            </m:r>
          </m:den>
        </m:f>
      </m:oMath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6E0847" w14:paraId="1CEED846" w14:textId="77777777" w:rsidTr="00BB0D7C">
        <w:trPr>
          <w:trHeight w:hRule="exact" w:val="284"/>
        </w:trPr>
        <w:tc>
          <w:tcPr>
            <w:tcW w:w="283" w:type="dxa"/>
          </w:tcPr>
          <w:p w14:paraId="0BA6934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DDA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6041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B7373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CE7C3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813DF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3459E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A76F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63DA5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BB52C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63981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DED7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1AC81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7BE5F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2F28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8DFF4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880EE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B09D5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91023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101D9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4C7A6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FFC87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BB107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729F4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54898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2C149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1EF94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4E5F3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A7272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9503A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B97E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3998A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A1406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30F9E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318C1480" w14:textId="77777777" w:rsidTr="00BB0D7C">
        <w:trPr>
          <w:trHeight w:hRule="exact" w:val="284"/>
        </w:trPr>
        <w:tc>
          <w:tcPr>
            <w:tcW w:w="283" w:type="dxa"/>
          </w:tcPr>
          <w:p w14:paraId="11EBBD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CC5AA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BE5F2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64F7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437D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4F0D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BBF12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1EE86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C616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6955D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0EDC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406C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4A20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81CE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91B7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F666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D7F31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951D8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BC1E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9A0C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4A4D3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81C7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C39F2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BE95A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7F2D3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F7384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36E1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7D44B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C17B7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A686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458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6EC7E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85D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38727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5038" w14:paraId="220BE9A3" w14:textId="77777777" w:rsidTr="00BB0D7C">
        <w:trPr>
          <w:trHeight w:hRule="exact" w:val="284"/>
        </w:trPr>
        <w:tc>
          <w:tcPr>
            <w:tcW w:w="283" w:type="dxa"/>
          </w:tcPr>
          <w:p w14:paraId="41B4A8A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B6B7E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B908D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94A1E7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14028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B2706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8FEEF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CEA29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404B2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90F2C3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BDEE8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74295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623A3B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60C48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103E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DF94F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30F6B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53323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B9761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4269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79980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ABD6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014D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C7DC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3331C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9BFB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CA53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A679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4484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E55F0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7C436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36DF0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0D52A5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8889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5038" w14:paraId="577BB37B" w14:textId="77777777" w:rsidTr="00BB0D7C">
        <w:trPr>
          <w:trHeight w:hRule="exact" w:val="284"/>
        </w:trPr>
        <w:tc>
          <w:tcPr>
            <w:tcW w:w="283" w:type="dxa"/>
          </w:tcPr>
          <w:p w14:paraId="3E0EC637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D7081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D571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2917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F3CED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53AA2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3B160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878A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28A0A3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7797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EC75F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58DF7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D440C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5080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2AFB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AF263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21BF0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AAE53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8F94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FE16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A6E04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6853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17A2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97141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EA708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AB68A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69B66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696F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A082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871C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329BF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5378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81159B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26BF0A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0785584A" w14:textId="77777777" w:rsidTr="00BB0D7C">
        <w:trPr>
          <w:trHeight w:hRule="exact" w:val="284"/>
        </w:trPr>
        <w:tc>
          <w:tcPr>
            <w:tcW w:w="283" w:type="dxa"/>
          </w:tcPr>
          <w:p w14:paraId="4E94F92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71C2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F7C2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FAAD4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D721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22F8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B3844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70A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B5CE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8AB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E302A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E886E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CDA8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97D1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0867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A2618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49F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E2570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32644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3D6DA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A5720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14F4E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04F54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25BB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C55A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38D30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04464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8D5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E05E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93E1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EFC89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FAA6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688E2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214CA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78EE023" w14:textId="77777777" w:rsidTr="00BB0D7C">
        <w:trPr>
          <w:trHeight w:hRule="exact" w:val="284"/>
        </w:trPr>
        <w:tc>
          <w:tcPr>
            <w:tcW w:w="283" w:type="dxa"/>
          </w:tcPr>
          <w:p w14:paraId="2198D14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A11B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A363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73FB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56A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9768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9621F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A1EEA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4D420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EBCE3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529D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7C6D1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718D8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F582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5770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E5385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F3C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BC13C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ED56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E18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DD96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A69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EED90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08CE4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DDCFA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5434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267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0989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99AD0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906BF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9DA7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8DC50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CC0B7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176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5B55BDD4" w14:textId="77777777" w:rsidTr="00BB0D7C">
        <w:trPr>
          <w:trHeight w:hRule="exact" w:val="284"/>
        </w:trPr>
        <w:tc>
          <w:tcPr>
            <w:tcW w:w="283" w:type="dxa"/>
          </w:tcPr>
          <w:p w14:paraId="65FB411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FD4AA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26AC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7B2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9515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919B5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14FD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5FDE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E3778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D176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27044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C3DC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3A222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C1FF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3D1C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B380D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63290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28BDD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08B17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CBE2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8BB0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C175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7707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2270C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C68B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591A3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F16C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AB5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80DE9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E8157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8BF1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5970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3FF0A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06C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047E5397" w14:textId="77777777" w:rsidTr="00BB0D7C">
        <w:trPr>
          <w:trHeight w:hRule="exact" w:val="284"/>
        </w:trPr>
        <w:tc>
          <w:tcPr>
            <w:tcW w:w="283" w:type="dxa"/>
          </w:tcPr>
          <w:p w14:paraId="0360427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2778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10DEB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3C2C4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7B82E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5A7D7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CF18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1A04E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3B1BB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2F06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EC9C5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37A7E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31160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26942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0DBFC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8336E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DEB8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532C8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DF72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9106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06B6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9FB49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DF975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BE9F7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808B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73640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1D4B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DB08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EFD49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BB513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772D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D5D0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599F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41B30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D5969DF" w14:textId="0CEAD2B2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8F39C3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</w:t>
      </w:r>
      <w:r w:rsidR="008F39C3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)</w:t>
      </w:r>
    </w:p>
    <w:p w14:paraId="6A3F7BAE" w14:textId="77777777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2078C32A" w14:textId="6E43A6E1" w:rsidR="006E0847" w:rsidRDefault="001C4ECD" w:rsidP="006E0847">
      <w:pPr>
        <w:pStyle w:val="NoSpacing"/>
        <w:numPr>
          <w:ilvl w:val="0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nce or otherwise, find</w:t>
      </w:r>
      <w:r w:rsidR="00B05038">
        <w:rPr>
          <w:rFonts w:ascii="Arial" w:eastAsiaTheme="minorEastAsia" w:hAnsi="Arial" w:cs="Arial"/>
          <w:sz w:val="20"/>
          <w:szCs w:val="20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box>
              <m:boxPr>
                <m:diff m:val="1"/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boxPr>
              <m:e>
                <m:f>
                  <m:f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12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x+3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x-3</m:t>
                        </m:r>
                      </m:e>
                    </m:d>
                  </m:den>
                </m:f>
                <m:r>
                  <w:rPr>
                    <w:rFonts w:ascii="Cambria Math" w:hAnsi="Cambria Math" w:cs="Arial"/>
                    <w:sz w:val="20"/>
                    <w:szCs w:val="20"/>
                  </w:rPr>
                  <m:t>dx</m:t>
                </m:r>
              </m:e>
            </m:box>
          </m:e>
        </m:nary>
      </m:oMath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6E0847" w14:paraId="03667A97" w14:textId="77777777" w:rsidTr="00BB0D7C">
        <w:trPr>
          <w:trHeight w:hRule="exact" w:val="284"/>
        </w:trPr>
        <w:tc>
          <w:tcPr>
            <w:tcW w:w="283" w:type="dxa"/>
          </w:tcPr>
          <w:p w14:paraId="6A0397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C4F9B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AC16E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8663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75A62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3976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8452F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6E991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F3709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32AF3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78957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0AD0D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9D2E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1D57E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C27E0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6AB4F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CE2F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8D347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21AA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A1FC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4EAE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C4403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03C8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F940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5EFA8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BEF8E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5F44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E058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F038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274FB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950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13930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D67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89329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42EF1AD8" w14:textId="77777777" w:rsidTr="00BB0D7C">
        <w:trPr>
          <w:trHeight w:hRule="exact" w:val="284"/>
        </w:trPr>
        <w:tc>
          <w:tcPr>
            <w:tcW w:w="283" w:type="dxa"/>
          </w:tcPr>
          <w:p w14:paraId="0D799B0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CD01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07711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8B94A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D2447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98C6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0B691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CC5E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4663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6EAB4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AE72E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BD2B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0013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4C489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88C08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501EA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45A9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4F53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3FA05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F6D1E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DFF39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001A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9C46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4E5D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031C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64D84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A259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10C6D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A89CF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A836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B0C25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1B6F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904A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360A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0E965E81" w14:textId="77777777" w:rsidTr="00BB0D7C">
        <w:trPr>
          <w:trHeight w:hRule="exact" w:val="284"/>
        </w:trPr>
        <w:tc>
          <w:tcPr>
            <w:tcW w:w="283" w:type="dxa"/>
          </w:tcPr>
          <w:p w14:paraId="69E5964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C3ECE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64271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3CA10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982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16DC1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770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F0C4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0745F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14729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D04D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2F7AD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9053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9A662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E999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6766E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E3DAC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DC25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26461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5BFE8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406BE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7E46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2A78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0B00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4E67F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763F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C3EB7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2C955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ACA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E9852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A5DB7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E079A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A8FD2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056F9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2689FABB" w14:textId="77777777" w:rsidTr="00BB0D7C">
        <w:trPr>
          <w:trHeight w:hRule="exact" w:val="284"/>
        </w:trPr>
        <w:tc>
          <w:tcPr>
            <w:tcW w:w="283" w:type="dxa"/>
          </w:tcPr>
          <w:p w14:paraId="39B4375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B81C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6DCD1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0B3A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8190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441C5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FF516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E3A20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CCDCA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A16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8528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7D98B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7F2E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0D722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07E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AB9D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68CBF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64BE0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B1ED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39C6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6E0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8541F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0E80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12A7C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BAE5C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0D68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763C0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E87C7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FC422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32A0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F080F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FB06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F869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AE54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36A35132" w14:textId="77777777" w:rsidTr="00BB0D7C">
        <w:trPr>
          <w:trHeight w:hRule="exact" w:val="284"/>
        </w:trPr>
        <w:tc>
          <w:tcPr>
            <w:tcW w:w="283" w:type="dxa"/>
          </w:tcPr>
          <w:p w14:paraId="1664A53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1E05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A7D1B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24C26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42C5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9A090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92AA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C5619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3CD3E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9A827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8CBE0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6279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E5433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50830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05D1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C1281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2C765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4BC0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6F0D6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1D16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B43F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5B5BF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E492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DC2FF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2A1D1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B7C2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C610C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7E4F6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B8E33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F22CD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AF2F3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B315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42B14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97F51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3E42D84" w14:textId="77777777" w:rsidTr="00BB0D7C">
        <w:trPr>
          <w:trHeight w:hRule="exact" w:val="284"/>
        </w:trPr>
        <w:tc>
          <w:tcPr>
            <w:tcW w:w="283" w:type="dxa"/>
          </w:tcPr>
          <w:p w14:paraId="326EC81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E63B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4ED2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4BB4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909A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3CA1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CDBA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D4575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274FD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2EBD8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29B66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6E5B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E7204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CD2C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A214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1C949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7D23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D5F2A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CA1BC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85C7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20EE1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59E70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00E4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3C0E0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F2956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5B7EF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22BA0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4842E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3BDBD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6E3A0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B4CD8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3D633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5525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05719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6E92B374" w14:textId="77777777" w:rsidTr="00BB0D7C">
        <w:trPr>
          <w:trHeight w:hRule="exact" w:val="284"/>
        </w:trPr>
        <w:tc>
          <w:tcPr>
            <w:tcW w:w="283" w:type="dxa"/>
          </w:tcPr>
          <w:p w14:paraId="33B2CB2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27E1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942C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5478A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A68C9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6D685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48640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32A15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6421A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BF37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7D0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A3A3E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3EA8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D9F2F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A11F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F37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561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5185A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2886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B6CA2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77119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E9ACC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957A7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875DC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265B0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7E5E4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F2A72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02435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DEAD8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B4327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FF29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A671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21CE4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F323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01A942A" w14:textId="77777777" w:rsidTr="00BB0D7C">
        <w:trPr>
          <w:trHeight w:hRule="exact" w:val="284"/>
        </w:trPr>
        <w:tc>
          <w:tcPr>
            <w:tcW w:w="283" w:type="dxa"/>
          </w:tcPr>
          <w:p w14:paraId="0CFB5E0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531A2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1FC57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E7BBB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18AE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F7A49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72918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5728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7B5B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1397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98D9C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E666A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FCEE9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59A2C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634D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E5C45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AA2C3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6E7E4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EEB31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59948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A4061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8979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17DC3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7A5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55A3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5B4DC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2D0A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AC9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AC3CA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9F863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CEAF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FF9AD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E3128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4A8D4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67E13753" w14:textId="77777777" w:rsidTr="00BB0D7C">
        <w:trPr>
          <w:trHeight w:hRule="exact" w:val="284"/>
        </w:trPr>
        <w:tc>
          <w:tcPr>
            <w:tcW w:w="283" w:type="dxa"/>
          </w:tcPr>
          <w:p w14:paraId="3B4165E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EF4CA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5C4E3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30E8D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60A88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2D9C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E658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E92D2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76F17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1B0F9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32032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AEB25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FCE4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18A1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AA96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E7A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7F6AA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2C34E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F67BC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F65C1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37315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6C10A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68A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CCF79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37D5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2BC3B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FF8F1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21D9E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B207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13D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FB7A7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95053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6B3E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F739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24F15A22" w14:textId="77777777" w:rsidTr="00BB0D7C">
        <w:trPr>
          <w:trHeight w:hRule="exact" w:val="284"/>
        </w:trPr>
        <w:tc>
          <w:tcPr>
            <w:tcW w:w="283" w:type="dxa"/>
          </w:tcPr>
          <w:p w14:paraId="4614471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F8125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3D3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BCA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FA626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9DAD8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17296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9B222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7A7A6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B59BE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ABD6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0825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8420D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ED840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EF77F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D9C37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2BFDA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DBD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53E0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C968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C3067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DB5F3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DFA67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281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36484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80AC7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65C3E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A1B7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C58E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0B8A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C7A9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BA1D1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C062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4E27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53867B3E" w14:textId="77777777" w:rsidTr="00BB0D7C">
        <w:trPr>
          <w:trHeight w:hRule="exact" w:val="284"/>
        </w:trPr>
        <w:tc>
          <w:tcPr>
            <w:tcW w:w="283" w:type="dxa"/>
          </w:tcPr>
          <w:p w14:paraId="5A1B8ED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3825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EBC18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6B6EC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54D8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FC760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48F50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C415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938AD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2F5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20F2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D5A0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02FA2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42CA6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BF2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C194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259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C055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B5439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F4DD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A750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B9007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3841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FE217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55DEC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4FE29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B394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5DFC1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9DBC4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4CBE2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8514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42D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1DCC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44629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34CBAC54" w14:textId="77777777" w:rsidTr="00BB0D7C">
        <w:trPr>
          <w:trHeight w:hRule="exact" w:val="284"/>
        </w:trPr>
        <w:tc>
          <w:tcPr>
            <w:tcW w:w="283" w:type="dxa"/>
          </w:tcPr>
          <w:p w14:paraId="6932CB3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AA16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013D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74DE5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1956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4D714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006B9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2B764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5BBD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4017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1934A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6DA1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EA81C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8055D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6A61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2700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5CA9B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7D53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B122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24D32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4C5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DB71E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ADE09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EF9A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0D010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CE5E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3B90A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2A0F9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41B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CF017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7769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21B85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96D5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D42CE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6C7B76B" w14:textId="77777777" w:rsidTr="00BB0D7C">
        <w:trPr>
          <w:trHeight w:hRule="exact" w:val="284"/>
        </w:trPr>
        <w:tc>
          <w:tcPr>
            <w:tcW w:w="283" w:type="dxa"/>
          </w:tcPr>
          <w:p w14:paraId="049EE98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70F5A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C977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C09A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2BE9F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BBAAC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4874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5FA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43155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966B0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566E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9A89D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A6944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9286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5D8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83A9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1869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A2104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89C6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566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F1B2D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67162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9E8E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7CC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632B7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7058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EC576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1BCD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68DB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48CC1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9E02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802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C1CB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564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38F28F2E" w14:textId="77777777" w:rsidTr="00BB0D7C">
        <w:trPr>
          <w:trHeight w:hRule="exact" w:val="284"/>
        </w:trPr>
        <w:tc>
          <w:tcPr>
            <w:tcW w:w="283" w:type="dxa"/>
          </w:tcPr>
          <w:p w14:paraId="66D485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06BC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853AE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12E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DD1D2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4413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3722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39B05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FF3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9C1C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0FBF1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2B84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3B33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FE11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1A0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840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755DD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9E00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8E066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9897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03789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364E1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5F81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02A7E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F119D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A53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A1C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5320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FF9C3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9636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07CD7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361D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E6E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87AF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29E24CB" w14:textId="77777777" w:rsidTr="00BB0D7C">
        <w:trPr>
          <w:trHeight w:hRule="exact" w:val="284"/>
        </w:trPr>
        <w:tc>
          <w:tcPr>
            <w:tcW w:w="283" w:type="dxa"/>
          </w:tcPr>
          <w:p w14:paraId="4C6BA0B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007CF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7FC2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25DB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72B3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8129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E0C4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49454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F36D9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C0078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EEBA4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D6B5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BED3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88B7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A920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0DB7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0B5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A3C5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914F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B544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1E6CB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D209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18FE1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907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0E4EC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F1A87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D904F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A178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A0C27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50719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1C5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B317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A3D86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B0C5B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65BA3208" w14:textId="77777777" w:rsidTr="00BB0D7C">
        <w:trPr>
          <w:trHeight w:hRule="exact" w:val="284"/>
        </w:trPr>
        <w:tc>
          <w:tcPr>
            <w:tcW w:w="283" w:type="dxa"/>
          </w:tcPr>
          <w:p w14:paraId="229A15B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3F37D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DF55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C9FA5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95156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2BC6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E286C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A0F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B628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0128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F3F9C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C1D8E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AE3B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EDEBF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26DC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BB09B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71A7A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A4F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F395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6F5B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DCB7F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AFE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F8D2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17471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0EE29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7C5A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054DE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9D13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CC77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DADF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7FFB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9527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E64C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DA25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2B0E9FD9" w14:textId="77777777" w:rsidTr="00BB0D7C">
        <w:trPr>
          <w:trHeight w:hRule="exact" w:val="284"/>
        </w:trPr>
        <w:tc>
          <w:tcPr>
            <w:tcW w:w="283" w:type="dxa"/>
          </w:tcPr>
          <w:p w14:paraId="331E46D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1134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9C7A5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DE0E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ABA0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3FF89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305C0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4626B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49307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4750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B8CA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FB22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12EAD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753E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AA80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3DBA1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19B7A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A6BE8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84AD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8BCF0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913C7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CA938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8A6F2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D6B4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E159E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42F48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C5B7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3E2F2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A3270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E400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8AC3E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B393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1E857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F3E11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69FF8490" w14:textId="77777777" w:rsidTr="00BB0D7C">
        <w:trPr>
          <w:trHeight w:hRule="exact" w:val="284"/>
        </w:trPr>
        <w:tc>
          <w:tcPr>
            <w:tcW w:w="283" w:type="dxa"/>
          </w:tcPr>
          <w:p w14:paraId="6B170A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11CD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CFC9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31F5A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A039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8EF0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7CA3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4BF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DF80C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5CFCB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587DF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5DD5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689C9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BDB6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2C79C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49E0A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3CBB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DF597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778F2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BCC1F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9C39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80A3A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277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893BB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C3FD0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CD9A9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B0E93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F023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8AC4E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B11C1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8EE14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65AC6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2A63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FF161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6F5F1117" w14:textId="77777777" w:rsidTr="00BB0D7C">
        <w:trPr>
          <w:trHeight w:hRule="exact" w:val="284"/>
        </w:trPr>
        <w:tc>
          <w:tcPr>
            <w:tcW w:w="283" w:type="dxa"/>
          </w:tcPr>
          <w:p w14:paraId="0A8D6D1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9EF0F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8ECC8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95C0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5CD54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6F095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C634C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4B9C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B6B85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AC74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4C0D1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A00A5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B8BE2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3101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6D383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128B7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7D4D3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9047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FDF56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BBF03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FA732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2143F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3A150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46935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EBDC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145BD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13C59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90B33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8DC3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5E90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A9755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7E64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1ABAF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8368F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1807C217" w14:textId="77777777" w:rsidTr="00BB0D7C">
        <w:trPr>
          <w:trHeight w:hRule="exact" w:val="284"/>
        </w:trPr>
        <w:tc>
          <w:tcPr>
            <w:tcW w:w="283" w:type="dxa"/>
          </w:tcPr>
          <w:p w14:paraId="2D1F8A4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8A76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0BCE1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ED81B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957ED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304E5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39E45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F92F0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8CED9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83847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E5F9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25F5D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494E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1B91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875AC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B2C3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0900C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0096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26250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6C78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01149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7F54B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E2FB3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BCF3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DA065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33084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D0AA2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1CCD2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7E89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2363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064AD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7143A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CACE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C1773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0A92D8D6" w14:textId="77777777" w:rsidTr="00BB0D7C">
        <w:trPr>
          <w:trHeight w:hRule="exact" w:val="284"/>
        </w:trPr>
        <w:tc>
          <w:tcPr>
            <w:tcW w:w="283" w:type="dxa"/>
          </w:tcPr>
          <w:p w14:paraId="7CADB3E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DBDD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C926F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E878D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70C94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E6048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488C2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36921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8F138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EC40E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84017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8263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1DECF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9487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D59D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D575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BB84C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1DBF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C1C2B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56E03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E43E4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5E84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1CFEB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65070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CC63A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16CC2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A3355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41E23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8FED7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968CE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A8787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228BC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59389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DF1D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4FB64C7D" w14:textId="77777777" w:rsidTr="00BB0D7C">
        <w:trPr>
          <w:trHeight w:hRule="exact" w:val="284"/>
        </w:trPr>
        <w:tc>
          <w:tcPr>
            <w:tcW w:w="283" w:type="dxa"/>
          </w:tcPr>
          <w:p w14:paraId="3E95518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655BF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860E3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C14A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10D9E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84D19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69FAD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C96B5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27C2E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6CA05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4EDDB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9CF90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0AF7F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8420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6B062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D8C63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37F11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29988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CE9A8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0B6BE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36AF7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562E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E13F5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47E89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B39A3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2F04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8722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D1203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CE694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A892C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1447B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102CB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91592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5143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1B23BA96" w14:textId="77777777" w:rsidTr="00BB0D7C">
        <w:trPr>
          <w:trHeight w:hRule="exact" w:val="284"/>
        </w:trPr>
        <w:tc>
          <w:tcPr>
            <w:tcW w:w="283" w:type="dxa"/>
          </w:tcPr>
          <w:p w14:paraId="1FA139A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2D277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4ECBE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0488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C7D4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ED2D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EBC8B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80E8E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2E0F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2E67A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4A994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61F9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55C60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BF2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CD71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9371C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1C26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AD53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247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A436C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71B7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4622C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B06DF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6FEB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55FA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029E7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85580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8ECB8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21C7D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FD455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5B306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5D49B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E1F16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618D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505B48AE" w14:textId="77777777" w:rsidTr="00BB0D7C">
        <w:trPr>
          <w:trHeight w:hRule="exact" w:val="284"/>
        </w:trPr>
        <w:tc>
          <w:tcPr>
            <w:tcW w:w="283" w:type="dxa"/>
          </w:tcPr>
          <w:p w14:paraId="44B9D51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30FA4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F03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014A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640E6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8840F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30C6C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479FD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CBC05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9E9D2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FFA8F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14C9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E32BC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3F1C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F097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8B714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85701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2AA84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8792C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1698F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F7DA5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FC01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F97B6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FF6BE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DBDFE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8757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2FF01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B48B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C2BAD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7139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074BE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F740F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44D8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9EE8F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75561F73" w14:textId="77777777" w:rsidTr="00BB0D7C">
        <w:trPr>
          <w:trHeight w:hRule="exact" w:val="284"/>
        </w:trPr>
        <w:tc>
          <w:tcPr>
            <w:tcW w:w="283" w:type="dxa"/>
          </w:tcPr>
          <w:p w14:paraId="590020F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D70D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E71B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BC9D1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37CF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E8C2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3FF1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D513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12B37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7B539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438C3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67268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3E996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900EB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9227F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1467F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E4D61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F5A05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4489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31009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F1D01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C8032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CD27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940CE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BEFD2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02FD8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5635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80A9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F9E44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B76C0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B7580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B7D8B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026AE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CB179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529CBCA5" w14:textId="77777777" w:rsidTr="00BB0D7C">
        <w:trPr>
          <w:trHeight w:hRule="exact" w:val="284"/>
        </w:trPr>
        <w:tc>
          <w:tcPr>
            <w:tcW w:w="283" w:type="dxa"/>
          </w:tcPr>
          <w:p w14:paraId="0401862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85288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70245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2E4BD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10A3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92C5C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B9B07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B4A5C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4841C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10F0A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EDCDD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EF61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33BEA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25CE8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71045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105C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8752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2E6F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E308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D03C6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AACCD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80D9E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333FB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1F309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96ADD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97434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BF9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8D031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BBF8B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419E9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6E928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F70B7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7EF12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F7203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03AF0D64" w14:textId="77777777" w:rsidTr="00BB0D7C">
        <w:trPr>
          <w:trHeight w:hRule="exact" w:val="284"/>
        </w:trPr>
        <w:tc>
          <w:tcPr>
            <w:tcW w:w="283" w:type="dxa"/>
          </w:tcPr>
          <w:p w14:paraId="61FDE2C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F1C82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8748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BB629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C31FB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A5757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948E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8E8F7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3E33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D073E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FBEE6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53B0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E59CE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C160A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6920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3C234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3333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71851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B028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6D63C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9924F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B7AD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132CB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A665C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9C721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D0D50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9927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C48AB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09694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81B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EDDB5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034CE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A90BC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35F2C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67397757" w14:textId="77777777" w:rsidTr="00BB0D7C">
        <w:trPr>
          <w:trHeight w:hRule="exact" w:val="284"/>
        </w:trPr>
        <w:tc>
          <w:tcPr>
            <w:tcW w:w="283" w:type="dxa"/>
          </w:tcPr>
          <w:p w14:paraId="6DA1743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F364D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70CC2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54963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1274B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159DE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576A9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A08A8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E4F6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9FD4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25C61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2C1BA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E506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CE75B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87A35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925AB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AFAA2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E609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6B9DC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91965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42664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5A41E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F16C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39C4C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FFDF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F7CA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5DA67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C778E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75D15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ECE30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E57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CF54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A101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98FD4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37120108" w14:textId="77777777" w:rsidTr="00BB0D7C">
        <w:trPr>
          <w:trHeight w:hRule="exact" w:val="284"/>
        </w:trPr>
        <w:tc>
          <w:tcPr>
            <w:tcW w:w="283" w:type="dxa"/>
          </w:tcPr>
          <w:p w14:paraId="22A429D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E5B96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077DC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7082A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50E7D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B965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2B8D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A871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BC8B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3C4A9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6D68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0D80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4D50D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384C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A9880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D373B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0C10A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E774D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7B23D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1ADBF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5DCC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A4ECF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2435B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2DBA3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4CEEA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6C32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C7A9E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CD023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D9E98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E147D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F0FB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5A303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F7FD3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B9843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4673D6B5" w14:textId="77777777" w:rsidTr="00BB0D7C">
        <w:trPr>
          <w:trHeight w:hRule="exact" w:val="284"/>
        </w:trPr>
        <w:tc>
          <w:tcPr>
            <w:tcW w:w="283" w:type="dxa"/>
          </w:tcPr>
          <w:p w14:paraId="48BE5B9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CC4E8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EC698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984E0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F57BE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9EB98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3FAEB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1E209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D5C5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0691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9C41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70FF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D5F7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30F3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AE44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736B7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EE12D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48EF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FCF4D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4AB46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F79F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AC69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90C9E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9F386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42AC5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D9796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13B73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7AAF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17A42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01F3E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F7403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680AA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E504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9E3C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303AFD76" w14:textId="77777777" w:rsidTr="00BB0D7C">
        <w:trPr>
          <w:trHeight w:hRule="exact" w:val="284"/>
        </w:trPr>
        <w:tc>
          <w:tcPr>
            <w:tcW w:w="283" w:type="dxa"/>
          </w:tcPr>
          <w:p w14:paraId="37F670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4FD93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4C71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B8FA2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62C12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9CE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A597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B969E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20552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6E8BC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F56BB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32599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4F23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EC1B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F8B3B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13FC3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BF269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9391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F077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DFBE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14C1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521DC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4C65A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4B12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C035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853C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3D8B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DD6D8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06CF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207EF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B4B28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31162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2B590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02C48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73E577F" w14:textId="77777777" w:rsidTr="00BB0D7C">
        <w:trPr>
          <w:trHeight w:hRule="exact" w:val="284"/>
        </w:trPr>
        <w:tc>
          <w:tcPr>
            <w:tcW w:w="283" w:type="dxa"/>
          </w:tcPr>
          <w:p w14:paraId="46B2F20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FB468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CCFF3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686D0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2A686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F4E5C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1EF3F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81C57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820AD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E6264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56712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3F50A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05600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276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BEDFC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9A773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DBF76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F31D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16DB0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D1C3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905C2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CD6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E453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F2709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D6961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47E70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639F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9A13C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F6178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F18C8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8116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AF41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72A8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B5F32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69C6F1E6" w14:textId="77777777" w:rsidTr="00BB0D7C">
        <w:trPr>
          <w:trHeight w:hRule="exact" w:val="284"/>
        </w:trPr>
        <w:tc>
          <w:tcPr>
            <w:tcW w:w="283" w:type="dxa"/>
          </w:tcPr>
          <w:p w14:paraId="4DAF505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A9219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79B85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143A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AC84E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27C3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140C1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1FC9F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93977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78E4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8AC51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B6CD4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EE0E2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A20DE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FCAD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1FC6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5E00D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52519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116E9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B808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0F6CD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EBF0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84653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2B9C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1B5EA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0AFA9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3C6F7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8CDE5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3A1B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4D29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3C51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1D5C4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9D48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0A21F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5C25CD72" w14:textId="77777777" w:rsidTr="00BB0D7C">
        <w:trPr>
          <w:trHeight w:hRule="exact" w:val="284"/>
        </w:trPr>
        <w:tc>
          <w:tcPr>
            <w:tcW w:w="283" w:type="dxa"/>
          </w:tcPr>
          <w:p w14:paraId="103B029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EFB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7284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4CCD8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4D97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720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2AC49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C528C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B941A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18F08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00F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EB00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70266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7D73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ACBE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2CD6C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847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2DA6F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6C5D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4EC18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63D5F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14A18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8684F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739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BC6A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0FF6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B773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9CFB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C2DC5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8D257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42BB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DD64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1867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5000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E76DA9" w14:textId="77777777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4 marks)</w:t>
      </w:r>
    </w:p>
    <w:p w14:paraId="070DDA04" w14:textId="77777777" w:rsidR="006E0847" w:rsidRDefault="006E0847" w:rsidP="006E084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602F1F24" w14:textId="23D43D49" w:rsidR="003076A3" w:rsidRDefault="003076A3" w:rsidP="003076A3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C6276D">
        <w:rPr>
          <w:rFonts w:ascii="Arial" w:hAnsi="Arial" w:cs="Arial"/>
          <w:sz w:val="20"/>
          <w:szCs w:val="20"/>
        </w:rPr>
        <w:t>8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0ACA9E8B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6BEA0B4E" w14:textId="25FC2090" w:rsidR="004C2F83" w:rsidRDefault="004C2F83" w:rsidP="004C2F83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</w:r>
      <w:r w:rsidR="00C6276D">
        <w:rPr>
          <w:rFonts w:ascii="Arial" w:hAnsi="Arial" w:cs="Arial"/>
          <w:sz w:val="20"/>
          <w:szCs w:val="20"/>
        </w:rPr>
        <w:t xml:space="preserve">Use integration by parts to find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e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x</m:t>
                </m:r>
              </m:sup>
            </m:sSup>
          </m:e>
        </m:nary>
        <m:box>
          <m:boxPr>
            <m:diff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boxPr>
          <m:e>
            <m:r>
              <w:rPr>
                <w:rFonts w:ascii="Cambria Math" w:hAnsi="Cambria Math" w:cs="Arial"/>
                <w:sz w:val="20"/>
                <w:szCs w:val="20"/>
              </w:rPr>
              <m:t>dx</m:t>
            </m:r>
          </m:e>
        </m:box>
      </m:oMath>
      <w:r w:rsidR="002E6AD1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A249FC" w14:paraId="7754D131" w14:textId="77777777" w:rsidTr="00A249FC">
        <w:trPr>
          <w:trHeight w:hRule="exact" w:val="284"/>
        </w:trPr>
        <w:tc>
          <w:tcPr>
            <w:tcW w:w="283" w:type="dxa"/>
          </w:tcPr>
          <w:p w14:paraId="08CF4B8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90A5D4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36633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8634F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6A7FE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76A08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2B7592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A3282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80A89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CFF946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9AE584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63F92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A454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0952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06C346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E208E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B3D66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35200F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BB5D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1BE381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F3A302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C140B8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DCA72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04D0D2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CBB95F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3240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D97144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DB0004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9C69C6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92C65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CFE9A5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34A76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C83E1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AC480D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49FC" w14:paraId="0E6715E9" w14:textId="77777777" w:rsidTr="00A249FC">
        <w:trPr>
          <w:trHeight w:hRule="exact" w:val="284"/>
        </w:trPr>
        <w:tc>
          <w:tcPr>
            <w:tcW w:w="283" w:type="dxa"/>
          </w:tcPr>
          <w:p w14:paraId="0BEA4708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3A5B2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8627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15A5E0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8962E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A35024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465F5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C3E2B9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DD9871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2DFA9A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F3875D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9CD51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A7260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6A9237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8203F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79E9AD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06750E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C56071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11BE65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C1FF63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6F3282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F1923F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845FBE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59C261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82F295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A114F8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E5BF0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9EAF8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7EB69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5EE148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53B3C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EE297D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BA7F31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AE7264" w14:textId="77777777" w:rsidR="00A249FC" w:rsidRDefault="00A249FC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6D78" w14:paraId="6595DEBB" w14:textId="77777777" w:rsidTr="00A249FC">
        <w:trPr>
          <w:trHeight w:hRule="exact" w:val="284"/>
        </w:trPr>
        <w:tc>
          <w:tcPr>
            <w:tcW w:w="283" w:type="dxa"/>
          </w:tcPr>
          <w:p w14:paraId="7975204B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64D9B4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009CFE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938481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4F2699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889E57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2F3284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1D3A8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11CED6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38DCDA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7D93BA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991C37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DC350F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EC5A70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65A4C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D2E6C1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EB6F74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1F79D9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926953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DF79C7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FC552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51C8B6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8DB380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C16FC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7A8115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B70408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2750F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F1853B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911EE5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5B17C6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ABE5F0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A10E50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F0302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132596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6D78" w14:paraId="104AFFAA" w14:textId="77777777" w:rsidTr="00A249FC">
        <w:trPr>
          <w:trHeight w:hRule="exact" w:val="284"/>
        </w:trPr>
        <w:tc>
          <w:tcPr>
            <w:tcW w:w="283" w:type="dxa"/>
          </w:tcPr>
          <w:p w14:paraId="418E93B6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C5768D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61B2FF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1CCE2E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1EA9FA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6BD1E9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09550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4CE458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E0EC59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D7C6C9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F1C630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4D0FFC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6AE36D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A3C53C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D2535C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D4AB9E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C892E8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B8A533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663FA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564E7A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D844D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9939B1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470C39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ACC725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608127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477D2C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99F02D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9FDD78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000675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048361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310804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0D4AE3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FE9A3E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003B5" w14:textId="77777777" w:rsidR="00B06D78" w:rsidRDefault="00B06D7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46848C21" w14:textId="77777777" w:rsidTr="00A249FC">
        <w:trPr>
          <w:trHeight w:hRule="exact" w:val="284"/>
        </w:trPr>
        <w:tc>
          <w:tcPr>
            <w:tcW w:w="283" w:type="dxa"/>
          </w:tcPr>
          <w:p w14:paraId="28C6370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9726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71DC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6F44C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AD363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05CC3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78844B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78061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8D855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40C87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7A57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72D7F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2DDA4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8DB30B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A9E5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3A28CF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3C4A9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56D73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4BE46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447A0B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0AC02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7A6EF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FEADB4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5A94E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102D54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A7B233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C41B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21042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AA539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55C3DD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47C05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AB89C6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D1508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0B8F4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1669B1A1" w14:textId="77777777" w:rsidTr="00A249FC">
        <w:trPr>
          <w:trHeight w:hRule="exact" w:val="284"/>
        </w:trPr>
        <w:tc>
          <w:tcPr>
            <w:tcW w:w="283" w:type="dxa"/>
          </w:tcPr>
          <w:p w14:paraId="6600B90F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863F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AEF92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9A316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651DA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2F20C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084F7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DBA1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9A64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ABDC8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385434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031FF6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EE0EBD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B8317D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4F7787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A95E3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F6A13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E5207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1A31BF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F323B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CCC5D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28D2D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C7D4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CE24F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C14D4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7FCB4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56709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2B0E1B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C8D7D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0CDEC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BF87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0814E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1768D7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1DE86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667C35B3" w14:textId="77777777" w:rsidTr="00A249FC">
        <w:trPr>
          <w:trHeight w:hRule="exact" w:val="284"/>
        </w:trPr>
        <w:tc>
          <w:tcPr>
            <w:tcW w:w="283" w:type="dxa"/>
          </w:tcPr>
          <w:p w14:paraId="6FD02AC7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612D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0D28B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DF6B7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2B7C0B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427F7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117C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9915F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EB7553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0C286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33728F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EB6A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723BA7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67297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ADC19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E8D37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063223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BE266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D343E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E01D7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D7AC2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F373E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B195A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6AE0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0F79F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C6EBC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4ED14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BEA6C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10AC9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9A1E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83EEB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6A6C67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CD778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6FFE5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76AA4917" w14:textId="77777777" w:rsidTr="00A249FC">
        <w:trPr>
          <w:trHeight w:hRule="exact" w:val="284"/>
        </w:trPr>
        <w:tc>
          <w:tcPr>
            <w:tcW w:w="283" w:type="dxa"/>
          </w:tcPr>
          <w:p w14:paraId="462510C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01B30F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3EF73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9F4F6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B6DCE4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44FDE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CE6AE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E7F8C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3FFAD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867F9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A99C0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49544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333FF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A09FF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CE73F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43E65B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E9152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DDB98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22948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A9EDB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269E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76125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9A53C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34D9A5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E69AE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7910C6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857098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3D49F1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4A6A6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E0F90A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BEC5A2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098E3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E62FC7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3D409" w14:textId="77777777" w:rsidR="00F80218" w:rsidRDefault="00F80218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1963" w14:paraId="11606671" w14:textId="77777777" w:rsidTr="00A249FC">
        <w:trPr>
          <w:trHeight w:hRule="exact" w:val="284"/>
        </w:trPr>
        <w:tc>
          <w:tcPr>
            <w:tcW w:w="283" w:type="dxa"/>
          </w:tcPr>
          <w:p w14:paraId="23C04C3C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39634E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A36214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F682B0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0089A9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DC546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760710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F9DB95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69DD31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75029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AAE094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7663A2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91DD5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5A6872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659ED3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8AF471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D0938D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B975D7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EAAF58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558EB9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511B2E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CBAF5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D1D99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55332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56C1F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31BBA1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F7C537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58B87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66486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DB6882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451892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CC6E9B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BC1AC8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C48C5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BC2" w14:paraId="2E21D0AC" w14:textId="77777777" w:rsidTr="00A249FC">
        <w:trPr>
          <w:trHeight w:hRule="exact" w:val="284"/>
        </w:trPr>
        <w:tc>
          <w:tcPr>
            <w:tcW w:w="283" w:type="dxa"/>
          </w:tcPr>
          <w:p w14:paraId="3A46AB5B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8A5A3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67476A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B8840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16B173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A27D70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B32AC5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7CB5CA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56C146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4191CA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2D9C9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E9C0F9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9CD8D7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377569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03E06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782FD7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D025C4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45C829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1CC5AD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D8768F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491767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3A0E3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FEF78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2A19D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DEE7C3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E1AFB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0DBB50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D7EBBE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7B9F47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A5D08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FC783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5AAA2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2FCB9C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A319CF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BC2" w14:paraId="1605DE60" w14:textId="77777777" w:rsidTr="00A249FC">
        <w:trPr>
          <w:trHeight w:hRule="exact" w:val="284"/>
        </w:trPr>
        <w:tc>
          <w:tcPr>
            <w:tcW w:w="283" w:type="dxa"/>
          </w:tcPr>
          <w:p w14:paraId="624F3258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B4E56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08F017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EF7AB2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2DE6B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BB452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217498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82DE02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8BD70E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C6163E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502091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FE1E8F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E74384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160A8C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9F96C5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7CB6D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F3CF7E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BE5C5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5A9DF7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6B000B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ED94BE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70027C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1C1122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A2722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4C2A3B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CDC0B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927E32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0002BC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758D1D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34876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EF9D9A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7DE268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6371DE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4336F" w14:textId="77777777" w:rsidR="00361BC2" w:rsidRDefault="00361BC2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1963" w14:paraId="2B3228C8" w14:textId="77777777" w:rsidTr="00A249FC">
        <w:trPr>
          <w:trHeight w:hRule="exact" w:val="284"/>
        </w:trPr>
        <w:tc>
          <w:tcPr>
            <w:tcW w:w="283" w:type="dxa"/>
          </w:tcPr>
          <w:p w14:paraId="7A30D36D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2BF289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44803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4B778D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63B9A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98BEA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996B58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B7F8EA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D52312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F18E4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5ADB3D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98908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AB188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E955AB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861DB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1ED524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3A3F6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16050F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CCF17A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58DE24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4ED8A1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97241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00F251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5CEAF0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DC709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B999E8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523A03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8720A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8BA14F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B8059B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BBBDBB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6AB880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4F338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639AAF" w14:textId="77777777" w:rsidR="00311963" w:rsidRDefault="00311963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6DF3B9AC" w14:textId="77777777" w:rsidTr="00A249FC">
        <w:trPr>
          <w:trHeight w:hRule="exact" w:val="284"/>
        </w:trPr>
        <w:tc>
          <w:tcPr>
            <w:tcW w:w="283" w:type="dxa"/>
          </w:tcPr>
          <w:p w14:paraId="3B876AF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1E815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54754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2488C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A0F00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5D27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077AA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F9B36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63988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DF82D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AAEEA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2959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81DE0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2EBAE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C446D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F998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11929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311CF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32255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CEADF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F44A7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8EB5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8CF4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C4C7D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34207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CD102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F25DA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FE945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8DC24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62A3C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32443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0B96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60ED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F5420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6E9CF087" w14:textId="77777777" w:rsidTr="00A249FC">
        <w:trPr>
          <w:trHeight w:hRule="exact" w:val="284"/>
        </w:trPr>
        <w:tc>
          <w:tcPr>
            <w:tcW w:w="283" w:type="dxa"/>
          </w:tcPr>
          <w:p w14:paraId="3A26EA3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F49EE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0794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97A9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04BD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8978D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E1A9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DD83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DC578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177E1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4CDED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0ED26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AB691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EBEB8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B869A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9CE9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71CB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54A82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C4226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7DC4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79442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37D81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69E16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F9917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4EB35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43B98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3203A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C2142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CD05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21C38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5783D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69888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A6759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F9C23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1D746CCC" w14:textId="77777777" w:rsidTr="00A249FC">
        <w:trPr>
          <w:trHeight w:hRule="exact" w:val="284"/>
        </w:trPr>
        <w:tc>
          <w:tcPr>
            <w:tcW w:w="283" w:type="dxa"/>
          </w:tcPr>
          <w:p w14:paraId="15C4537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C3EAB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0FE4B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70F5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A4269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6857B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FA463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65CA4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D2B0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9934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3C07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8A8AF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02E0E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79F0D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18CDB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995B2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4B717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CAAD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42ADF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185E2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E0E95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63988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DF2D3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D5627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2FCC9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C7C63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0D243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326CA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8012E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60CFA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0BF17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3A74D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1081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C025B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5CEF647B" w14:textId="77777777" w:rsidTr="00A249FC">
        <w:trPr>
          <w:trHeight w:hRule="exact" w:val="284"/>
        </w:trPr>
        <w:tc>
          <w:tcPr>
            <w:tcW w:w="283" w:type="dxa"/>
          </w:tcPr>
          <w:p w14:paraId="167E9D3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62D97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CAB4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848E5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55E36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01653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94F2C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32A98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9EE68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FEA94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FDEC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02730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039B4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67B99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46EF4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565D7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BB26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08316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5AF17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ED2D0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643F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CAE27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5F4A8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BBB53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24B53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49158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CC892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B7841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2A92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F948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62FAB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8B38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4CA16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D8D85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143D8BE2" w14:textId="77777777" w:rsidTr="00A249FC">
        <w:trPr>
          <w:trHeight w:hRule="exact" w:val="284"/>
        </w:trPr>
        <w:tc>
          <w:tcPr>
            <w:tcW w:w="283" w:type="dxa"/>
          </w:tcPr>
          <w:p w14:paraId="66EEA05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A2BC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BD788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C4F48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6E9E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A8994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D793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EFD17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440C6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9C0E5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DF6B3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1FD7C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A5776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E2BEA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B7E4E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D5578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B6ED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8330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3A763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D64B0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0897E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B8E68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02F3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CF517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74A32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3410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02255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5F9A9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B9F20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87450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704BE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1CAA6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C1B77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A9054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2182B654" w14:textId="77777777" w:rsidTr="00A249FC">
        <w:trPr>
          <w:trHeight w:hRule="exact" w:val="284"/>
        </w:trPr>
        <w:tc>
          <w:tcPr>
            <w:tcW w:w="283" w:type="dxa"/>
          </w:tcPr>
          <w:p w14:paraId="182C0AF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AD392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75CF4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DAF6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600A9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8337D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13B8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553B0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7447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9AE5B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C99B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2E13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96067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2F22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8F88D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82A54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BA5E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96F1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57476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5A2A6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19AD6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EF9C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601BB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13CA3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427E0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A5DD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1DCB0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2BCE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1609B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80825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15D01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DC3BC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EDF0B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38C24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45B9C8E3" w14:textId="77777777" w:rsidTr="00A249FC">
        <w:trPr>
          <w:trHeight w:hRule="exact" w:val="284"/>
        </w:trPr>
        <w:tc>
          <w:tcPr>
            <w:tcW w:w="283" w:type="dxa"/>
          </w:tcPr>
          <w:p w14:paraId="2E996A6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9348C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5CF5C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EBA0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4452E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2C202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DA94F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92B4C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2E34B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87AE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802C3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2CFF3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7B48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566D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686F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93A0A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7A72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242D4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E9D9C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54912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1EB5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BE8F2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875CA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FA726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4677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01E59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2D0B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9EC3B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C63FC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8C2E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A8FD9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14769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178E8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C38B0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59EA33E6" w14:textId="77777777" w:rsidTr="00A249FC">
        <w:trPr>
          <w:trHeight w:hRule="exact" w:val="284"/>
        </w:trPr>
        <w:tc>
          <w:tcPr>
            <w:tcW w:w="283" w:type="dxa"/>
          </w:tcPr>
          <w:p w14:paraId="035C868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A1E6A0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194C1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88B82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0E0ABB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BEA23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62029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AB9F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8E1C4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F321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2ABC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D5977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0685A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50206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F81C3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5F02B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F7B158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B63C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0F5E7F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A9177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F6E71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CE8B3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47F87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13B41D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F19014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313D69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0DBF6E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75DA7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4A0815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24B7BC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9AAA6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465D2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C2CFA7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A51381" w14:textId="77777777" w:rsidR="00C671FA" w:rsidRDefault="00C671FA" w:rsidP="003076A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E534837" w14:textId="6FFE9255" w:rsidR="00A249FC" w:rsidRDefault="00A249FC" w:rsidP="00A249FC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9739CA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</w:t>
      </w:r>
      <w:r w:rsidR="00B06D78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)</w:t>
      </w:r>
    </w:p>
    <w:p w14:paraId="06B90AF7" w14:textId="77777777" w:rsidR="004C2F83" w:rsidRDefault="004C2F83" w:rsidP="004C2F83">
      <w:pPr>
        <w:pStyle w:val="NoSpacing"/>
        <w:rPr>
          <w:rFonts w:ascii="Arial" w:hAnsi="Arial" w:cs="Arial"/>
          <w:sz w:val="20"/>
          <w:szCs w:val="20"/>
        </w:rPr>
      </w:pPr>
    </w:p>
    <w:p w14:paraId="37608428" w14:textId="6DFF2F08" w:rsidR="00FF0CDE" w:rsidRDefault="00FF0CDE" w:rsidP="00FF0CDE">
      <w:pPr>
        <w:pStyle w:val="NoSpacing"/>
        <w:numPr>
          <w:ilvl w:val="1"/>
          <w:numId w:val="2"/>
        </w:numPr>
        <w:spacing w:after="120"/>
        <w:rPr>
          <w:rFonts w:ascii="Arial" w:hAnsi="Arial" w:cs="Arial"/>
          <w:sz w:val="20"/>
          <w:szCs w:val="20"/>
        </w:rPr>
      </w:pPr>
      <w:r w:rsidRPr="005467E6">
        <w:rPr>
          <w:rFonts w:ascii="Arial" w:hAnsi="Arial" w:cs="Arial"/>
          <w:sz w:val="20"/>
          <w:szCs w:val="20"/>
        </w:rPr>
        <w:t>Use integration by parts to show that</w:t>
      </w:r>
      <w:r>
        <w:rPr>
          <w:rFonts w:ascii="Arial" w:hAnsi="Arial" w:cs="Arial"/>
          <w:sz w:val="20"/>
          <w:szCs w:val="20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e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x</m:t>
                </m:r>
              </m:sup>
            </m:sSup>
          </m:e>
        </m:nary>
        <m:box>
          <m:boxPr>
            <m:diff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boxPr>
          <m:e>
            <m:r>
              <w:rPr>
                <w:rFonts w:ascii="Cambria Math" w:hAnsi="Cambria Math" w:cs="Arial"/>
                <w:sz w:val="20"/>
                <w:szCs w:val="20"/>
              </w:rPr>
              <m:t>dx</m:t>
            </m:r>
          </m:e>
        </m:box>
        <m:r>
          <w:rPr>
            <w:rFonts w:ascii="Cambria Math" w:eastAsiaTheme="minorEastAsia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2x</m:t>
            </m:r>
          </m:sup>
        </m:sSup>
        <m:r>
          <w:rPr>
            <w:rFonts w:ascii="Cambria Math" w:eastAsiaTheme="minorEastAsia" w:hAnsi="Cambria Math" w:cs="Arial"/>
            <w:sz w:val="20"/>
            <w:szCs w:val="20"/>
          </w:rPr>
          <m:t>-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</m:den>
        </m:f>
        <m:r>
          <w:rPr>
            <w:rFonts w:ascii="Cambria Math" w:eastAsiaTheme="minorEastAsia" w:hAnsi="Cambria Math" w:cs="Arial"/>
            <w:sz w:val="20"/>
            <w:szCs w:val="20"/>
          </w:rPr>
          <m:t>x</m:t>
        </m:r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2x</m:t>
            </m:r>
          </m:sup>
        </m:sSup>
        <m:r>
          <w:rPr>
            <w:rFonts w:ascii="Cambria Math" w:eastAsiaTheme="minorEastAsia" w:hAnsi="Cambria Math" w:cs="Arial"/>
            <w:sz w:val="20"/>
            <w:szCs w:val="20"/>
          </w:rPr>
          <m:t>+</m:t>
        </m:r>
        <m:f>
          <m:f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Theme="minorEastAsia" w:hAnsi="Cambria Math" w:cs="Arial"/>
                <w:sz w:val="20"/>
                <w:szCs w:val="20"/>
              </w:rPr>
              <m:t>4</m:t>
            </m:r>
          </m:den>
        </m:f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2x</m:t>
            </m:r>
          </m:sup>
        </m:sSup>
        <m:r>
          <w:rPr>
            <w:rFonts w:ascii="Cambria Math" w:eastAsiaTheme="minorEastAsia" w:hAnsi="Cambria Math" w:cs="Arial"/>
            <w:sz w:val="20"/>
            <w:szCs w:val="20"/>
          </w:rPr>
          <m:t>+c</m:t>
        </m:r>
      </m:oMath>
      <w:r w:rsidRPr="005467E6">
        <w:rPr>
          <w:rFonts w:ascii="Arial" w:eastAsiaTheme="minorEastAsia" w:hAnsi="Arial" w:cs="Arial"/>
          <w:sz w:val="20"/>
          <w:szCs w:val="20"/>
        </w:rPr>
        <w:t xml:space="preserve">, 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c</m:t>
        </m:r>
      </m:oMath>
      <w:r w:rsidRPr="005467E6">
        <w:rPr>
          <w:rFonts w:ascii="Arial" w:eastAsiaTheme="minorEastAsia" w:hAnsi="Arial" w:cs="Arial"/>
          <w:sz w:val="20"/>
          <w:szCs w:val="20"/>
        </w:rPr>
        <w:t xml:space="preserve"> is a constant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4C2F83" w14:paraId="47689254" w14:textId="77777777" w:rsidTr="00A60BB6">
        <w:trPr>
          <w:trHeight w:hRule="exact" w:val="284"/>
        </w:trPr>
        <w:tc>
          <w:tcPr>
            <w:tcW w:w="283" w:type="dxa"/>
          </w:tcPr>
          <w:p w14:paraId="362FE0F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6C42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2F737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6C922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2F2BB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AC237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D9FB0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80111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D49A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F1D0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2A5AF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F03DA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7AD33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05B5C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1A7F9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9E5CF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621D2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5CA7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3635B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B8781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E2E6F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C258F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DB972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429F9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F1375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45DD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F0641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3BE4C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3E34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418B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64846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3893E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8DC93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6D692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2F83" w14:paraId="56066200" w14:textId="77777777" w:rsidTr="00A60BB6">
        <w:trPr>
          <w:trHeight w:hRule="exact" w:val="284"/>
        </w:trPr>
        <w:tc>
          <w:tcPr>
            <w:tcW w:w="283" w:type="dxa"/>
          </w:tcPr>
          <w:p w14:paraId="11C2762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3BCDF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59A37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E02C1A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08933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03D66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4449B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CBC7E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C15A2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ADB8C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96A64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6A30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A03B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D3CB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1F7CB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06DE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4B5D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41F12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DF18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B8ED3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7130E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6D99D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B355B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EC6FC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8E96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EF28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B044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BFEC7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DF4E7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D1549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7E5C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26B57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0D977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77766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0FD3B3AE" w14:textId="77777777" w:rsidTr="00A60BB6">
        <w:trPr>
          <w:trHeight w:hRule="exact" w:val="284"/>
        </w:trPr>
        <w:tc>
          <w:tcPr>
            <w:tcW w:w="283" w:type="dxa"/>
          </w:tcPr>
          <w:p w14:paraId="2B70472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66423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060CE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A794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7B4D7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57C2A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D3FE4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FA43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DACBE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CE76D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B259A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6D21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73F9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30096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E69EE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B950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4130D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FAA4C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F705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D630A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14FED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8129D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2FE01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B5E12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8A56A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2A155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815C9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C99FE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7A68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8D35F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5BBD7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80405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30453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BDDA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46850BAB" w14:textId="77777777" w:rsidTr="00A60BB6">
        <w:trPr>
          <w:trHeight w:hRule="exact" w:val="284"/>
        </w:trPr>
        <w:tc>
          <w:tcPr>
            <w:tcW w:w="283" w:type="dxa"/>
          </w:tcPr>
          <w:p w14:paraId="47A0C37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8BC3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D8BAE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8248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EE811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A7F8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5C59A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756A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F4CE8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A3631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E1C1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9507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FFB29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3969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64CDC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6977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5CAF9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C89F5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9515D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736EB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6A156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C3E47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21619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AA5B1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763F4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66553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10C2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9D26B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E2100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8D60B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C5131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7A50C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A43C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860BF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422EE2EC" w14:textId="77777777" w:rsidTr="00A60BB6">
        <w:trPr>
          <w:trHeight w:hRule="exact" w:val="284"/>
        </w:trPr>
        <w:tc>
          <w:tcPr>
            <w:tcW w:w="283" w:type="dxa"/>
          </w:tcPr>
          <w:p w14:paraId="361AFE3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97C931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E451B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7DCA4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C65C89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D8E3E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AD44E1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84BB9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DC5D5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5B5D1E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0FE81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48A4C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E6945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5BCB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B47D6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C735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21F261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5C2D0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78149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67CC6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8464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4D15F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508E7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75DD4B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B7685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2A2F71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6ABC1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BFC256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F254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94D11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25DB63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E26C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18006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992BB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038DD049" w14:textId="77777777" w:rsidTr="00A60BB6">
        <w:trPr>
          <w:trHeight w:hRule="exact" w:val="284"/>
        </w:trPr>
        <w:tc>
          <w:tcPr>
            <w:tcW w:w="283" w:type="dxa"/>
          </w:tcPr>
          <w:p w14:paraId="1BC4509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54E7C1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4BBFB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0698D6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221CE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C084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97AD9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EB737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B96E8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10F45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3C42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7D55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50630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F3665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A937C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CD748E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FD4C53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65B7D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4A629C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B5DAA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22CA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809C3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2B6AC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AC7EE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8D549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F3C5B5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46CD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008E3C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5D5FA1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A501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4E9F4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4221DE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1A13C5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75496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21D7BC69" w14:textId="77777777" w:rsidTr="00A60BB6">
        <w:trPr>
          <w:trHeight w:hRule="exact" w:val="284"/>
        </w:trPr>
        <w:tc>
          <w:tcPr>
            <w:tcW w:w="283" w:type="dxa"/>
          </w:tcPr>
          <w:p w14:paraId="727C282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1D63B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8485E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4CF78B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C16E9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C10DC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DFB3B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F688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5AAB9C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656F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F30CA9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397B7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41AC43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7A7D4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23E44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96471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8F050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C211A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2B06A9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AB4B93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F198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207D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F3696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1F1A9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4ADC1B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EAD0D3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5A006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CE2969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17919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3A003E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27F396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B889A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857C13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F5A56B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0218" w14:paraId="6240DA04" w14:textId="77777777" w:rsidTr="00A60BB6">
        <w:trPr>
          <w:trHeight w:hRule="exact" w:val="284"/>
        </w:trPr>
        <w:tc>
          <w:tcPr>
            <w:tcW w:w="283" w:type="dxa"/>
          </w:tcPr>
          <w:p w14:paraId="6C63C70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D680C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171F3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167C4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AA286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BC576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3330D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63E76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72D3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8DF2C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8137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006FA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88AA6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7BDD7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ED06CA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2A28F5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7213F9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75108C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8A39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81AA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2D022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1777ED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0953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484754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E522C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40E2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4FAA3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40B9DF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76FF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FF02F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209178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79921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672F7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D55C40" w14:textId="77777777" w:rsidR="00F80218" w:rsidRDefault="00F80218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2F83" w14:paraId="505A71DD" w14:textId="77777777" w:rsidTr="00A60BB6">
        <w:trPr>
          <w:trHeight w:hRule="exact" w:val="284"/>
        </w:trPr>
        <w:tc>
          <w:tcPr>
            <w:tcW w:w="283" w:type="dxa"/>
          </w:tcPr>
          <w:p w14:paraId="4DEA7B4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8763FA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132ED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F97AD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EBABC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8F6C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0578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AE66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6E49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D9FE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4B0E7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5FC7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40F9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B6048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D829C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C85BE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79F91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54E6B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2365F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AFDF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BD824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3CF68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CA6D1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8C3B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09C0B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33EA6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B43FC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0287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1C146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4854D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EC961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481C6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72A0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55E9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2F83" w14:paraId="60253CF2" w14:textId="77777777" w:rsidTr="00A60BB6">
        <w:trPr>
          <w:trHeight w:hRule="exact" w:val="284"/>
        </w:trPr>
        <w:tc>
          <w:tcPr>
            <w:tcW w:w="283" w:type="dxa"/>
          </w:tcPr>
          <w:p w14:paraId="38CF0F5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8B5CB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0742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23F0E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DCA7E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2128C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26ED9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52E1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614C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07E9D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A2A4E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9C72E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F0EAFA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73313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34E8B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D1BD5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59267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25931A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9073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5A5D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8EF9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AB772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7E09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40331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F597B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CAC3C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C5001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A1033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0529D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24487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E0CFA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4886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315FA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2FBAF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2F83" w14:paraId="6BB4AA59" w14:textId="77777777" w:rsidTr="00A60BB6">
        <w:trPr>
          <w:trHeight w:hRule="exact" w:val="284"/>
        </w:trPr>
        <w:tc>
          <w:tcPr>
            <w:tcW w:w="283" w:type="dxa"/>
          </w:tcPr>
          <w:p w14:paraId="0FA0033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8B6D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7A353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59195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CD5B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FF4D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31E09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2931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51D21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F4A1A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E973F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2490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87A4B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C8171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2BAAA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3F5AF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2288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287DC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D4B59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0874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83530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14833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FAA8C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8AA7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1F664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A27DB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BEA95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73DEE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3B0B6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312CD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91CCFB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19EB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28AA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EF187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2F83" w14:paraId="5DDF41B8" w14:textId="77777777" w:rsidTr="00A60BB6">
        <w:trPr>
          <w:trHeight w:hRule="exact" w:val="284"/>
        </w:trPr>
        <w:tc>
          <w:tcPr>
            <w:tcW w:w="283" w:type="dxa"/>
          </w:tcPr>
          <w:p w14:paraId="0CF8153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53973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DCA21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445F3E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06C18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3A9F5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FEF9B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BF7F2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7EF86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0C687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0FE63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00593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6AC55C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22070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738E21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203685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85E7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ABD6F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37BC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8F7EC4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F155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E3B42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822EEF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4F2B50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D878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47DB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D88AA3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4B53ED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DF743A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7AB9B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2DFB2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C7738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68B1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82D2D6" w14:textId="77777777" w:rsidR="004C2F83" w:rsidRDefault="004C2F83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121B8C78" w14:textId="77777777" w:rsidTr="00A60BB6">
        <w:trPr>
          <w:trHeight w:hRule="exact" w:val="284"/>
        </w:trPr>
        <w:tc>
          <w:tcPr>
            <w:tcW w:w="283" w:type="dxa"/>
          </w:tcPr>
          <w:p w14:paraId="1D6BF48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91038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4086F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68B6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F71F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E418B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5650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2504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DF9D1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9A9CF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84F4F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B59E6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A17D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C0EE0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77ECB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C1EDF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D31EB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4ECB7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E084C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52730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3AEE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28D7C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EA2E8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6DC7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446D4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1823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8DDCD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5CE71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191FF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B0CD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582EA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01BBD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91044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5DB5F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12AADE1F" w14:textId="77777777" w:rsidTr="00A60BB6">
        <w:trPr>
          <w:trHeight w:hRule="exact" w:val="284"/>
        </w:trPr>
        <w:tc>
          <w:tcPr>
            <w:tcW w:w="283" w:type="dxa"/>
          </w:tcPr>
          <w:p w14:paraId="45E89E1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06225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61183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B967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F7C64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7E0EA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04B82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1A167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DDEDE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FCF37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13E9D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FE313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B23A6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78841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1844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EBC08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4D74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02898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3646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075A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7E492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C9541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B673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A3B50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646D4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C2708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62C18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8438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33247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B2A0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57E98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A655C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35918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1DBB6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4B8ACAF0" w14:textId="77777777" w:rsidTr="00A60BB6">
        <w:trPr>
          <w:trHeight w:hRule="exact" w:val="284"/>
        </w:trPr>
        <w:tc>
          <w:tcPr>
            <w:tcW w:w="283" w:type="dxa"/>
          </w:tcPr>
          <w:p w14:paraId="4018093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26D83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200F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2BB9C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81F99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176B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44284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CA889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E7877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449BF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1F8A3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5A6F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E2FC7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FB431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85F4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7C15E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6173C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A41F0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46C85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80EDC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2DBC6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A1E3E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B20ED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F0C8E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57AAC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0110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DA06D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465DE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C0B1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91DAA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7E111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2505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B1AB5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0630C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6B1BE20C" w14:textId="77777777" w:rsidTr="00A60BB6">
        <w:trPr>
          <w:trHeight w:hRule="exact" w:val="284"/>
        </w:trPr>
        <w:tc>
          <w:tcPr>
            <w:tcW w:w="283" w:type="dxa"/>
          </w:tcPr>
          <w:p w14:paraId="2698484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1AC07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57415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1AC5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CB53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F08FE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CDDFC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0F5C2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4EB26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1F3E1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E9B7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BE7E7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06867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60E73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92B8C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C803B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4421C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0D17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FC98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E2DB9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10103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4BFE2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62F48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4B429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45B3F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166EF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ABB7D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8C98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1968F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DC826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84805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D57C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5D985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AAA8D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554AFB59" w14:textId="77777777" w:rsidTr="00A60BB6">
        <w:trPr>
          <w:trHeight w:hRule="exact" w:val="284"/>
        </w:trPr>
        <w:tc>
          <w:tcPr>
            <w:tcW w:w="283" w:type="dxa"/>
          </w:tcPr>
          <w:p w14:paraId="27BBCB1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6A037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13161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4241F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EAB9D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84B7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2FBD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A3BC5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7C7A7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4126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F3098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C07F0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59E8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FBEC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B64C9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A5A34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7509B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02C38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13797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7B44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3AFC4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ED016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B2BC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AA371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10857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DCDDC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33FF7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DB731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DAE61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B9C4B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B86F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5119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F0844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0E868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6A2356EB" w14:textId="77777777" w:rsidTr="00A60BB6">
        <w:trPr>
          <w:trHeight w:hRule="exact" w:val="284"/>
        </w:trPr>
        <w:tc>
          <w:tcPr>
            <w:tcW w:w="283" w:type="dxa"/>
          </w:tcPr>
          <w:p w14:paraId="3899622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7E77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584E0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6FFA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7A3C4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663EE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8769E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76C7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8A9A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1741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B04D8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9B41C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386F2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0CF38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82D8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2794E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88E56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D52E5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602AA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51417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8D17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9973C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BDC0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34FC0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6037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EF0E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5C822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F9901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18D91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CCC9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51FED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AA889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463CA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1B6E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44C8F11C" w14:textId="77777777" w:rsidTr="00A60BB6">
        <w:trPr>
          <w:trHeight w:hRule="exact" w:val="284"/>
        </w:trPr>
        <w:tc>
          <w:tcPr>
            <w:tcW w:w="283" w:type="dxa"/>
          </w:tcPr>
          <w:p w14:paraId="68CA77B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60B65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3F631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A755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04D66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2566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8B81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1AC66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3985C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CD030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9C2B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FAF8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DF86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606FB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ABDFC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B4DCF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8EADE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B14DA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FCF35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10D54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D3023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09211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476E2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58F513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EDB3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ED2DB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FEAF2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931CF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A7AC2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D42E3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FD76E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758F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AD5F9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38E57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71FA" w14:paraId="3F6D9E2B" w14:textId="77777777" w:rsidTr="00A60BB6">
        <w:trPr>
          <w:trHeight w:hRule="exact" w:val="284"/>
        </w:trPr>
        <w:tc>
          <w:tcPr>
            <w:tcW w:w="283" w:type="dxa"/>
          </w:tcPr>
          <w:p w14:paraId="6BD68D0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CEE7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84B8E0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B52FF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FDA7E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1EA02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F2FF9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319C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4067F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E160E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010A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9CC00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0684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E00A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DBE6B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F422A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A21DF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22EF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0BA75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4DF69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F9E1C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56C6B1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11276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16F9C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C3A1BD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20C95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D90E3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2EDE8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6DB147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36BC04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D7F3BE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AE9776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F58919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99480B" w14:textId="77777777" w:rsidR="00C671FA" w:rsidRDefault="00C671FA" w:rsidP="00A60BB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E911D9" w14:textId="77777777" w:rsidR="004C2F83" w:rsidRDefault="004C2F83" w:rsidP="004C2F8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7AF5FAAB" w14:textId="77777777" w:rsidR="00E557E4" w:rsidRDefault="00E557E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3BA7045" w14:textId="66342ED8" w:rsidR="00A249FC" w:rsidRPr="00B55FA9" w:rsidRDefault="0001471C" w:rsidP="00C6276D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x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sup>
        </m:sSup>
      </m:oMath>
      <w:r w:rsidR="00B55FA9">
        <w:rPr>
          <w:rFonts w:ascii="Arial" w:eastAsiaTheme="minorEastAsia" w:hAnsi="Arial" w:cs="Arial"/>
          <w:sz w:val="20"/>
          <w:szCs w:val="20"/>
        </w:rPr>
        <w:t>.</w:t>
      </w:r>
    </w:p>
    <w:p w14:paraId="7E5ED88E" w14:textId="4283CEBA" w:rsidR="00B55FA9" w:rsidRDefault="00B55FA9" w:rsidP="00B55FA9">
      <w:pPr>
        <w:pStyle w:val="NoSpacing"/>
        <w:spacing w:after="120"/>
        <w:ind w:left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graph of </w:t>
      </w:r>
      <m:oMath>
        <m:r>
          <w:rPr>
            <w:rFonts w:ascii="Cambria Math" w:hAnsi="Cambria Math" w:cs="Arial"/>
            <w:sz w:val="20"/>
            <w:szCs w:val="20"/>
          </w:rPr>
          <m:t>y=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hAnsi="Arial" w:cs="Arial"/>
          <w:sz w:val="20"/>
          <w:szCs w:val="20"/>
        </w:rPr>
        <w:t xml:space="preserve"> for </w:t>
      </w:r>
      <m:oMath>
        <m:r>
          <w:rPr>
            <w:rFonts w:ascii="Cambria Math" w:hAnsi="Cambria Math" w:cs="Arial"/>
            <w:sz w:val="20"/>
            <w:szCs w:val="20"/>
          </w:rPr>
          <m:t>x≥0</m:t>
        </m:r>
      </m:oMath>
      <w:r>
        <w:rPr>
          <w:rFonts w:ascii="Arial" w:hAnsi="Arial" w:cs="Arial"/>
          <w:sz w:val="20"/>
          <w:szCs w:val="20"/>
        </w:rPr>
        <w:t xml:space="preserve"> is shown </w:t>
      </w:r>
      <w:r w:rsidR="0075195B">
        <w:rPr>
          <w:rFonts w:ascii="Arial" w:hAnsi="Arial" w:cs="Arial"/>
          <w:sz w:val="20"/>
          <w:szCs w:val="20"/>
        </w:rPr>
        <w:t>below</w:t>
      </w:r>
      <w:r>
        <w:rPr>
          <w:rFonts w:ascii="Arial" w:hAnsi="Arial" w:cs="Arial"/>
          <w:sz w:val="20"/>
          <w:szCs w:val="20"/>
        </w:rPr>
        <w:t>.</w:t>
      </w:r>
    </w:p>
    <w:p w14:paraId="00B0671B" w14:textId="5560DF35" w:rsidR="005228B9" w:rsidRDefault="002E200C" w:rsidP="00A268D4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05FE2DA" wp14:editId="492D3151">
                <wp:simplePos x="0" y="0"/>
                <wp:positionH relativeFrom="column">
                  <wp:align>center</wp:align>
                </wp:positionH>
                <wp:positionV relativeFrom="page">
                  <wp:posOffset>1169035</wp:posOffset>
                </wp:positionV>
                <wp:extent cx="2790000" cy="2786400"/>
                <wp:effectExtent l="38100" t="0" r="0" b="5207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000" cy="2786400"/>
                          <a:chOff x="0" y="0"/>
                          <a:chExt cx="2792049" cy="2786700"/>
                        </a:xfrm>
                      </wpg:grpSpPr>
                      <wps:wsp>
                        <wps:cNvPr id="3" name="Straight Connector 3"/>
                        <wps:cNvCnPr/>
                        <wps:spPr>
                          <a:xfrm>
                            <a:off x="0" y="2425700"/>
                            <a:ext cx="252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 flipV="1">
                            <a:off x="901700" y="266700"/>
                            <a:ext cx="0" cy="252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Oval 5"/>
                        <wps:cNvSpPr/>
                        <wps:spPr>
                          <a:xfrm>
                            <a:off x="863600" y="2393950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2432050" y="2247900"/>
                            <a:ext cx="359999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344CA9" w14:textId="77777777" w:rsidR="002E200C" w:rsidRPr="008B487E" w:rsidRDefault="002E200C" w:rsidP="002E200C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723900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490C926" w14:textId="77777777" w:rsidR="002E200C" w:rsidRPr="008B487E" w:rsidRDefault="002E200C" w:rsidP="002E200C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1803400" y="233680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D9FDB3" w14:textId="77777777" w:rsidR="002E200C" w:rsidRPr="008B487E" w:rsidRDefault="002E200C" w:rsidP="002E200C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Freeform: Shape 12"/>
                        <wps:cNvSpPr/>
                        <wps:spPr>
                          <a:xfrm>
                            <a:off x="901700" y="463549"/>
                            <a:ext cx="1332000" cy="1962395"/>
                          </a:xfrm>
                          <a:custGeom>
                            <a:avLst/>
                            <a:gdLst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  <a:gd name="connsiteX0" fmla="*/ 0 w 1332000"/>
                              <a:gd name="connsiteY0" fmla="*/ 1962395 h 1962395"/>
                              <a:gd name="connsiteX1" fmla="*/ 18000 w 1332000"/>
                              <a:gd name="connsiteY1" fmla="*/ 1954540 h 1962395"/>
                              <a:gd name="connsiteX2" fmla="*/ 36000 w 1332000"/>
                              <a:gd name="connsiteY2" fmla="*/ 1946420 h 1962395"/>
                              <a:gd name="connsiteX3" fmla="*/ 54000 w 1332000"/>
                              <a:gd name="connsiteY3" fmla="*/ 1938030 h 1962395"/>
                              <a:gd name="connsiteX4" fmla="*/ 72000 w 1332000"/>
                              <a:gd name="connsiteY4" fmla="*/ 1929363 h 1962395"/>
                              <a:gd name="connsiteX5" fmla="*/ 90000 w 1332000"/>
                              <a:gd name="connsiteY5" fmla="*/ 1920411 h 1962395"/>
                              <a:gd name="connsiteX6" fmla="*/ 108000 w 1332000"/>
                              <a:gd name="connsiteY6" fmla="*/ 1911167 h 1962395"/>
                              <a:gd name="connsiteX7" fmla="*/ 126000 w 1332000"/>
                              <a:gd name="connsiteY7" fmla="*/ 1901625 h 1962395"/>
                              <a:gd name="connsiteX8" fmla="*/ 144000 w 1332000"/>
                              <a:gd name="connsiteY8" fmla="*/ 1891776 h 1962395"/>
                              <a:gd name="connsiteX9" fmla="*/ 162000 w 1332000"/>
                              <a:gd name="connsiteY9" fmla="*/ 1881613 h 1962395"/>
                              <a:gd name="connsiteX10" fmla="*/ 180000 w 1332000"/>
                              <a:gd name="connsiteY10" fmla="*/ 1871129 h 1962395"/>
                              <a:gd name="connsiteX11" fmla="*/ 198000 w 1332000"/>
                              <a:gd name="connsiteY11" fmla="*/ 1860315 h 1962395"/>
                              <a:gd name="connsiteX12" fmla="*/ 216000 w 1332000"/>
                              <a:gd name="connsiteY12" fmla="*/ 1849164 h 1962395"/>
                              <a:gd name="connsiteX13" fmla="*/ 234000 w 1332000"/>
                              <a:gd name="connsiteY13" fmla="*/ 1837666 h 1962395"/>
                              <a:gd name="connsiteX14" fmla="*/ 252000 w 1332000"/>
                              <a:gd name="connsiteY14" fmla="*/ 1825814 h 1962395"/>
                              <a:gd name="connsiteX15" fmla="*/ 270000 w 1332000"/>
                              <a:gd name="connsiteY15" fmla="*/ 1813599 h 1962395"/>
                              <a:gd name="connsiteX16" fmla="*/ 288000 w 1332000"/>
                              <a:gd name="connsiteY16" fmla="*/ 1801013 h 1962395"/>
                              <a:gd name="connsiteX17" fmla="*/ 306000 w 1332000"/>
                              <a:gd name="connsiteY17" fmla="*/ 1788044 h 1962395"/>
                              <a:gd name="connsiteX18" fmla="*/ 324000 w 1332000"/>
                              <a:gd name="connsiteY18" fmla="*/ 1774686 h 1962395"/>
                              <a:gd name="connsiteX19" fmla="*/ 342000 w 1332000"/>
                              <a:gd name="connsiteY19" fmla="*/ 1760927 h 1962395"/>
                              <a:gd name="connsiteX20" fmla="*/ 360000 w 1332000"/>
                              <a:gd name="connsiteY20" fmla="*/ 1746760 h 1962395"/>
                              <a:gd name="connsiteX21" fmla="*/ 378000 w 1332000"/>
                              <a:gd name="connsiteY21" fmla="*/ 1732173 h 1962395"/>
                              <a:gd name="connsiteX22" fmla="*/ 396000 w 1332000"/>
                              <a:gd name="connsiteY22" fmla="*/ 1717156 h 1962395"/>
                              <a:gd name="connsiteX23" fmla="*/ 414000 w 1332000"/>
                              <a:gd name="connsiteY23" fmla="*/ 1701700 h 1962395"/>
                              <a:gd name="connsiteX24" fmla="*/ 432000 w 1332000"/>
                              <a:gd name="connsiteY24" fmla="*/ 1685794 h 1962395"/>
                              <a:gd name="connsiteX25" fmla="*/ 450000 w 1332000"/>
                              <a:gd name="connsiteY25" fmla="*/ 1669426 h 1962395"/>
                              <a:gd name="connsiteX26" fmla="*/ 468000 w 1332000"/>
                              <a:gd name="connsiteY26" fmla="*/ 1652587 h 1962395"/>
                              <a:gd name="connsiteX27" fmla="*/ 486000 w 1332000"/>
                              <a:gd name="connsiteY27" fmla="*/ 1635265 h 1962395"/>
                              <a:gd name="connsiteX28" fmla="*/ 504000 w 1332000"/>
                              <a:gd name="connsiteY28" fmla="*/ 1617447 h 1962395"/>
                              <a:gd name="connsiteX29" fmla="*/ 522000 w 1332000"/>
                              <a:gd name="connsiteY29" fmla="*/ 1599123 h 1962395"/>
                              <a:gd name="connsiteX30" fmla="*/ 540000 w 1332000"/>
                              <a:gd name="connsiteY30" fmla="*/ 1580281 h 1962395"/>
                              <a:gd name="connsiteX31" fmla="*/ 558000 w 1332000"/>
                              <a:gd name="connsiteY31" fmla="*/ 1560907 h 1962395"/>
                              <a:gd name="connsiteX32" fmla="*/ 576000 w 1332000"/>
                              <a:gd name="connsiteY32" fmla="*/ 1540991 h 1962395"/>
                              <a:gd name="connsiteX33" fmla="*/ 594000 w 1332000"/>
                              <a:gd name="connsiteY33" fmla="*/ 1520519 h 1962395"/>
                              <a:gd name="connsiteX34" fmla="*/ 612000 w 1332000"/>
                              <a:gd name="connsiteY34" fmla="*/ 1499477 h 1962395"/>
                              <a:gd name="connsiteX35" fmla="*/ 630000 w 1332000"/>
                              <a:gd name="connsiteY35" fmla="*/ 1477853 h 1962395"/>
                              <a:gd name="connsiteX36" fmla="*/ 648000 w 1332000"/>
                              <a:gd name="connsiteY36" fmla="*/ 1455633 h 1962395"/>
                              <a:gd name="connsiteX37" fmla="*/ 666000 w 1332000"/>
                              <a:gd name="connsiteY37" fmla="*/ 1432803 h 1962395"/>
                              <a:gd name="connsiteX38" fmla="*/ 684000 w 1332000"/>
                              <a:gd name="connsiteY38" fmla="*/ 1409348 h 1962395"/>
                              <a:gd name="connsiteX39" fmla="*/ 702000 w 1332000"/>
                              <a:gd name="connsiteY39" fmla="*/ 1385255 h 1962395"/>
                              <a:gd name="connsiteX40" fmla="*/ 720000 w 1332000"/>
                              <a:gd name="connsiteY40" fmla="*/ 1360509 h 1962395"/>
                              <a:gd name="connsiteX41" fmla="*/ 738000 w 1332000"/>
                              <a:gd name="connsiteY41" fmla="*/ 1335093 h 1962395"/>
                              <a:gd name="connsiteX42" fmla="*/ 756000 w 1332000"/>
                              <a:gd name="connsiteY42" fmla="*/ 1308993 h 1962395"/>
                              <a:gd name="connsiteX43" fmla="*/ 774000 w 1332000"/>
                              <a:gd name="connsiteY43" fmla="*/ 1282193 h 1962395"/>
                              <a:gd name="connsiteX44" fmla="*/ 792000 w 1332000"/>
                              <a:gd name="connsiteY44" fmla="*/ 1254677 h 1962395"/>
                              <a:gd name="connsiteX45" fmla="*/ 810000 w 1332000"/>
                              <a:gd name="connsiteY45" fmla="*/ 1226428 h 1962395"/>
                              <a:gd name="connsiteX46" fmla="*/ 828000 w 1332000"/>
                              <a:gd name="connsiteY46" fmla="*/ 1197430 h 1962395"/>
                              <a:gd name="connsiteX47" fmla="*/ 846000 w 1332000"/>
                              <a:gd name="connsiteY47" fmla="*/ 1167664 h 1962395"/>
                              <a:gd name="connsiteX48" fmla="*/ 864000 w 1332000"/>
                              <a:gd name="connsiteY48" fmla="*/ 1137114 h 1962395"/>
                              <a:gd name="connsiteX49" fmla="*/ 882000 w 1332000"/>
                              <a:gd name="connsiteY49" fmla="*/ 1105762 h 1962395"/>
                              <a:gd name="connsiteX50" fmla="*/ 900000 w 1332000"/>
                              <a:gd name="connsiteY50" fmla="*/ 1073589 h 1962395"/>
                              <a:gd name="connsiteX51" fmla="*/ 918000 w 1332000"/>
                              <a:gd name="connsiteY51" fmla="*/ 1040577 h 1962395"/>
                              <a:gd name="connsiteX52" fmla="*/ 936000 w 1332000"/>
                              <a:gd name="connsiteY52" fmla="*/ 1006706 h 1962395"/>
                              <a:gd name="connsiteX53" fmla="*/ 954000 w 1332000"/>
                              <a:gd name="connsiteY53" fmla="*/ 971957 h 1962395"/>
                              <a:gd name="connsiteX54" fmla="*/ 972000 w 1332000"/>
                              <a:gd name="connsiteY54" fmla="*/ 936309 h 1962395"/>
                              <a:gd name="connsiteX55" fmla="*/ 990000 w 1332000"/>
                              <a:gd name="connsiteY55" fmla="*/ 899744 h 1962395"/>
                              <a:gd name="connsiteX56" fmla="*/ 1008000 w 1332000"/>
                              <a:gd name="connsiteY56" fmla="*/ 862239 h 1962395"/>
                              <a:gd name="connsiteX57" fmla="*/ 1026000 w 1332000"/>
                              <a:gd name="connsiteY57" fmla="*/ 823773 h 1962395"/>
                              <a:gd name="connsiteX58" fmla="*/ 1044000 w 1332000"/>
                              <a:gd name="connsiteY58" fmla="*/ 784326 h 1962395"/>
                              <a:gd name="connsiteX59" fmla="*/ 1062000 w 1332000"/>
                              <a:gd name="connsiteY59" fmla="*/ 743874 h 1962395"/>
                              <a:gd name="connsiteX60" fmla="*/ 1080000 w 1332000"/>
                              <a:gd name="connsiteY60" fmla="*/ 702395 h 1962395"/>
                              <a:gd name="connsiteX61" fmla="*/ 1098000 w 1332000"/>
                              <a:gd name="connsiteY61" fmla="*/ 659866 h 1962395"/>
                              <a:gd name="connsiteX62" fmla="*/ 1116000 w 1332000"/>
                              <a:gd name="connsiteY62" fmla="*/ 616264 h 1962395"/>
                              <a:gd name="connsiteX63" fmla="*/ 1134000 w 1332000"/>
                              <a:gd name="connsiteY63" fmla="*/ 571563 h 1962395"/>
                              <a:gd name="connsiteX64" fmla="*/ 1152000 w 1332000"/>
                              <a:gd name="connsiteY64" fmla="*/ 525741 h 1962395"/>
                              <a:gd name="connsiteX65" fmla="*/ 1170000 w 1332000"/>
                              <a:gd name="connsiteY65" fmla="*/ 478771 h 1962395"/>
                              <a:gd name="connsiteX66" fmla="*/ 1188000 w 1332000"/>
                              <a:gd name="connsiteY66" fmla="*/ 430628 h 1962395"/>
                              <a:gd name="connsiteX67" fmla="*/ 1206000 w 1332000"/>
                              <a:gd name="connsiteY67" fmla="*/ 381286 h 1962395"/>
                              <a:gd name="connsiteX68" fmla="*/ 1224000 w 1332000"/>
                              <a:gd name="connsiteY68" fmla="*/ 330718 h 1962395"/>
                              <a:gd name="connsiteX69" fmla="*/ 1242000 w 1332000"/>
                              <a:gd name="connsiteY69" fmla="*/ 278897 h 1962395"/>
                              <a:gd name="connsiteX70" fmla="*/ 1260000 w 1332000"/>
                              <a:gd name="connsiteY70" fmla="*/ 225795 h 1962395"/>
                              <a:gd name="connsiteX71" fmla="*/ 1278000 w 1332000"/>
                              <a:gd name="connsiteY71" fmla="*/ 171384 h 1962395"/>
                              <a:gd name="connsiteX72" fmla="*/ 1296000 w 1332000"/>
                              <a:gd name="connsiteY72" fmla="*/ 115634 h 1962395"/>
                              <a:gd name="connsiteX73" fmla="*/ 1314000 w 1332000"/>
                              <a:gd name="connsiteY73" fmla="*/ 58516 h 1962395"/>
                              <a:gd name="connsiteX74" fmla="*/ 1332000 w 1332000"/>
                              <a:gd name="connsiteY74" fmla="*/ 0 h 196239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</a:cxnLst>
                            <a:rect l="l" t="t" r="r" b="b"/>
                            <a:pathLst>
                              <a:path w="1332000" h="1962395">
                                <a:moveTo>
                                  <a:pt x="0" y="1962395"/>
                                </a:moveTo>
                                <a:lnTo>
                                  <a:pt x="18000" y="1954540"/>
                                </a:lnTo>
                                <a:lnTo>
                                  <a:pt x="36000" y="1946420"/>
                                </a:lnTo>
                                <a:lnTo>
                                  <a:pt x="54000" y="1938030"/>
                                </a:lnTo>
                                <a:lnTo>
                                  <a:pt x="72000" y="1929363"/>
                                </a:lnTo>
                                <a:lnTo>
                                  <a:pt x="90000" y="1920411"/>
                                </a:lnTo>
                                <a:lnTo>
                                  <a:pt x="108000" y="1911167"/>
                                </a:lnTo>
                                <a:lnTo>
                                  <a:pt x="126000" y="1901625"/>
                                </a:lnTo>
                                <a:lnTo>
                                  <a:pt x="144000" y="1891776"/>
                                </a:lnTo>
                                <a:lnTo>
                                  <a:pt x="162000" y="1881613"/>
                                </a:lnTo>
                                <a:lnTo>
                                  <a:pt x="180000" y="1871129"/>
                                </a:lnTo>
                                <a:lnTo>
                                  <a:pt x="198000" y="1860315"/>
                                </a:lnTo>
                                <a:lnTo>
                                  <a:pt x="216000" y="1849164"/>
                                </a:lnTo>
                                <a:lnTo>
                                  <a:pt x="234000" y="1837666"/>
                                </a:lnTo>
                                <a:lnTo>
                                  <a:pt x="252000" y="1825814"/>
                                </a:lnTo>
                                <a:cubicBezTo>
                                  <a:pt x="258000" y="1821803"/>
                                  <a:pt x="264000" y="1817732"/>
                                  <a:pt x="270000" y="1813599"/>
                                </a:cubicBezTo>
                                <a:cubicBezTo>
                                  <a:pt x="276000" y="1809466"/>
                                  <a:pt x="282000" y="1805272"/>
                                  <a:pt x="288000" y="1801013"/>
                                </a:cubicBezTo>
                                <a:cubicBezTo>
                                  <a:pt x="294000" y="1796754"/>
                                  <a:pt x="300000" y="1792432"/>
                                  <a:pt x="306000" y="1788044"/>
                                </a:cubicBezTo>
                                <a:cubicBezTo>
                                  <a:pt x="312000" y="1783656"/>
                                  <a:pt x="318000" y="1779205"/>
                                  <a:pt x="324000" y="1774686"/>
                                </a:cubicBezTo>
                                <a:cubicBezTo>
                                  <a:pt x="330000" y="1770167"/>
                                  <a:pt x="336000" y="1765581"/>
                                  <a:pt x="342000" y="1760927"/>
                                </a:cubicBezTo>
                                <a:cubicBezTo>
                                  <a:pt x="348000" y="1756273"/>
                                  <a:pt x="354000" y="1751552"/>
                                  <a:pt x="360000" y="1746760"/>
                                </a:cubicBezTo>
                                <a:cubicBezTo>
                                  <a:pt x="366000" y="1741968"/>
                                  <a:pt x="372000" y="1737107"/>
                                  <a:pt x="378000" y="1732173"/>
                                </a:cubicBezTo>
                                <a:cubicBezTo>
                                  <a:pt x="384000" y="1727239"/>
                                  <a:pt x="390000" y="1722235"/>
                                  <a:pt x="396000" y="1717156"/>
                                </a:cubicBezTo>
                                <a:cubicBezTo>
                                  <a:pt x="402000" y="1712077"/>
                                  <a:pt x="408000" y="1706927"/>
                                  <a:pt x="414000" y="1701700"/>
                                </a:cubicBezTo>
                                <a:cubicBezTo>
                                  <a:pt x="420000" y="1696473"/>
                                  <a:pt x="426000" y="1691173"/>
                                  <a:pt x="432000" y="1685794"/>
                                </a:cubicBezTo>
                                <a:cubicBezTo>
                                  <a:pt x="438000" y="1680415"/>
                                  <a:pt x="444000" y="1674960"/>
                                  <a:pt x="450000" y="1669426"/>
                                </a:cubicBezTo>
                                <a:cubicBezTo>
                                  <a:pt x="456000" y="1663892"/>
                                  <a:pt x="462000" y="1658281"/>
                                  <a:pt x="468000" y="1652587"/>
                                </a:cubicBezTo>
                                <a:cubicBezTo>
                                  <a:pt x="474000" y="1646894"/>
                                  <a:pt x="480000" y="1641122"/>
                                  <a:pt x="486000" y="1635265"/>
                                </a:cubicBezTo>
                                <a:cubicBezTo>
                                  <a:pt x="492000" y="1629408"/>
                                  <a:pt x="498000" y="1623471"/>
                                  <a:pt x="504000" y="1617447"/>
                                </a:cubicBezTo>
                                <a:cubicBezTo>
                                  <a:pt x="510000" y="1611423"/>
                                  <a:pt x="516000" y="1605317"/>
                                  <a:pt x="522000" y="1599123"/>
                                </a:cubicBezTo>
                                <a:cubicBezTo>
                                  <a:pt x="528000" y="1592929"/>
                                  <a:pt x="534000" y="1586650"/>
                                  <a:pt x="540000" y="1580281"/>
                                </a:cubicBezTo>
                                <a:cubicBezTo>
                                  <a:pt x="546000" y="1573912"/>
                                  <a:pt x="552000" y="1567455"/>
                                  <a:pt x="558000" y="1560907"/>
                                </a:cubicBezTo>
                                <a:cubicBezTo>
                                  <a:pt x="564000" y="1554359"/>
                                  <a:pt x="570000" y="1547722"/>
                                  <a:pt x="576000" y="1540991"/>
                                </a:cubicBezTo>
                                <a:cubicBezTo>
                                  <a:pt x="582000" y="1534260"/>
                                  <a:pt x="588000" y="1527438"/>
                                  <a:pt x="594000" y="1520519"/>
                                </a:cubicBezTo>
                                <a:cubicBezTo>
                                  <a:pt x="600000" y="1513600"/>
                                  <a:pt x="606000" y="1506588"/>
                                  <a:pt x="612000" y="1499477"/>
                                </a:cubicBezTo>
                                <a:cubicBezTo>
                                  <a:pt x="618000" y="1492366"/>
                                  <a:pt x="624000" y="1485160"/>
                                  <a:pt x="630000" y="1477853"/>
                                </a:cubicBezTo>
                                <a:cubicBezTo>
                                  <a:pt x="636000" y="1470546"/>
                                  <a:pt x="642000" y="1463141"/>
                                  <a:pt x="648000" y="1455633"/>
                                </a:cubicBezTo>
                                <a:cubicBezTo>
                                  <a:pt x="654000" y="1448125"/>
                                  <a:pt x="660000" y="1440517"/>
                                  <a:pt x="666000" y="1432803"/>
                                </a:cubicBezTo>
                                <a:cubicBezTo>
                                  <a:pt x="672000" y="1425089"/>
                                  <a:pt x="678000" y="1417273"/>
                                  <a:pt x="684000" y="1409348"/>
                                </a:cubicBezTo>
                                <a:cubicBezTo>
                                  <a:pt x="690000" y="1401423"/>
                                  <a:pt x="696000" y="1393395"/>
                                  <a:pt x="702000" y="1385255"/>
                                </a:cubicBezTo>
                                <a:cubicBezTo>
                                  <a:pt x="708000" y="1377115"/>
                                  <a:pt x="714000" y="1368869"/>
                                  <a:pt x="720000" y="1360509"/>
                                </a:cubicBezTo>
                                <a:cubicBezTo>
                                  <a:pt x="726000" y="1352149"/>
                                  <a:pt x="732000" y="1343679"/>
                                  <a:pt x="738000" y="1335093"/>
                                </a:cubicBezTo>
                                <a:cubicBezTo>
                                  <a:pt x="744000" y="1326507"/>
                                  <a:pt x="750000" y="1317810"/>
                                  <a:pt x="756000" y="1308993"/>
                                </a:cubicBezTo>
                                <a:cubicBezTo>
                                  <a:pt x="762000" y="1300176"/>
                                  <a:pt x="768000" y="1291246"/>
                                  <a:pt x="774000" y="1282193"/>
                                </a:cubicBezTo>
                                <a:cubicBezTo>
                                  <a:pt x="780000" y="1273140"/>
                                  <a:pt x="786000" y="1263971"/>
                                  <a:pt x="792000" y="1254677"/>
                                </a:cubicBezTo>
                                <a:cubicBezTo>
                                  <a:pt x="798000" y="1245383"/>
                                  <a:pt x="804000" y="1235969"/>
                                  <a:pt x="810000" y="1226428"/>
                                </a:cubicBezTo>
                                <a:cubicBezTo>
                                  <a:pt x="816000" y="1216887"/>
                                  <a:pt x="822000" y="1207224"/>
                                  <a:pt x="828000" y="1197430"/>
                                </a:cubicBezTo>
                                <a:cubicBezTo>
                                  <a:pt x="834000" y="1187636"/>
                                  <a:pt x="840000" y="1177717"/>
                                  <a:pt x="846000" y="1167664"/>
                                </a:cubicBezTo>
                                <a:cubicBezTo>
                                  <a:pt x="852000" y="1157611"/>
                                  <a:pt x="858000" y="1147431"/>
                                  <a:pt x="864000" y="1137114"/>
                                </a:cubicBezTo>
                                <a:cubicBezTo>
                                  <a:pt x="870000" y="1126797"/>
                                  <a:pt x="876000" y="1116349"/>
                                  <a:pt x="882000" y="1105762"/>
                                </a:cubicBezTo>
                                <a:cubicBezTo>
                                  <a:pt x="888000" y="1095175"/>
                                  <a:pt x="894000" y="1084453"/>
                                  <a:pt x="900000" y="1073589"/>
                                </a:cubicBezTo>
                                <a:cubicBezTo>
                                  <a:pt x="906000" y="1062725"/>
                                  <a:pt x="912000" y="1051724"/>
                                  <a:pt x="918000" y="1040577"/>
                                </a:cubicBezTo>
                                <a:cubicBezTo>
                                  <a:pt x="924000" y="1029430"/>
                                  <a:pt x="930000" y="1018143"/>
                                  <a:pt x="936000" y="1006706"/>
                                </a:cubicBezTo>
                                <a:cubicBezTo>
                                  <a:pt x="942000" y="995269"/>
                                  <a:pt x="948000" y="983690"/>
                                  <a:pt x="954000" y="971957"/>
                                </a:cubicBezTo>
                                <a:cubicBezTo>
                                  <a:pt x="960000" y="960224"/>
                                  <a:pt x="966000" y="948345"/>
                                  <a:pt x="972000" y="936309"/>
                                </a:cubicBezTo>
                                <a:cubicBezTo>
                                  <a:pt x="978000" y="924274"/>
                                  <a:pt x="984000" y="912089"/>
                                  <a:pt x="990000" y="899744"/>
                                </a:cubicBezTo>
                                <a:cubicBezTo>
                                  <a:pt x="996000" y="887399"/>
                                  <a:pt x="1002000" y="874901"/>
                                  <a:pt x="1008000" y="862239"/>
                                </a:cubicBezTo>
                                <a:cubicBezTo>
                                  <a:pt x="1014000" y="849577"/>
                                  <a:pt x="1020000" y="836758"/>
                                  <a:pt x="1026000" y="823773"/>
                                </a:cubicBezTo>
                                <a:cubicBezTo>
                                  <a:pt x="1032000" y="810788"/>
                                  <a:pt x="1038000" y="797642"/>
                                  <a:pt x="1044000" y="784326"/>
                                </a:cubicBezTo>
                                <a:cubicBezTo>
                                  <a:pt x="1050000" y="771010"/>
                                  <a:pt x="1056000" y="757529"/>
                                  <a:pt x="1062000" y="743874"/>
                                </a:cubicBezTo>
                                <a:cubicBezTo>
                                  <a:pt x="1068000" y="730219"/>
                                  <a:pt x="1074000" y="716396"/>
                                  <a:pt x="1080000" y="702395"/>
                                </a:cubicBezTo>
                                <a:cubicBezTo>
                                  <a:pt x="1086000" y="688394"/>
                                  <a:pt x="1092000" y="674221"/>
                                  <a:pt x="1098000" y="659866"/>
                                </a:cubicBezTo>
                                <a:cubicBezTo>
                                  <a:pt x="1104000" y="645511"/>
                                  <a:pt x="1110000" y="630981"/>
                                  <a:pt x="1116000" y="616264"/>
                                </a:cubicBezTo>
                                <a:cubicBezTo>
                                  <a:pt x="1122000" y="601547"/>
                                  <a:pt x="1128000" y="586650"/>
                                  <a:pt x="1134000" y="571563"/>
                                </a:cubicBezTo>
                                <a:cubicBezTo>
                                  <a:pt x="1140000" y="556476"/>
                                  <a:pt x="1146000" y="541206"/>
                                  <a:pt x="1152000" y="525741"/>
                                </a:cubicBezTo>
                                <a:cubicBezTo>
                                  <a:pt x="1158000" y="510276"/>
                                  <a:pt x="1164000" y="494623"/>
                                  <a:pt x="1170000" y="478771"/>
                                </a:cubicBezTo>
                                <a:cubicBezTo>
                                  <a:pt x="1176000" y="462919"/>
                                  <a:pt x="1182000" y="446875"/>
                                  <a:pt x="1188000" y="430628"/>
                                </a:cubicBezTo>
                                <a:cubicBezTo>
                                  <a:pt x="1194000" y="414381"/>
                                  <a:pt x="1200000" y="397938"/>
                                  <a:pt x="1206000" y="381286"/>
                                </a:cubicBezTo>
                                <a:cubicBezTo>
                                  <a:pt x="1212000" y="364634"/>
                                  <a:pt x="1218000" y="347783"/>
                                  <a:pt x="1224000" y="330718"/>
                                </a:cubicBezTo>
                                <a:cubicBezTo>
                                  <a:pt x="1230000" y="313653"/>
                                  <a:pt x="1236000" y="296384"/>
                                  <a:pt x="1242000" y="278897"/>
                                </a:cubicBezTo>
                                <a:cubicBezTo>
                                  <a:pt x="1248000" y="261410"/>
                                  <a:pt x="1254000" y="243714"/>
                                  <a:pt x="1260000" y="225795"/>
                                </a:cubicBezTo>
                                <a:cubicBezTo>
                                  <a:pt x="1266000" y="207876"/>
                                  <a:pt x="1272000" y="189744"/>
                                  <a:pt x="1278000" y="171384"/>
                                </a:cubicBezTo>
                                <a:cubicBezTo>
                                  <a:pt x="1284000" y="153024"/>
                                  <a:pt x="1290000" y="134445"/>
                                  <a:pt x="1296000" y="115634"/>
                                </a:cubicBezTo>
                                <a:cubicBezTo>
                                  <a:pt x="1302000" y="96823"/>
                                  <a:pt x="1308000" y="77788"/>
                                  <a:pt x="1314000" y="58516"/>
                                </a:cubicBezTo>
                                <a:cubicBezTo>
                                  <a:pt x="1320000" y="39244"/>
                                  <a:pt x="1328250" y="12191"/>
                                  <a:pt x="1332000" y="0"/>
                                </a:cubicBezTo>
                              </a:path>
                            </a:pathLst>
                          </a:cu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 flipV="1">
                            <a:off x="1981200" y="1168400"/>
                            <a:ext cx="0" cy="126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5FE2DA" id="Group 2" o:spid="_x0000_s1026" style="position:absolute;margin-left:0;margin-top:92.05pt;width:219.7pt;height:219.4pt;z-index:251666432;mso-position-horizontal:center;mso-position-vertical-relative:page;mso-width-relative:margin;mso-height-relative:margin" coordsize="27920,278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">
                <v:line id="Straight Connector 3" o:spid="_x0000_s1027" style="position:absolute;visibility:visible;mso-wrap-style:square" from="0,24257" to="25200,24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4" o:spid="_x0000_s1028" style="position:absolute;flip:y;visibility:visible;mso-wrap-style:square" from="9017,2667" to="9017,278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" strokeweight=".5pt">
                  <v:stroke startarrow="block" startarrowwidth="narrow" startarrowlength="short" endarrow="block" endarrowwidth="narrow" endarrowlength="short" joinstyle="miter"/>
                </v:line>
                <v:oval id="Oval 5" o:spid="_x0000_s1029" style="position:absolute;left:8636;top:2393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" filled="f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0" type="#_x0000_t202" style="position:absolute;left:24320;top:22479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" filled="f" stroked="f" strokeweight=".5pt">
                  <v:textbox>
                    <w:txbxContent>
                      <w:p w14:paraId="5D344CA9" w14:textId="77777777" w:rsidR="002E200C" w:rsidRPr="008B487E" w:rsidRDefault="002E200C" w:rsidP="002E200C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0" o:spid="_x0000_s1031" type="#_x0000_t202" style="position:absolute;left:7239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" filled="f" stroked="f" strokeweight=".5pt">
                  <v:textbox>
                    <w:txbxContent>
                      <w:p w14:paraId="2490C926" w14:textId="77777777" w:rsidR="002E200C" w:rsidRPr="008B487E" w:rsidRDefault="002E200C" w:rsidP="002E200C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y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1" o:spid="_x0000_s1032" type="#_x0000_t202" style="position:absolute;left:18034;top:2336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" filled="f" stroked="f" strokeweight=".5pt">
                  <v:textbox>
                    <w:txbxContent>
                      <w:p w14:paraId="3CD9FDB3" w14:textId="77777777" w:rsidR="002E200C" w:rsidRPr="008B487E" w:rsidRDefault="002E200C" w:rsidP="002E200C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Freeform: Shape 12" o:spid="_x0000_s1033" style="position:absolute;left:9017;top:4635;width:13320;height:19624;visibility:visible;mso-wrap-style:square;v-text-anchor:top" coordsize="1332000,1962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" path="m,1962395r18000,-7855l36000,1946420r18000,-8390l72000,1929363r18000,-8952l108000,1911167r18000,-9542l144000,1891776r18000,-10163l180000,1871129r18000,-10814l216000,1849164r18000,-11498l252000,1825814v6000,-4011,12000,-8082,18000,-12215c276000,1809466,282000,1805272,288000,1801013v6000,-4259,12000,-8581,18000,-12969c312000,1783656,318000,1779205,324000,1774686v6000,-4519,12000,-9105,18000,-13759c348000,1756273,354000,1751552,360000,1746760v6000,-4792,12000,-9653,18000,-14587c384000,1727239,390000,1722235,396000,1717156v6000,-5079,12000,-10229,18000,-15456c420000,1696473,426000,1691173,432000,1685794v6000,-5379,12000,-10834,18000,-16368c456000,1663892,462000,1658281,468000,1652587v6000,-5693,12000,-11465,18000,-17322c492000,1629408,498000,1623471,504000,1617447v6000,-6024,12000,-12130,18000,-18324c528000,1592929,534000,1586650,540000,1580281v6000,-6369,12000,-12826,18000,-19374c564000,1554359,570000,1547722,576000,1540991v6000,-6731,12000,-13553,18000,-20472c600000,1513600,606000,1506588,612000,1499477v6000,-7111,12000,-14317,18000,-21624c636000,1470546,642000,1463141,648000,1455633v6000,-7508,12000,-15116,18000,-22830c672000,1425089,678000,1417273,684000,1409348v6000,-7925,12000,-15953,18000,-24093c708000,1377115,714000,1368869,720000,1360509v6000,-8360,12000,-16830,18000,-25416c744000,1326507,750000,1317810,756000,1308993v6000,-8817,12000,-17747,18000,-26800c780000,1273140,786000,1263971,792000,1254677v6000,-9294,12000,-18708,18000,-28249c816000,1216887,822000,1207224,828000,1197430v6000,-9794,12000,-19713,18000,-29766c852000,1157611,858000,1147431,864000,1137114v6000,-10317,12000,-20765,18000,-31352c888000,1095175,894000,1084453,900000,1073589v6000,-10864,12000,-21865,18000,-33012c924000,1029430,930000,1018143,936000,1006706v6000,-11437,12000,-23016,18000,-34749c960000,960224,966000,948345,972000,936309v6000,-12035,12000,-24220,18000,-36565c996000,887399,1002000,874901,1008000,862239v6000,-12662,12000,-25481,18000,-38466c1032000,810788,1038000,797642,1044000,784326v6000,-13316,12000,-26797,18000,-40452c1068000,730219,1074000,716396,1080000,702395v6000,-14001,12000,-28174,18000,-42529c1104000,645511,1110000,630981,1116000,616264v6000,-14717,12000,-29614,18000,-44701c1140000,556476,1146000,541206,1152000,525741v6000,-15465,12000,-31118,18000,-46970c1176000,462919,1182000,446875,1188000,430628v6000,-16247,12000,-32690,18000,-49342c1212000,364634,1218000,347783,1224000,330718v6000,-17065,12000,-34334,18000,-51821c1248000,261410,1254000,243714,1260000,225795v6000,-17919,12000,-36051,18000,-54411c1284000,153024,1290000,134445,1296000,115634v6000,-18811,12000,-37846,18000,-57118c1320000,39244,1328250,12191,1332000,e" filled="f" strokeweight=".5pt">
                  <v:stroke endarrow="block" endarrowwidth="narrow" endarrowlength="short" joinstyle="miter"/>
                  <v:path arrowok="t" o:connecttype="custom" o:connectlocs="0,1962395;18000,1954540;36000,1946420;54000,1938030;72000,1929363;90000,1920411;108000,1911167;126000,1901625;144000,1891776;162000,1881613;180000,1871129;198000,1860315;216000,1849164;234000,1837666;252000,1825814;270000,1813599;288000,1801013;306000,1788044;324000,1774686;342000,1760927;360000,1746760;378000,1732173;396000,1717156;414000,1701700;432000,1685794;450000,1669426;468000,1652587;486000,1635265;504000,1617447;522000,1599123;540000,1580281;558000,1560907;576000,1540991;594000,1520519;612000,1499477;630000,1477853;648000,1455633;666000,1432803;684000,1409348;702000,1385255;720000,1360509;738000,1335093;756000,1308993;774000,1282193;792000,1254677;810000,1226428;828000,1197430;846000,1167664;864000,1137114;882000,1105762;900000,1073589;918000,1040577;936000,1006706;954000,971957;972000,936309;990000,899744;1008000,862239;1026000,823773;1044000,784326;1062000,743874;1080000,702395;1098000,659866;1116000,616264;1134000,571563;1152000,525741;1170000,478771;1188000,430628;1206000,381286;1224000,330718;1242000,278897;1260000,225795;1278000,171384;1296000,115634;1314000,58516;1332000,0" o:connectangles="0,0,0,0,0,0,0,0,0,0,0,0,0,0,0,0,0,0,0,0,0,0,0,0,0,0,0,0,0,0,0,0,0,0,0,0,0,0,0,0,0,0,0,0,0,0,0,0,0,0,0,0,0,0,0,0,0,0,0,0,0,0,0,0,0,0,0,0,0,0,0,0,0,0,0"/>
                </v:shape>
                <v:line id="Straight Connector 13" o:spid="_x0000_s1034" style="position:absolute;flip:y;visibility:visible;mso-wrap-style:square" from="19812,11684" to="19812,24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" strokeweight=".5pt">
                  <v:stroke dashstyle="dash" joinstyle="miter"/>
                </v:line>
                <w10:wrap anchory="page"/>
              </v:group>
            </w:pict>
          </mc:Fallback>
        </mc:AlternateContent>
      </w:r>
    </w:p>
    <w:p w14:paraId="0B806ACB" w14:textId="37A828AC" w:rsidR="005228B9" w:rsidRDefault="005228B9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4B1758D5" w14:textId="062AF773" w:rsidR="005228B9" w:rsidRDefault="005228B9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3963B558" w14:textId="1461D299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07D8FAF2" w14:textId="2A1FD4B5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222FDF79" w14:textId="219CF5E2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1D91992C" w14:textId="75ADFE0E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2EF84D75" w14:textId="06C04A6A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19F36DDF" w14:textId="2ACAC1AE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3F74F67E" w14:textId="05212827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640E149E" w14:textId="0B39D0F0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44112B01" w14:textId="77777777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69CEF760" w14:textId="43F4FD55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28A78F74" w14:textId="3F372C5C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42AD8962" w14:textId="167C44C7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38674768" w14:textId="6D2B34B3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2D91A1A7" w14:textId="46F3496D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7E54B88E" w14:textId="13391740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103DA8E0" w14:textId="28845CD0" w:rsidR="0075195B" w:rsidRDefault="0075195B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054D5AAD" w14:textId="77777777" w:rsidR="005228B9" w:rsidRDefault="005228B9" w:rsidP="00A268D4">
      <w:pPr>
        <w:pStyle w:val="NoSpacing"/>
        <w:rPr>
          <w:rFonts w:ascii="Arial" w:hAnsi="Arial" w:cs="Arial"/>
          <w:sz w:val="20"/>
          <w:szCs w:val="20"/>
        </w:rPr>
      </w:pPr>
    </w:p>
    <w:p w14:paraId="58A59150" w14:textId="134D7730" w:rsidR="008560B2" w:rsidRDefault="008560B2" w:rsidP="00B55FA9">
      <w:pPr>
        <w:pStyle w:val="NoSpacing"/>
        <w:spacing w:after="120"/>
        <w:ind w:left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the exact volume of the solid obtained when the region bounded by the graph </w:t>
      </w:r>
      <w:r w:rsidR="00AB7960">
        <w:rPr>
          <w:rFonts w:ascii="Arial" w:hAnsi="Arial" w:cs="Arial"/>
          <w:sz w:val="20"/>
          <w:szCs w:val="20"/>
        </w:rPr>
        <w:t xml:space="preserve">of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 w:rsidR="00AB7960">
        <w:rPr>
          <w:rFonts w:ascii="Arial" w:eastAsiaTheme="minorEastAsia" w:hAnsi="Arial" w:cs="Arial"/>
          <w:sz w:val="20"/>
          <w:szCs w:val="20"/>
        </w:rPr>
        <w:t xml:space="preserve"> on the interval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0, 1</m:t>
            </m:r>
          </m:e>
        </m:d>
      </m:oMath>
      <w:r w:rsidR="00AB7960">
        <w:rPr>
          <w:rFonts w:ascii="Arial" w:eastAsiaTheme="minorEastAsia" w:hAnsi="Arial" w:cs="Arial"/>
          <w:sz w:val="20"/>
          <w:szCs w:val="20"/>
        </w:rPr>
        <w:t xml:space="preserve"> is rotated</w:t>
      </w:r>
      <w:r w:rsidR="00E85966">
        <w:rPr>
          <w:rFonts w:ascii="Arial" w:eastAsiaTheme="minorEastAsia" w:hAnsi="Arial" w:cs="Arial"/>
          <w:sz w:val="20"/>
          <w:szCs w:val="20"/>
        </w:rPr>
        <w:t xml:space="preserve"> about the x-axis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183F16" w14:paraId="52120ECF" w14:textId="77777777" w:rsidTr="005B3EC5">
        <w:trPr>
          <w:trHeight w:hRule="exact" w:val="284"/>
        </w:trPr>
        <w:tc>
          <w:tcPr>
            <w:tcW w:w="283" w:type="dxa"/>
          </w:tcPr>
          <w:p w14:paraId="7498478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FC56D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9C3F7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B650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9FFBF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90EECC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5BBF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A89A8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3CA51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6A68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80030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00156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41FAA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3A3B5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2CAB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28FB4C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3D5A6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C1889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A2EA85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0BB0F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915DA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C2D30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62A4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FC55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3AB7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6124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7249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3EB7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6CB43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B154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7BF01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6EED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F555F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EFD6D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3F16" w14:paraId="4B2C23D3" w14:textId="77777777" w:rsidTr="005B3EC5">
        <w:trPr>
          <w:trHeight w:hRule="exact" w:val="284"/>
        </w:trPr>
        <w:tc>
          <w:tcPr>
            <w:tcW w:w="283" w:type="dxa"/>
          </w:tcPr>
          <w:p w14:paraId="19CEFC3C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AF45E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19093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83E84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72254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D3E4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1B250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6935EC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465C2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B021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9BFAB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EEB19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10AD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AA7B8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52C40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386CC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B12B5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D7780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236CF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183F2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3CC6C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30FA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9B113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F1402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360C4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1D4E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D1D5A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FEF80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7E2ED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D8939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3411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476B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ABA7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F863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3F16" w14:paraId="506CE211" w14:textId="77777777" w:rsidTr="005B3EC5">
        <w:trPr>
          <w:trHeight w:hRule="exact" w:val="284"/>
        </w:trPr>
        <w:tc>
          <w:tcPr>
            <w:tcW w:w="283" w:type="dxa"/>
          </w:tcPr>
          <w:p w14:paraId="7767328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0BA12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31D265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61513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6AE9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147C0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E6A94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F7E97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C580A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6815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FD5A5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FDD8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624BAC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FDF83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799E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477FB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FC738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E954F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6D6DC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197AA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25EB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77448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8BD60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9F1B1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E486C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8D2AA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A942B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0893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4C178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2FAA7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ABDDA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62B5D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E5F99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476C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3F16" w14:paraId="0E2DD0DB" w14:textId="77777777" w:rsidTr="005B3EC5">
        <w:trPr>
          <w:trHeight w:hRule="exact" w:val="284"/>
        </w:trPr>
        <w:tc>
          <w:tcPr>
            <w:tcW w:w="283" w:type="dxa"/>
          </w:tcPr>
          <w:p w14:paraId="7C298E1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3D52C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9EC79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5C818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E26B1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42B8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6946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86D1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E003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8C322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6CBDA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4DEC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D33EB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1A358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8401F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4C21B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B56FA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88FFC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CA6D2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C9A66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01198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3D29A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73F52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910BA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78AC8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80A7D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B3BE4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981F4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F402E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209FF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612E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304D5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149EA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1783F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3F16" w14:paraId="6F765E98" w14:textId="77777777" w:rsidTr="005B3EC5">
        <w:trPr>
          <w:trHeight w:hRule="exact" w:val="284"/>
        </w:trPr>
        <w:tc>
          <w:tcPr>
            <w:tcW w:w="283" w:type="dxa"/>
          </w:tcPr>
          <w:p w14:paraId="0EB2114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E126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5076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9A02A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64099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D0F90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DDE6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9E7F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5B53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C5024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6143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7296C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F932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8E36B5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5A64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58DA8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C4DDC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D595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81E1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08266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B5745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3DE9C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3F4B6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3C271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B3E56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73C68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931DE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EF4F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39987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9A6E5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889F8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5DE63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5F82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1E4CD5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3F16" w14:paraId="56E8A99B" w14:textId="77777777" w:rsidTr="005B3EC5">
        <w:trPr>
          <w:trHeight w:hRule="exact" w:val="284"/>
        </w:trPr>
        <w:tc>
          <w:tcPr>
            <w:tcW w:w="283" w:type="dxa"/>
          </w:tcPr>
          <w:p w14:paraId="2B17D78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4BFB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2CCA78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602D6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BA405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298A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E80D9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5E7DE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0FC54D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10D63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3B76D0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A007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105E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4CA15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D5B34A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4BD1F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C2870F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C4293C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6EB40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FCF9C2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066E81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CA1B5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878F3B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8E8DDE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E569C5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17888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DD745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C50A8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314CC9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5B84E7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064924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30BEE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1848B6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AA28B5" w14:textId="77777777" w:rsidR="00183F16" w:rsidRDefault="00183F16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1B0CA562" w14:textId="77777777" w:rsidTr="005B3EC5">
        <w:trPr>
          <w:trHeight w:hRule="exact" w:val="284"/>
        </w:trPr>
        <w:tc>
          <w:tcPr>
            <w:tcW w:w="283" w:type="dxa"/>
          </w:tcPr>
          <w:p w14:paraId="1E7EB46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DC77D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EF30F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35C83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4E11E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11F92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8F268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C5E41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CBC7C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BC087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9CA72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C53D6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0DE0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E35F7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D1D0F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4A55D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CB14B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E63F2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121F2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42D0E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55C3F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C2A5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01CB7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E8397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F2C68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B8148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F8117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3430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EFE9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9D6A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C787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C5749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16DA7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C8BD2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5B73B2F7" w14:textId="77777777" w:rsidTr="005B3EC5">
        <w:trPr>
          <w:trHeight w:hRule="exact" w:val="284"/>
        </w:trPr>
        <w:tc>
          <w:tcPr>
            <w:tcW w:w="283" w:type="dxa"/>
          </w:tcPr>
          <w:p w14:paraId="4F3166E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44D47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98272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222E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A128A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A1150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B0E4F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4CCAB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AD44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7DBDC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6079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BDB0E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3761B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AD336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99CE0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82796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7926F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D969F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C2E91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518A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40B8A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F9D39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36FC4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7A1BD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8C043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899EE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1A1E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CC747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9D658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4DCE6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3384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1E75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D594C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B986C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4682A87B" w14:textId="77777777" w:rsidTr="005B3EC5">
        <w:trPr>
          <w:trHeight w:hRule="exact" w:val="284"/>
        </w:trPr>
        <w:tc>
          <w:tcPr>
            <w:tcW w:w="283" w:type="dxa"/>
          </w:tcPr>
          <w:p w14:paraId="00A59C8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73997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D499E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20B5D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ECD62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0FA0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4A04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E4C2E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167B0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7A843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2F5FE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E77D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C8F81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E20A3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AE5F2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855B8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14DCE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C414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0FDCD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98CEF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49D5C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AA4D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B2570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C22EC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88F30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DFA3D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9C47B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78199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797A4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6101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B4826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FB4B6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89CD2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8FECF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58FFFD6F" w14:textId="77777777" w:rsidTr="005B3EC5">
        <w:trPr>
          <w:trHeight w:hRule="exact" w:val="284"/>
        </w:trPr>
        <w:tc>
          <w:tcPr>
            <w:tcW w:w="283" w:type="dxa"/>
          </w:tcPr>
          <w:p w14:paraId="1D864DF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6A3AC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5CA3C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4D75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55B8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56063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A401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92B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B6D38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DD57C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D4B8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C84D6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4DE81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CEAB3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BB23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4132F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4CE3C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A3B8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5A90C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70B08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31188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8641E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9A9BA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52F92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2CA3E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7EBC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3DAAA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8C41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6ECF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8D6DF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052F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3C2E2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C2F57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4ECC4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1C556872" w14:textId="77777777" w:rsidTr="005B3EC5">
        <w:trPr>
          <w:trHeight w:hRule="exact" w:val="284"/>
        </w:trPr>
        <w:tc>
          <w:tcPr>
            <w:tcW w:w="283" w:type="dxa"/>
          </w:tcPr>
          <w:p w14:paraId="6FAA814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2DBD6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C919E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F4616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9912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5130E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DAAD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FD84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B975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CD9D8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219B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4780A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00C9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0E3D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816BC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1500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38952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EED3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9FD82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33792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BC919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2AD47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263F1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FF98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385A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CB6D0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21733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DD32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A9842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3F02F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6185D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574C5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19506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2F016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7AA1A2D4" w14:textId="77777777" w:rsidTr="005B3EC5">
        <w:trPr>
          <w:trHeight w:hRule="exact" w:val="284"/>
        </w:trPr>
        <w:tc>
          <w:tcPr>
            <w:tcW w:w="283" w:type="dxa"/>
          </w:tcPr>
          <w:p w14:paraId="13948E7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2B50A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C1676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A8299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4F690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7D2B2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ED498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2A185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4446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00C5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171E6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F7493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C081F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7E44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0CA2E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D2331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FFA60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1CAE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22417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6062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97390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7364D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F02E6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31C66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95C0E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163A2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C1DB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FEAA9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269C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00966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963C6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98904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E4424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0282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6DD89752" w14:textId="77777777" w:rsidTr="005B3EC5">
        <w:trPr>
          <w:trHeight w:hRule="exact" w:val="284"/>
        </w:trPr>
        <w:tc>
          <w:tcPr>
            <w:tcW w:w="283" w:type="dxa"/>
          </w:tcPr>
          <w:p w14:paraId="02BB180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5557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D051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B9E13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01868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92751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A3870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7F881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9563F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9447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336CB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E246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28978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49204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67492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6D904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5594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7FA07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3B9F4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9C9B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9C85C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4759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FDCF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2D225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8BFE7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ADC2F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C7BB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C3892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717D4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E0CE9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63162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54D99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2B408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57655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50472D78" w14:textId="77777777" w:rsidTr="005B3EC5">
        <w:trPr>
          <w:trHeight w:hRule="exact" w:val="284"/>
        </w:trPr>
        <w:tc>
          <w:tcPr>
            <w:tcW w:w="283" w:type="dxa"/>
          </w:tcPr>
          <w:p w14:paraId="29320C4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0D77A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316A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9FE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15502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B1EBC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AED67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6623F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D9B7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C0C4B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47A70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0804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511F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AFB84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C68F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92721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2EB67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1AC73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9DE4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B20ED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FD99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7A87D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BAEA3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95F3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74D4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D47E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AC6D5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EA94B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7231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EA0C9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0B6A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9CAD7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B784E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7331B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5E558AF9" w14:textId="77777777" w:rsidTr="005B3EC5">
        <w:trPr>
          <w:trHeight w:hRule="exact" w:val="284"/>
        </w:trPr>
        <w:tc>
          <w:tcPr>
            <w:tcW w:w="283" w:type="dxa"/>
          </w:tcPr>
          <w:p w14:paraId="55A8355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29E1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4802F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A6AE6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E464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A812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19CF4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32628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A159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AAE6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06A0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10372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20BE3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2F19A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F8004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303B4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5EDA3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E5B45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4430F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758E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B9B82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DBB41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97FDF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F5D38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BFC43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D86A3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6EDAA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808E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092DA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A177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D242D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5ADE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06E3B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5B72F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3FC59DBC" w14:textId="77777777" w:rsidTr="005B3EC5">
        <w:trPr>
          <w:trHeight w:hRule="exact" w:val="284"/>
        </w:trPr>
        <w:tc>
          <w:tcPr>
            <w:tcW w:w="283" w:type="dxa"/>
          </w:tcPr>
          <w:p w14:paraId="12C1633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869B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CC23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6AF72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979BC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1207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7BED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B1F64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4110E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1457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434CF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EB512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95275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2733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DA090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9A011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282F8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B386D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4990B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0D04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34F4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84E03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9B334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B816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6F953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BB7E1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E1643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CF6C3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77AE6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6AB49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9F881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3F00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C466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760C6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777DFF4A" w14:textId="77777777" w:rsidTr="005B3EC5">
        <w:trPr>
          <w:trHeight w:hRule="exact" w:val="284"/>
        </w:trPr>
        <w:tc>
          <w:tcPr>
            <w:tcW w:w="283" w:type="dxa"/>
          </w:tcPr>
          <w:p w14:paraId="1B410D7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AF463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62CC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8FFAD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963D2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B4EC7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E06F4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95BF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EA11E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BCEE4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F130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5AEF6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A025C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7175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A6633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38A77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7E724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F3D28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E08E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B7C44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F27D7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C305C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0B5A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066B5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51AD9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C8B4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F75F4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0F343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1BF8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2E3AD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945A4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57CED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A6529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BC225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469AAE73" w14:textId="77777777" w:rsidTr="005B3EC5">
        <w:trPr>
          <w:trHeight w:hRule="exact" w:val="284"/>
        </w:trPr>
        <w:tc>
          <w:tcPr>
            <w:tcW w:w="283" w:type="dxa"/>
          </w:tcPr>
          <w:p w14:paraId="37B7AB5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35D93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D9EE7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9D1D0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6F3CF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824B4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8FFA6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6200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87C5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1826B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9160D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3DF53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4631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8B5B9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502F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8FEBD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585C3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D6AF8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17B59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D3D0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3A84E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09E34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094E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3C21C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E999C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BE2FA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360B6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5F648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A146A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20F8F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FC1CD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AF00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6C51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3AB9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78DE1A9E" w14:textId="77777777" w:rsidTr="005B3EC5">
        <w:trPr>
          <w:trHeight w:hRule="exact" w:val="284"/>
        </w:trPr>
        <w:tc>
          <w:tcPr>
            <w:tcW w:w="283" w:type="dxa"/>
          </w:tcPr>
          <w:p w14:paraId="5B0FD64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9B548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07965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20524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00C46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7CA5F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F81E8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B79ED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56A0A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5E507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4162E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C464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12D9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5E05B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0E28D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42183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730A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030FA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7C332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2ABC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44672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715A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453A4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A3EA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2F46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87A60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F94FB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4961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AE01F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F0B6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B4FC4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F20D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DC756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91F12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4A30D342" w14:textId="77777777" w:rsidTr="005B3EC5">
        <w:trPr>
          <w:trHeight w:hRule="exact" w:val="284"/>
        </w:trPr>
        <w:tc>
          <w:tcPr>
            <w:tcW w:w="283" w:type="dxa"/>
          </w:tcPr>
          <w:p w14:paraId="7BB0265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BBDD0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1C28E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59A59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382B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2AFBB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07E69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26D8E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5C9EF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4A48D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D9FA7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695E5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5556F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F7463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4E3E3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5BCB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149DA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F1EBD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233F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C114F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4D964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8B002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90BFC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98A8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3820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FF460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2EDA2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72FE6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977EA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E2AB7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D8525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DC8FB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2B98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14133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3A634791" w14:textId="77777777" w:rsidTr="005B3EC5">
        <w:trPr>
          <w:trHeight w:hRule="exact" w:val="284"/>
        </w:trPr>
        <w:tc>
          <w:tcPr>
            <w:tcW w:w="283" w:type="dxa"/>
          </w:tcPr>
          <w:p w14:paraId="4E25550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3AF2E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4BB0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0860E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A317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C8A13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DE501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B26AC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B71C8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CE1E6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71AB4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C412C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0B27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C0B4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6865C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1445E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C9750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B281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5CF98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DE98A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93E16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3A8A2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D3B9D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8C35C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F71B1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D7CD8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46B0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BB44E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4F762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74E2B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2ADF9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D1BFB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B57B7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F75B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55305B54" w14:textId="77777777" w:rsidTr="005B3EC5">
        <w:trPr>
          <w:trHeight w:hRule="exact" w:val="284"/>
        </w:trPr>
        <w:tc>
          <w:tcPr>
            <w:tcW w:w="283" w:type="dxa"/>
          </w:tcPr>
          <w:p w14:paraId="0DBD62F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A56A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C067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1A28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C4187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A57E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3B233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3D1B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50812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7715F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3C24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904A0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749F2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0B306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4CBBF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D3661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FF7FB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D2FAF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F21EF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9A7F4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12DF8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6121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1B4B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F4DD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99034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1F5EA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8039A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3008F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D3E08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58EF0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D7FAC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BB6B9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1B89E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5202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450D0062" w14:textId="77777777" w:rsidTr="005B3EC5">
        <w:trPr>
          <w:trHeight w:hRule="exact" w:val="284"/>
        </w:trPr>
        <w:tc>
          <w:tcPr>
            <w:tcW w:w="283" w:type="dxa"/>
          </w:tcPr>
          <w:p w14:paraId="3B2C7E7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FC194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2C3A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F80DF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3BCC9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238D6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F3664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A799C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C3DF1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1F66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6BC1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4A7CB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9E974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1F284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584A2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21ED1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91A8A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F0C7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D30B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933C2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77128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0FDDE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C1AF2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A48A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15D1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0C5CC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50CF1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62637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4B29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93536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F41B8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17E1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DEDC9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C2964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28B9" w14:paraId="12E40015" w14:textId="77777777" w:rsidTr="005B3EC5">
        <w:trPr>
          <w:trHeight w:hRule="exact" w:val="284"/>
        </w:trPr>
        <w:tc>
          <w:tcPr>
            <w:tcW w:w="283" w:type="dxa"/>
          </w:tcPr>
          <w:p w14:paraId="1ED4858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140C7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2E614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56E84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193BC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16977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E3C6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1FF26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A3B2CA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EA08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31879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2C050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C8939C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3B3D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A8309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5C6AF0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7F7CFD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EABCD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5C6B0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822E2E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325741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4A297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256D5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E02B12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E13F8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4F371F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027DB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9D02E9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85780B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AF7D8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E2D5A3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AA295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AC2A96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A8B04" w14:textId="77777777" w:rsidR="005228B9" w:rsidRDefault="005228B9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200C" w14:paraId="0949487C" w14:textId="77777777" w:rsidTr="005B3EC5">
        <w:trPr>
          <w:trHeight w:hRule="exact" w:val="284"/>
        </w:trPr>
        <w:tc>
          <w:tcPr>
            <w:tcW w:w="283" w:type="dxa"/>
          </w:tcPr>
          <w:p w14:paraId="4FFF594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1137B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93141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75869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B88A4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9E57B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987DC5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1DCA6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EBABF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30D99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17DB1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D7A9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93EBC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C85E9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E0F2D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1CA5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D804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3F98A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D055F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E1AD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D8F34A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A2C6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86796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C6CA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108B9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C8330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9F06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871F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9D73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F15C4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6EC63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740D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40350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401A9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200C" w14:paraId="7719856E" w14:textId="77777777" w:rsidTr="005B3EC5">
        <w:trPr>
          <w:trHeight w:hRule="exact" w:val="284"/>
        </w:trPr>
        <w:tc>
          <w:tcPr>
            <w:tcW w:w="283" w:type="dxa"/>
          </w:tcPr>
          <w:p w14:paraId="5B6E7BE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482B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66B37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FFBD0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03F63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0842D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F8FCD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076EB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2F09F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9E3E5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CB7CE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82B0A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1077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8043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5D33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1407B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780C0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727CF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31562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C27C5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81615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3D16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E5825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C4F06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6B7B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02D8B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40101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6EE25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AD17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A29BC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3EB0C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11996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660E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30542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200C" w14:paraId="0D7D5CAC" w14:textId="77777777" w:rsidTr="005B3EC5">
        <w:trPr>
          <w:trHeight w:hRule="exact" w:val="284"/>
        </w:trPr>
        <w:tc>
          <w:tcPr>
            <w:tcW w:w="283" w:type="dxa"/>
          </w:tcPr>
          <w:p w14:paraId="2920B35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8BE2B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84B05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6CCB3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BE161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6240E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0C1E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FA6DB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EE57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C4ADC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AF4E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A1D3F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DEF0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84EF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59342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21E15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8FB7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5183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CFEBF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9B928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52442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0D5BA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827E3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32098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48DA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DB4B6A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E8CBC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E092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0F24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2A9B7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A841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CA1CC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BDED0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A37DA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200C" w14:paraId="12A5507E" w14:textId="77777777" w:rsidTr="005B3EC5">
        <w:trPr>
          <w:trHeight w:hRule="exact" w:val="284"/>
        </w:trPr>
        <w:tc>
          <w:tcPr>
            <w:tcW w:w="283" w:type="dxa"/>
          </w:tcPr>
          <w:p w14:paraId="1D58E7F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C87C8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5EE41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05EE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24BD7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86903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57A17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D9318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4D30A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13EC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E241A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D194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BEA2F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7DA03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790FD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617B9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D029B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D896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EE180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1CA115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5C629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025E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FA2AD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4953F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27F65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3258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37A6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C349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593C0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179F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91D2C1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EE28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55E3B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C8DB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200C" w14:paraId="1D65C701" w14:textId="77777777" w:rsidTr="005B3EC5">
        <w:trPr>
          <w:trHeight w:hRule="exact" w:val="284"/>
        </w:trPr>
        <w:tc>
          <w:tcPr>
            <w:tcW w:w="283" w:type="dxa"/>
          </w:tcPr>
          <w:p w14:paraId="6B0DAF4A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A889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26F97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D710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5B365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5FF6B7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88C03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41FF6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F0DA8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C566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B3A02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3D25F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E7046C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A16ED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25EC25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E1309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10FE73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E383F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0CB1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3CE5B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4455BA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96A4E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012D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2FCEE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10CA4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EED8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1B7836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DF887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83C0DB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8A7A28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7D4040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16AA6D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94BC89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11C2AA" w14:textId="77777777" w:rsidR="002E200C" w:rsidRDefault="002E200C" w:rsidP="005B3EC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150900" w14:textId="09228C56" w:rsidR="00183F16" w:rsidRDefault="00183F16" w:rsidP="00183F16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85966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</w:t>
      </w:r>
      <w:r w:rsidR="00B06D78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)</w:t>
      </w:r>
    </w:p>
    <w:p w14:paraId="568967CD" w14:textId="1DFAB68D" w:rsidR="0068606E" w:rsidRDefault="0068606E" w:rsidP="0068606E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805D07">
        <w:rPr>
          <w:rFonts w:ascii="Arial" w:hAnsi="Arial" w:cs="Arial"/>
          <w:sz w:val="20"/>
          <w:szCs w:val="20"/>
        </w:rPr>
        <w:t>6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721FD10E" w14:textId="285A1A8B" w:rsidR="0068606E" w:rsidRDefault="0068606E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3B921E9" w14:textId="1C664C73" w:rsidR="0088014A" w:rsidRDefault="0088014A" w:rsidP="0068606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2x</m:t>
            </m:r>
          </m:num>
          <m:den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Arial"/>
                <w:sz w:val="20"/>
                <w:szCs w:val="20"/>
              </w:rPr>
              <m:t>+5</m:t>
            </m:r>
          </m:den>
        </m:f>
      </m:oMath>
      <w:r w:rsidR="007B1DDB">
        <w:rPr>
          <w:rFonts w:ascii="Arial" w:eastAsiaTheme="minorEastAsia" w:hAnsi="Arial" w:cs="Arial"/>
          <w:sz w:val="20"/>
          <w:szCs w:val="20"/>
        </w:rPr>
        <w:t>.</w:t>
      </w:r>
    </w:p>
    <w:p w14:paraId="51AE10D2" w14:textId="00C2C741" w:rsidR="0088014A" w:rsidRDefault="0088014A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7D2866E" w14:textId="141A8C27" w:rsidR="007B1DDB" w:rsidRDefault="00533CA3" w:rsidP="007B1DDB">
      <w:pPr>
        <w:pStyle w:val="NoSpacing"/>
        <w:numPr>
          <w:ilvl w:val="0"/>
          <w:numId w:val="2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d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2x</m:t>
                </m:r>
              </m:num>
              <m:den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  <w:sz w:val="20"/>
                    <w:szCs w:val="20"/>
                  </w:rPr>
                  <m:t>+5</m:t>
                </m:r>
              </m:den>
            </m:f>
          </m:e>
        </m:nary>
        <m:box>
          <m:boxPr>
            <m:diff m:val="1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boxPr>
          <m:e>
            <m:r>
              <w:rPr>
                <w:rFonts w:ascii="Cambria Math" w:hAnsi="Cambria Math" w:cs="Arial"/>
                <w:sz w:val="20"/>
                <w:szCs w:val="20"/>
              </w:rPr>
              <m:t>dx</m:t>
            </m:r>
          </m:e>
        </m:box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7B1DDB" w14:paraId="709FCF27" w14:textId="77777777" w:rsidTr="008F6E97">
        <w:trPr>
          <w:trHeight w:hRule="exact" w:val="284"/>
        </w:trPr>
        <w:tc>
          <w:tcPr>
            <w:tcW w:w="283" w:type="dxa"/>
          </w:tcPr>
          <w:p w14:paraId="027BDFE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49BF1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34C03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BE7C7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BA629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5D20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379B8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6785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53637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BBF7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8D466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D18AF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CC36F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64FE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14B34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2E7A8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1EFDF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272E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FEF75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637BF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98089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8DD8A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E46A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869E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F38D7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72A8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7797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7CF20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DB7C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13BB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3BD7A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CE1B0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EEEBA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D41E6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DDB" w14:paraId="08873699" w14:textId="77777777" w:rsidTr="008F6E97">
        <w:trPr>
          <w:trHeight w:hRule="exact" w:val="284"/>
        </w:trPr>
        <w:tc>
          <w:tcPr>
            <w:tcW w:w="283" w:type="dxa"/>
          </w:tcPr>
          <w:p w14:paraId="3DDAF4B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EBF45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08925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E3791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AA0F05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0F299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BAE8D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840E85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DF2E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CCB26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E415F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C9A8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31CE9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CE651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0A24F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37DA8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7A15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4A1A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3B505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8652C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218995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8004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208EC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10A2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BE7E8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9413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18711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B848F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4071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20012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D7FC5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F7AB8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7B6C4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F58F4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DDB" w14:paraId="34E07FE3" w14:textId="77777777" w:rsidTr="008F6E97">
        <w:trPr>
          <w:trHeight w:hRule="exact" w:val="284"/>
        </w:trPr>
        <w:tc>
          <w:tcPr>
            <w:tcW w:w="283" w:type="dxa"/>
          </w:tcPr>
          <w:p w14:paraId="464632D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19693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5B67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961DD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03B1D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BA00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6716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FA305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1E9B2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34187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9C590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FAD9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464F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21EDA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A834E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1819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D46BC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650B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C407A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67475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28F07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D8B2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F0266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FEE5B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BE4C5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41A7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F85E8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4E973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0CDC3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69411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F3B72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6F15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24A49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A16F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DDB" w14:paraId="51C0AB92" w14:textId="77777777" w:rsidTr="008F6E97">
        <w:trPr>
          <w:trHeight w:hRule="exact" w:val="284"/>
        </w:trPr>
        <w:tc>
          <w:tcPr>
            <w:tcW w:w="283" w:type="dxa"/>
          </w:tcPr>
          <w:p w14:paraId="2397061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1D6B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27A21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833F2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1B78D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8961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3E2F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466D6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DFDC4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11D9F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4D59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2E67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B0FAB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8F05E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E1B34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A76E2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39B35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132E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2965F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8624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E4F0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CB6DE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43278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F66B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5499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83D82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091F6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0658D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8BAA5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13A5B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C89DC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5A3F7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0FC4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B70B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DDB" w14:paraId="162E5D28" w14:textId="77777777" w:rsidTr="008F6E97">
        <w:trPr>
          <w:trHeight w:hRule="exact" w:val="284"/>
        </w:trPr>
        <w:tc>
          <w:tcPr>
            <w:tcW w:w="283" w:type="dxa"/>
          </w:tcPr>
          <w:p w14:paraId="6782E09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F012C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CF5B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A773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D6DB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682BA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E80E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83E76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1FB5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24220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A562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93BA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41D21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5186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2586F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B7E5B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F4362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CD86F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BFE96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690FC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FE2A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F5BB9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2B454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0EC84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26512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49E6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3D058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0A8D9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E5FF5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19CA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626EC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1B60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F0BED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D66D5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DDB" w14:paraId="2F4A0133" w14:textId="77777777" w:rsidTr="008F6E97">
        <w:trPr>
          <w:trHeight w:hRule="exact" w:val="284"/>
        </w:trPr>
        <w:tc>
          <w:tcPr>
            <w:tcW w:w="283" w:type="dxa"/>
          </w:tcPr>
          <w:p w14:paraId="0BB88F3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5BEA7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3F49E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03C96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1AEF5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B1DE9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B5552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9043C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862E1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A33D0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8845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A8E44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B45C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FA02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70DED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22186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0E0A2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A7FD2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A8184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B8952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3F54A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9EA5A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464A4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9CE96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B3CDB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6EA0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BCEA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23AF8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1216E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65B3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E5192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02D4E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AEA17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74721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DDB" w14:paraId="783353BE" w14:textId="77777777" w:rsidTr="008F6E97">
        <w:trPr>
          <w:trHeight w:hRule="exact" w:val="284"/>
        </w:trPr>
        <w:tc>
          <w:tcPr>
            <w:tcW w:w="283" w:type="dxa"/>
          </w:tcPr>
          <w:p w14:paraId="451CCC6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D990A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90758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FA4BF5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40D68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237A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CD05B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1ECDE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C8C5E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5C42A5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5A21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D8004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8F9F4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DE277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9C83F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7FEAF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58A6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7A68C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192D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A72E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57085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E7FE8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1D0DF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D6CB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2F590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7656A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E6269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3EEE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D0477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537C1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CD98C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6C3E9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A681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684BD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1DDB" w14:paraId="43C2631F" w14:textId="77777777" w:rsidTr="008F6E97">
        <w:trPr>
          <w:trHeight w:hRule="exact" w:val="284"/>
        </w:trPr>
        <w:tc>
          <w:tcPr>
            <w:tcW w:w="283" w:type="dxa"/>
          </w:tcPr>
          <w:p w14:paraId="6420A6F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B2572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C7467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648E0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67B8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3E1F8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4C08C1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F8D35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D09AC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CEACF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CE766A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A1B5E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CCEA7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4C897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425BB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C5726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C24A5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AB71C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38CEA2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5C19E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5AB943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2336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FADE1F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280DB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A3507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52D267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5E85D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193CD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FDB44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1B9798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937E89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69F8DB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7CAE0C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2DB696" w14:textId="77777777" w:rsidR="007B1DDB" w:rsidRDefault="007B1DDB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66283F" w14:textId="76C4709C" w:rsidR="007B1DDB" w:rsidRDefault="007B1DDB" w:rsidP="007B1DDB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C44505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551E3927" w14:textId="77777777" w:rsidR="007B1DDB" w:rsidRDefault="007B1DDB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A2A11ED" w14:textId="323D939E" w:rsidR="00805D07" w:rsidRDefault="00DD1214" w:rsidP="0068606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following diagram shows part of the graph of </w:t>
      </w:r>
      <m:oMath>
        <m:r>
          <w:rPr>
            <w:rFonts w:ascii="Cambria Math" w:hAnsi="Cambria Math" w:cs="Arial"/>
            <w:sz w:val="20"/>
            <w:szCs w:val="20"/>
          </w:rPr>
          <m:t>y=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eastAsiaTheme="minorEastAsia" w:hAnsi="Arial" w:cs="Arial"/>
          <w:sz w:val="20"/>
          <w:szCs w:val="20"/>
        </w:rPr>
        <w:t>.</w:t>
      </w:r>
    </w:p>
    <w:p w14:paraId="5C42AEA0" w14:textId="6F88AB6F" w:rsidR="00805D07" w:rsidRDefault="00FE7083" w:rsidP="0068606E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925B888" wp14:editId="7445A154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790000" cy="2073600"/>
                <wp:effectExtent l="38100" t="0" r="0" b="4127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000" cy="2073600"/>
                          <a:chOff x="0" y="0"/>
                          <a:chExt cx="2792050" cy="2073050"/>
                        </a:xfrm>
                      </wpg:grpSpPr>
                      <wps:wsp>
                        <wps:cNvPr id="8" name="Freeform: Shape 8"/>
                        <wps:cNvSpPr/>
                        <wps:spPr>
                          <a:xfrm>
                            <a:off x="1143000" y="444500"/>
                            <a:ext cx="630001" cy="7244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0001" h="724487">
                                <a:moveTo>
                                  <a:pt x="0" y="724486"/>
                                </a:moveTo>
                                <a:lnTo>
                                  <a:pt x="0" y="0"/>
                                </a:lnTo>
                                <a:lnTo>
                                  <a:pt x="18000" y="1809"/>
                                </a:lnTo>
                                <a:lnTo>
                                  <a:pt x="36000" y="6833"/>
                                </a:lnTo>
                                <a:lnTo>
                                  <a:pt x="54000" y="14365"/>
                                </a:lnTo>
                                <a:lnTo>
                                  <a:pt x="72000" y="23815"/>
                                </a:lnTo>
                                <a:lnTo>
                                  <a:pt x="90000" y="34699"/>
                                </a:lnTo>
                                <a:lnTo>
                                  <a:pt x="108000" y="46623"/>
                                </a:lnTo>
                                <a:lnTo>
                                  <a:pt x="126000" y="59269"/>
                                </a:lnTo>
                                <a:lnTo>
                                  <a:pt x="144000" y="72382"/>
                                </a:lnTo>
                                <a:lnTo>
                                  <a:pt x="162000" y="85763"/>
                                </a:lnTo>
                                <a:lnTo>
                                  <a:pt x="180000" y="99251"/>
                                </a:lnTo>
                                <a:lnTo>
                                  <a:pt x="198000" y="112724"/>
                                </a:lnTo>
                                <a:lnTo>
                                  <a:pt x="216000" y="126086"/>
                                </a:lnTo>
                                <a:lnTo>
                                  <a:pt x="234000" y="139264"/>
                                </a:lnTo>
                                <a:lnTo>
                                  <a:pt x="252000" y="152205"/>
                                </a:lnTo>
                                <a:lnTo>
                                  <a:pt x="270000" y="164869"/>
                                </a:lnTo>
                                <a:lnTo>
                                  <a:pt x="288000" y="177226"/>
                                </a:lnTo>
                                <a:lnTo>
                                  <a:pt x="306000" y="189259"/>
                                </a:lnTo>
                                <a:lnTo>
                                  <a:pt x="324000" y="200955"/>
                                </a:lnTo>
                                <a:lnTo>
                                  <a:pt x="342000" y="212308"/>
                                </a:lnTo>
                                <a:lnTo>
                                  <a:pt x="360000" y="223316"/>
                                </a:lnTo>
                                <a:lnTo>
                                  <a:pt x="378000" y="233980"/>
                                </a:lnTo>
                                <a:lnTo>
                                  <a:pt x="396000" y="244305"/>
                                </a:lnTo>
                                <a:lnTo>
                                  <a:pt x="414000" y="254297"/>
                                </a:lnTo>
                                <a:lnTo>
                                  <a:pt x="432000" y="263962"/>
                                </a:lnTo>
                                <a:lnTo>
                                  <a:pt x="450000" y="273311"/>
                                </a:lnTo>
                                <a:lnTo>
                                  <a:pt x="468000" y="282351"/>
                                </a:lnTo>
                                <a:lnTo>
                                  <a:pt x="486000" y="291094"/>
                                </a:lnTo>
                                <a:lnTo>
                                  <a:pt x="504000" y="299548"/>
                                </a:lnTo>
                                <a:lnTo>
                                  <a:pt x="522000" y="307723"/>
                                </a:lnTo>
                                <a:lnTo>
                                  <a:pt x="540000" y="315631"/>
                                </a:lnTo>
                                <a:lnTo>
                                  <a:pt x="558000" y="323281"/>
                                </a:lnTo>
                                <a:lnTo>
                                  <a:pt x="576000" y="330683"/>
                                </a:lnTo>
                                <a:lnTo>
                                  <a:pt x="594000" y="337846"/>
                                </a:lnTo>
                                <a:lnTo>
                                  <a:pt x="612000" y="344780"/>
                                </a:lnTo>
                                <a:lnTo>
                                  <a:pt x="630000" y="351494"/>
                                </a:lnTo>
                                <a:lnTo>
                                  <a:pt x="630000" y="7244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>
                            <a:off x="0" y="1168400"/>
                            <a:ext cx="252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/>
                        <wps:spPr>
                          <a:xfrm flipV="1">
                            <a:off x="901700" y="273050"/>
                            <a:ext cx="0" cy="180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Oval 16"/>
                        <wps:cNvSpPr/>
                        <wps:spPr>
                          <a:xfrm>
                            <a:off x="863600" y="1136650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2432050" y="99060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A3578FC" w14:textId="77777777" w:rsidR="00FE7083" w:rsidRPr="006E214B" w:rsidRDefault="00FE7083" w:rsidP="00FE7083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723900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06F2282" w14:textId="77777777" w:rsidR="00FE7083" w:rsidRPr="006E214B" w:rsidRDefault="00FE7083" w:rsidP="00FE7083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Freeform: Shape 19"/>
                        <wps:cNvSpPr/>
                        <wps:spPr>
                          <a:xfrm>
                            <a:off x="0" y="444131"/>
                            <a:ext cx="2520000" cy="1448990"/>
                          </a:xfrm>
                          <a:custGeom>
                            <a:avLst/>
                            <a:gdLst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252"/>
                              <a:gd name="connsiteX1" fmla="*/ 18000 w 2520000"/>
                              <a:gd name="connsiteY1" fmla="*/ 1093192 h 1448252"/>
                              <a:gd name="connsiteX2" fmla="*/ 36000 w 2520000"/>
                              <a:gd name="connsiteY2" fmla="*/ 1099778 h 1448252"/>
                              <a:gd name="connsiteX3" fmla="*/ 54000 w 2520000"/>
                              <a:gd name="connsiteY3" fmla="*/ 1106579 h 1448252"/>
                              <a:gd name="connsiteX4" fmla="*/ 72000 w 2520000"/>
                              <a:gd name="connsiteY4" fmla="*/ 1113603 h 1448252"/>
                              <a:gd name="connsiteX5" fmla="*/ 90000 w 2520000"/>
                              <a:gd name="connsiteY5" fmla="*/ 1120861 h 1448252"/>
                              <a:gd name="connsiteX6" fmla="*/ 108000 w 2520000"/>
                              <a:gd name="connsiteY6" fmla="*/ 1128360 h 1448252"/>
                              <a:gd name="connsiteX7" fmla="*/ 126000 w 2520000"/>
                              <a:gd name="connsiteY7" fmla="*/ 1136112 h 1448252"/>
                              <a:gd name="connsiteX8" fmla="*/ 144000 w 2520000"/>
                              <a:gd name="connsiteY8" fmla="*/ 1144126 h 1448252"/>
                              <a:gd name="connsiteX9" fmla="*/ 162000 w 2520000"/>
                              <a:gd name="connsiteY9" fmla="*/ 1152412 h 1448252"/>
                              <a:gd name="connsiteX10" fmla="*/ 180000 w 2520000"/>
                              <a:gd name="connsiteY10" fmla="*/ 1160980 h 1448252"/>
                              <a:gd name="connsiteX11" fmla="*/ 198000 w 2520000"/>
                              <a:gd name="connsiteY11" fmla="*/ 1169840 h 1448252"/>
                              <a:gd name="connsiteX12" fmla="*/ 216000 w 2520000"/>
                              <a:gd name="connsiteY12" fmla="*/ 1179003 h 1448252"/>
                              <a:gd name="connsiteX13" fmla="*/ 234000 w 2520000"/>
                              <a:gd name="connsiteY13" fmla="*/ 1188477 h 1448252"/>
                              <a:gd name="connsiteX14" fmla="*/ 252000 w 2520000"/>
                              <a:gd name="connsiteY14" fmla="*/ 1198272 h 1448252"/>
                              <a:gd name="connsiteX15" fmla="*/ 270000 w 2520000"/>
                              <a:gd name="connsiteY15" fmla="*/ 1208396 h 1448252"/>
                              <a:gd name="connsiteX16" fmla="*/ 288000 w 2520000"/>
                              <a:gd name="connsiteY16" fmla="*/ 1218857 h 1448252"/>
                              <a:gd name="connsiteX17" fmla="*/ 306000 w 2520000"/>
                              <a:gd name="connsiteY17" fmla="*/ 1229658 h 1448252"/>
                              <a:gd name="connsiteX18" fmla="*/ 324000 w 2520000"/>
                              <a:gd name="connsiteY18" fmla="*/ 1240804 h 1448252"/>
                              <a:gd name="connsiteX19" fmla="*/ 342000 w 2520000"/>
                              <a:gd name="connsiteY19" fmla="*/ 1252294 h 1448252"/>
                              <a:gd name="connsiteX20" fmla="*/ 360000 w 2520000"/>
                              <a:gd name="connsiteY20" fmla="*/ 1264126 h 1448252"/>
                              <a:gd name="connsiteX21" fmla="*/ 378000 w 2520000"/>
                              <a:gd name="connsiteY21" fmla="*/ 1276290 h 1448252"/>
                              <a:gd name="connsiteX22" fmla="*/ 396000 w 2520000"/>
                              <a:gd name="connsiteY22" fmla="*/ 1288773 h 1448252"/>
                              <a:gd name="connsiteX23" fmla="*/ 414000 w 2520000"/>
                              <a:gd name="connsiteY23" fmla="*/ 1301552 h 1448252"/>
                              <a:gd name="connsiteX24" fmla="*/ 432000 w 2520000"/>
                              <a:gd name="connsiteY24" fmla="*/ 1314593 h 1448252"/>
                              <a:gd name="connsiteX25" fmla="*/ 450000 w 2520000"/>
                              <a:gd name="connsiteY25" fmla="*/ 1327853 h 1448252"/>
                              <a:gd name="connsiteX26" fmla="*/ 468000 w 2520000"/>
                              <a:gd name="connsiteY26" fmla="*/ 1341269 h 1448252"/>
                              <a:gd name="connsiteX27" fmla="*/ 486000 w 2520000"/>
                              <a:gd name="connsiteY27" fmla="*/ 1354761 h 1448252"/>
                              <a:gd name="connsiteX28" fmla="*/ 504000 w 2520000"/>
                              <a:gd name="connsiteY28" fmla="*/ 1368222 h 1448252"/>
                              <a:gd name="connsiteX29" fmla="*/ 522000 w 2520000"/>
                              <a:gd name="connsiteY29" fmla="*/ 1381517 h 1448252"/>
                              <a:gd name="connsiteX30" fmla="*/ 540000 w 2520000"/>
                              <a:gd name="connsiteY30" fmla="*/ 1394471 h 1448252"/>
                              <a:gd name="connsiteX31" fmla="*/ 558000 w 2520000"/>
                              <a:gd name="connsiteY31" fmla="*/ 1406861 h 1448252"/>
                              <a:gd name="connsiteX32" fmla="*/ 576000 w 2520000"/>
                              <a:gd name="connsiteY32" fmla="*/ 1418412 h 1448252"/>
                              <a:gd name="connsiteX33" fmla="*/ 594000 w 2520000"/>
                              <a:gd name="connsiteY33" fmla="*/ 1428774 h 1448252"/>
                              <a:gd name="connsiteX34" fmla="*/ 612000 w 2520000"/>
                              <a:gd name="connsiteY34" fmla="*/ 1437520 h 1448252"/>
                              <a:gd name="connsiteX35" fmla="*/ 630000 w 2520000"/>
                              <a:gd name="connsiteY35" fmla="*/ 1444126 h 1448252"/>
                              <a:gd name="connsiteX36" fmla="*/ 648000 w 2520000"/>
                              <a:gd name="connsiteY36" fmla="*/ 1447956 h 1448252"/>
                              <a:gd name="connsiteX37" fmla="*/ 666000 w 2520000"/>
                              <a:gd name="connsiteY37" fmla="*/ 1448252 h 1448252"/>
                              <a:gd name="connsiteX38" fmla="*/ 684000 w 2520000"/>
                              <a:gd name="connsiteY38" fmla="*/ 1444126 h 1448252"/>
                              <a:gd name="connsiteX39" fmla="*/ 702000 w 2520000"/>
                              <a:gd name="connsiteY39" fmla="*/ 1434558 h 1448252"/>
                              <a:gd name="connsiteX40" fmla="*/ 720000 w 2520000"/>
                              <a:gd name="connsiteY40" fmla="*/ 1418412 h 1448252"/>
                              <a:gd name="connsiteX41" fmla="*/ 738000 w 2520000"/>
                              <a:gd name="connsiteY41" fmla="*/ 1394471 h 1448252"/>
                              <a:gd name="connsiteX42" fmla="*/ 756000 w 2520000"/>
                              <a:gd name="connsiteY42" fmla="*/ 1361503 h 1448252"/>
                              <a:gd name="connsiteX43" fmla="*/ 774000 w 2520000"/>
                              <a:gd name="connsiteY43" fmla="*/ 1318362 h 1448252"/>
                              <a:gd name="connsiteX44" fmla="*/ 792000 w 2520000"/>
                              <a:gd name="connsiteY44" fmla="*/ 1264126 h 1448252"/>
                              <a:gd name="connsiteX45" fmla="*/ 810000 w 2520000"/>
                              <a:gd name="connsiteY45" fmla="*/ 1198272 h 1448252"/>
                              <a:gd name="connsiteX46" fmla="*/ 828000 w 2520000"/>
                              <a:gd name="connsiteY46" fmla="*/ 1120861 h 1448252"/>
                              <a:gd name="connsiteX47" fmla="*/ 846000 w 2520000"/>
                              <a:gd name="connsiteY47" fmla="*/ 1032697 h 1448252"/>
                              <a:gd name="connsiteX48" fmla="*/ 864000 w 2520000"/>
                              <a:gd name="connsiteY48" fmla="*/ 935430 h 1448252"/>
                              <a:gd name="connsiteX49" fmla="*/ 882000 w 2520000"/>
                              <a:gd name="connsiteY49" fmla="*/ 831529 h 1448252"/>
                              <a:gd name="connsiteX50" fmla="*/ 900000 w 2520000"/>
                              <a:gd name="connsiteY50" fmla="*/ 724126 h 1448252"/>
                              <a:gd name="connsiteX51" fmla="*/ 918000 w 2520000"/>
                              <a:gd name="connsiteY51" fmla="*/ 616723 h 1448252"/>
                              <a:gd name="connsiteX52" fmla="*/ 936000 w 2520000"/>
                              <a:gd name="connsiteY52" fmla="*/ 512821 h 1448252"/>
                              <a:gd name="connsiteX53" fmla="*/ 954000 w 2520000"/>
                              <a:gd name="connsiteY53" fmla="*/ 415554 h 1448252"/>
                              <a:gd name="connsiteX54" fmla="*/ 972000 w 2520000"/>
                              <a:gd name="connsiteY54" fmla="*/ 327391 h 1448252"/>
                              <a:gd name="connsiteX55" fmla="*/ 990000 w 2520000"/>
                              <a:gd name="connsiteY55" fmla="*/ 249980 h 1448252"/>
                              <a:gd name="connsiteX56" fmla="*/ 1008000 w 2520000"/>
                              <a:gd name="connsiteY56" fmla="*/ 184126 h 1448252"/>
                              <a:gd name="connsiteX57" fmla="*/ 1026000 w 2520000"/>
                              <a:gd name="connsiteY57" fmla="*/ 129890 h 1448252"/>
                              <a:gd name="connsiteX58" fmla="*/ 1044000 w 2520000"/>
                              <a:gd name="connsiteY58" fmla="*/ 86749 h 1448252"/>
                              <a:gd name="connsiteX59" fmla="*/ 1062000 w 2520000"/>
                              <a:gd name="connsiteY59" fmla="*/ 53781 h 1448252"/>
                              <a:gd name="connsiteX60" fmla="*/ 1080000 w 2520000"/>
                              <a:gd name="connsiteY60" fmla="*/ 29840 h 1448252"/>
                              <a:gd name="connsiteX61" fmla="*/ 1098000 w 2520000"/>
                              <a:gd name="connsiteY61" fmla="*/ 13694 h 1448252"/>
                              <a:gd name="connsiteX62" fmla="*/ 1116000 w 2520000"/>
                              <a:gd name="connsiteY62" fmla="*/ 4126 h 1448252"/>
                              <a:gd name="connsiteX63" fmla="*/ 1134000 w 2520000"/>
                              <a:gd name="connsiteY63" fmla="*/ 0 h 1448252"/>
                              <a:gd name="connsiteX64" fmla="*/ 1152000 w 2520000"/>
                              <a:gd name="connsiteY64" fmla="*/ 296 h 1448252"/>
                              <a:gd name="connsiteX65" fmla="*/ 1170000 w 2520000"/>
                              <a:gd name="connsiteY65" fmla="*/ 4126 h 1448252"/>
                              <a:gd name="connsiteX66" fmla="*/ 1188000 w 2520000"/>
                              <a:gd name="connsiteY66" fmla="*/ 10731 h 1448252"/>
                              <a:gd name="connsiteX67" fmla="*/ 1206000 w 2520000"/>
                              <a:gd name="connsiteY67" fmla="*/ 19478 h 1448252"/>
                              <a:gd name="connsiteX68" fmla="*/ 1224000 w 2520000"/>
                              <a:gd name="connsiteY68" fmla="*/ 29840 h 1448252"/>
                              <a:gd name="connsiteX69" fmla="*/ 1242000 w 2520000"/>
                              <a:gd name="connsiteY69" fmla="*/ 41390 h 1448252"/>
                              <a:gd name="connsiteX70" fmla="*/ 1260000 w 2520000"/>
                              <a:gd name="connsiteY70" fmla="*/ 53781 h 1448252"/>
                              <a:gd name="connsiteX71" fmla="*/ 1278000 w 2520000"/>
                              <a:gd name="connsiteY71" fmla="*/ 66735 h 1448252"/>
                              <a:gd name="connsiteX72" fmla="*/ 1296000 w 2520000"/>
                              <a:gd name="connsiteY72" fmla="*/ 80030 h 1448252"/>
                              <a:gd name="connsiteX73" fmla="*/ 1314000 w 2520000"/>
                              <a:gd name="connsiteY73" fmla="*/ 93491 h 1448252"/>
                              <a:gd name="connsiteX74" fmla="*/ 1332000 w 2520000"/>
                              <a:gd name="connsiteY74" fmla="*/ 106983 h 1448252"/>
                              <a:gd name="connsiteX75" fmla="*/ 1350000 w 2520000"/>
                              <a:gd name="connsiteY75" fmla="*/ 120399 h 1448252"/>
                              <a:gd name="connsiteX76" fmla="*/ 1368000 w 2520000"/>
                              <a:gd name="connsiteY76" fmla="*/ 133659 h 1448252"/>
                              <a:gd name="connsiteX77" fmla="*/ 1386000 w 2520000"/>
                              <a:gd name="connsiteY77" fmla="*/ 146700 h 1448252"/>
                              <a:gd name="connsiteX78" fmla="*/ 1404000 w 2520000"/>
                              <a:gd name="connsiteY78" fmla="*/ 159479 h 1448252"/>
                              <a:gd name="connsiteX79" fmla="*/ 1422000 w 2520000"/>
                              <a:gd name="connsiteY79" fmla="*/ 171961 h 1448252"/>
                              <a:gd name="connsiteX80" fmla="*/ 1440000 w 2520000"/>
                              <a:gd name="connsiteY80" fmla="*/ 184126 h 1448252"/>
                              <a:gd name="connsiteX81" fmla="*/ 1458000 w 2520000"/>
                              <a:gd name="connsiteY81" fmla="*/ 195958 h 1448252"/>
                              <a:gd name="connsiteX82" fmla="*/ 1476000 w 2520000"/>
                              <a:gd name="connsiteY82" fmla="*/ 207448 h 1448252"/>
                              <a:gd name="connsiteX83" fmla="*/ 1494000 w 2520000"/>
                              <a:gd name="connsiteY83" fmla="*/ 218594 h 1448252"/>
                              <a:gd name="connsiteX84" fmla="*/ 1512000 w 2520000"/>
                              <a:gd name="connsiteY84" fmla="*/ 229395 h 1448252"/>
                              <a:gd name="connsiteX85" fmla="*/ 1530000 w 2520000"/>
                              <a:gd name="connsiteY85" fmla="*/ 239855 h 1448252"/>
                              <a:gd name="connsiteX86" fmla="*/ 1548000 w 2520000"/>
                              <a:gd name="connsiteY86" fmla="*/ 249980 h 1448252"/>
                              <a:gd name="connsiteX87" fmla="*/ 1566000 w 2520000"/>
                              <a:gd name="connsiteY87" fmla="*/ 259775 h 1448252"/>
                              <a:gd name="connsiteX88" fmla="*/ 1584000 w 2520000"/>
                              <a:gd name="connsiteY88" fmla="*/ 269249 h 1448252"/>
                              <a:gd name="connsiteX89" fmla="*/ 1602000 w 2520000"/>
                              <a:gd name="connsiteY89" fmla="*/ 278412 h 1448252"/>
                              <a:gd name="connsiteX90" fmla="*/ 1620000 w 2520000"/>
                              <a:gd name="connsiteY90" fmla="*/ 287272 h 1448252"/>
                              <a:gd name="connsiteX91" fmla="*/ 1638000 w 2520000"/>
                              <a:gd name="connsiteY91" fmla="*/ 295840 h 1448252"/>
                              <a:gd name="connsiteX92" fmla="*/ 1656000 w 2520000"/>
                              <a:gd name="connsiteY92" fmla="*/ 304126 h 1448252"/>
                              <a:gd name="connsiteX93" fmla="*/ 1674000 w 2520000"/>
                              <a:gd name="connsiteY93" fmla="*/ 312140 h 1448252"/>
                              <a:gd name="connsiteX94" fmla="*/ 1692000 w 2520000"/>
                              <a:gd name="connsiteY94" fmla="*/ 319892 h 1448252"/>
                              <a:gd name="connsiteX95" fmla="*/ 1710000 w 2520000"/>
                              <a:gd name="connsiteY95" fmla="*/ 327391 h 1448252"/>
                              <a:gd name="connsiteX96" fmla="*/ 1728000 w 2520000"/>
                              <a:gd name="connsiteY96" fmla="*/ 334649 h 1448252"/>
                              <a:gd name="connsiteX97" fmla="*/ 1746000 w 2520000"/>
                              <a:gd name="connsiteY97" fmla="*/ 341673 h 1448252"/>
                              <a:gd name="connsiteX98" fmla="*/ 1764000 w 2520000"/>
                              <a:gd name="connsiteY98" fmla="*/ 348474 h 1448252"/>
                              <a:gd name="connsiteX99" fmla="*/ 1782000 w 2520000"/>
                              <a:gd name="connsiteY99" fmla="*/ 355060 h 1448252"/>
                              <a:gd name="connsiteX100" fmla="*/ 1800000 w 2520000"/>
                              <a:gd name="connsiteY100" fmla="*/ 361439 h 1448252"/>
                              <a:gd name="connsiteX101" fmla="*/ 1818000 w 2520000"/>
                              <a:gd name="connsiteY101" fmla="*/ 367621 h 1448252"/>
                              <a:gd name="connsiteX102" fmla="*/ 1836000 w 2520000"/>
                              <a:gd name="connsiteY102" fmla="*/ 373613 h 1448252"/>
                              <a:gd name="connsiteX103" fmla="*/ 1854000 w 2520000"/>
                              <a:gd name="connsiteY103" fmla="*/ 379422 h 1448252"/>
                              <a:gd name="connsiteX104" fmla="*/ 1872000 w 2520000"/>
                              <a:gd name="connsiteY104" fmla="*/ 385056 h 1448252"/>
                              <a:gd name="connsiteX105" fmla="*/ 1890000 w 2520000"/>
                              <a:gd name="connsiteY105" fmla="*/ 390522 h 1448252"/>
                              <a:gd name="connsiteX106" fmla="*/ 1908000 w 2520000"/>
                              <a:gd name="connsiteY106" fmla="*/ 395827 h 1448252"/>
                              <a:gd name="connsiteX107" fmla="*/ 1926000 w 2520000"/>
                              <a:gd name="connsiteY107" fmla="*/ 400976 h 1448252"/>
                              <a:gd name="connsiteX108" fmla="*/ 1944000 w 2520000"/>
                              <a:gd name="connsiteY108" fmla="*/ 405977 h 1448252"/>
                              <a:gd name="connsiteX109" fmla="*/ 1962000 w 2520000"/>
                              <a:gd name="connsiteY109" fmla="*/ 410835 h 1448252"/>
                              <a:gd name="connsiteX110" fmla="*/ 1980000 w 2520000"/>
                              <a:gd name="connsiteY110" fmla="*/ 415554 h 1448252"/>
                              <a:gd name="connsiteX111" fmla="*/ 1998000 w 2520000"/>
                              <a:gd name="connsiteY111" fmla="*/ 420143 h 1448252"/>
                              <a:gd name="connsiteX112" fmla="*/ 2016000 w 2520000"/>
                              <a:gd name="connsiteY112" fmla="*/ 424603 h 1448252"/>
                              <a:gd name="connsiteX113" fmla="*/ 2034000 w 2520000"/>
                              <a:gd name="connsiteY113" fmla="*/ 428942 h 1448252"/>
                              <a:gd name="connsiteX114" fmla="*/ 2052000 w 2520000"/>
                              <a:gd name="connsiteY114" fmla="*/ 433162 h 1448252"/>
                              <a:gd name="connsiteX115" fmla="*/ 2070000 w 2520000"/>
                              <a:gd name="connsiteY115" fmla="*/ 437270 h 1448252"/>
                              <a:gd name="connsiteX116" fmla="*/ 2088000 w 2520000"/>
                              <a:gd name="connsiteY116" fmla="*/ 441269 h 1448252"/>
                              <a:gd name="connsiteX117" fmla="*/ 2106000 w 2520000"/>
                              <a:gd name="connsiteY117" fmla="*/ 445163 h 1448252"/>
                              <a:gd name="connsiteX118" fmla="*/ 2124000 w 2520000"/>
                              <a:gd name="connsiteY118" fmla="*/ 448955 h 1448252"/>
                              <a:gd name="connsiteX119" fmla="*/ 2142000 w 2520000"/>
                              <a:gd name="connsiteY119" fmla="*/ 452651 h 1448252"/>
                              <a:gd name="connsiteX120" fmla="*/ 2160000 w 2520000"/>
                              <a:gd name="connsiteY120" fmla="*/ 456252 h 1448252"/>
                              <a:gd name="connsiteX121" fmla="*/ 2178000 w 2520000"/>
                              <a:gd name="connsiteY121" fmla="*/ 459763 h 1448252"/>
                              <a:gd name="connsiteX122" fmla="*/ 2196000 w 2520000"/>
                              <a:gd name="connsiteY122" fmla="*/ 463186 h 1448252"/>
                              <a:gd name="connsiteX123" fmla="*/ 2214000 w 2520000"/>
                              <a:gd name="connsiteY123" fmla="*/ 466526 h 1448252"/>
                              <a:gd name="connsiteX124" fmla="*/ 2232000 w 2520000"/>
                              <a:gd name="connsiteY124" fmla="*/ 469784 h 1448252"/>
                              <a:gd name="connsiteX125" fmla="*/ 2250000 w 2520000"/>
                              <a:gd name="connsiteY125" fmla="*/ 472963 h 1448252"/>
                              <a:gd name="connsiteX126" fmla="*/ 2268000 w 2520000"/>
                              <a:gd name="connsiteY126" fmla="*/ 476067 h 1448252"/>
                              <a:gd name="connsiteX127" fmla="*/ 2286000 w 2520000"/>
                              <a:gd name="connsiteY127" fmla="*/ 479097 h 1448252"/>
                              <a:gd name="connsiteX128" fmla="*/ 2304001 w 2520000"/>
                              <a:gd name="connsiteY128" fmla="*/ 482057 h 1448252"/>
                              <a:gd name="connsiteX129" fmla="*/ 2322000 w 2520000"/>
                              <a:gd name="connsiteY129" fmla="*/ 484948 h 1448252"/>
                              <a:gd name="connsiteX130" fmla="*/ 2340000 w 2520000"/>
                              <a:gd name="connsiteY130" fmla="*/ 487773 h 1448252"/>
                              <a:gd name="connsiteX131" fmla="*/ 2358000 w 2520000"/>
                              <a:gd name="connsiteY131" fmla="*/ 490534 h 1448252"/>
                              <a:gd name="connsiteX132" fmla="*/ 2376000 w 2520000"/>
                              <a:gd name="connsiteY132" fmla="*/ 493234 h 1448252"/>
                              <a:gd name="connsiteX133" fmla="*/ 2394000 w 2520000"/>
                              <a:gd name="connsiteY133" fmla="*/ 495873 h 1448252"/>
                              <a:gd name="connsiteX134" fmla="*/ 2412000 w 2520000"/>
                              <a:gd name="connsiteY134" fmla="*/ 498454 h 1448252"/>
                              <a:gd name="connsiteX135" fmla="*/ 2430001 w 2520000"/>
                              <a:gd name="connsiteY135" fmla="*/ 500979 h 1448252"/>
                              <a:gd name="connsiteX136" fmla="*/ 2448000 w 2520000"/>
                              <a:gd name="connsiteY136" fmla="*/ 503450 h 1448252"/>
                              <a:gd name="connsiteX137" fmla="*/ 2466000 w 2520000"/>
                              <a:gd name="connsiteY137" fmla="*/ 505868 h 1448252"/>
                              <a:gd name="connsiteX138" fmla="*/ 2484000 w 2520000"/>
                              <a:gd name="connsiteY138" fmla="*/ 508235 h 1448252"/>
                              <a:gd name="connsiteX139" fmla="*/ 2502000 w 2520000"/>
                              <a:gd name="connsiteY139" fmla="*/ 510552 h 1448252"/>
                              <a:gd name="connsiteX140" fmla="*/ 2520000 w 2520000"/>
                              <a:gd name="connsiteY140" fmla="*/ 512821 h 1448252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6813 h 1448621"/>
                              <a:gd name="connsiteX1" fmla="*/ 18000 w 2520000"/>
                              <a:gd name="connsiteY1" fmla="*/ 1093192 h 1448621"/>
                              <a:gd name="connsiteX2" fmla="*/ 36000 w 2520000"/>
                              <a:gd name="connsiteY2" fmla="*/ 1099778 h 1448621"/>
                              <a:gd name="connsiteX3" fmla="*/ 54000 w 2520000"/>
                              <a:gd name="connsiteY3" fmla="*/ 1106579 h 1448621"/>
                              <a:gd name="connsiteX4" fmla="*/ 72000 w 2520000"/>
                              <a:gd name="connsiteY4" fmla="*/ 1113603 h 1448621"/>
                              <a:gd name="connsiteX5" fmla="*/ 90000 w 2520000"/>
                              <a:gd name="connsiteY5" fmla="*/ 1120861 h 1448621"/>
                              <a:gd name="connsiteX6" fmla="*/ 108000 w 2520000"/>
                              <a:gd name="connsiteY6" fmla="*/ 1128360 h 1448621"/>
                              <a:gd name="connsiteX7" fmla="*/ 126000 w 2520000"/>
                              <a:gd name="connsiteY7" fmla="*/ 1136112 h 1448621"/>
                              <a:gd name="connsiteX8" fmla="*/ 144000 w 2520000"/>
                              <a:gd name="connsiteY8" fmla="*/ 1144126 h 1448621"/>
                              <a:gd name="connsiteX9" fmla="*/ 162000 w 2520000"/>
                              <a:gd name="connsiteY9" fmla="*/ 1152412 h 1448621"/>
                              <a:gd name="connsiteX10" fmla="*/ 180000 w 2520000"/>
                              <a:gd name="connsiteY10" fmla="*/ 1160980 h 1448621"/>
                              <a:gd name="connsiteX11" fmla="*/ 198000 w 2520000"/>
                              <a:gd name="connsiteY11" fmla="*/ 1169840 h 1448621"/>
                              <a:gd name="connsiteX12" fmla="*/ 216000 w 2520000"/>
                              <a:gd name="connsiteY12" fmla="*/ 1179003 h 1448621"/>
                              <a:gd name="connsiteX13" fmla="*/ 234000 w 2520000"/>
                              <a:gd name="connsiteY13" fmla="*/ 1188477 h 1448621"/>
                              <a:gd name="connsiteX14" fmla="*/ 252000 w 2520000"/>
                              <a:gd name="connsiteY14" fmla="*/ 1198272 h 1448621"/>
                              <a:gd name="connsiteX15" fmla="*/ 270000 w 2520000"/>
                              <a:gd name="connsiteY15" fmla="*/ 1208396 h 1448621"/>
                              <a:gd name="connsiteX16" fmla="*/ 288000 w 2520000"/>
                              <a:gd name="connsiteY16" fmla="*/ 1218857 h 1448621"/>
                              <a:gd name="connsiteX17" fmla="*/ 306000 w 2520000"/>
                              <a:gd name="connsiteY17" fmla="*/ 1229658 h 1448621"/>
                              <a:gd name="connsiteX18" fmla="*/ 324000 w 2520000"/>
                              <a:gd name="connsiteY18" fmla="*/ 1240804 h 1448621"/>
                              <a:gd name="connsiteX19" fmla="*/ 342000 w 2520000"/>
                              <a:gd name="connsiteY19" fmla="*/ 1252294 h 1448621"/>
                              <a:gd name="connsiteX20" fmla="*/ 360000 w 2520000"/>
                              <a:gd name="connsiteY20" fmla="*/ 1264126 h 1448621"/>
                              <a:gd name="connsiteX21" fmla="*/ 378000 w 2520000"/>
                              <a:gd name="connsiteY21" fmla="*/ 1276290 h 1448621"/>
                              <a:gd name="connsiteX22" fmla="*/ 396000 w 2520000"/>
                              <a:gd name="connsiteY22" fmla="*/ 1288773 h 1448621"/>
                              <a:gd name="connsiteX23" fmla="*/ 414000 w 2520000"/>
                              <a:gd name="connsiteY23" fmla="*/ 1301552 h 1448621"/>
                              <a:gd name="connsiteX24" fmla="*/ 432000 w 2520000"/>
                              <a:gd name="connsiteY24" fmla="*/ 1314593 h 1448621"/>
                              <a:gd name="connsiteX25" fmla="*/ 450000 w 2520000"/>
                              <a:gd name="connsiteY25" fmla="*/ 1327853 h 1448621"/>
                              <a:gd name="connsiteX26" fmla="*/ 468000 w 2520000"/>
                              <a:gd name="connsiteY26" fmla="*/ 1341269 h 1448621"/>
                              <a:gd name="connsiteX27" fmla="*/ 486000 w 2520000"/>
                              <a:gd name="connsiteY27" fmla="*/ 1354761 h 1448621"/>
                              <a:gd name="connsiteX28" fmla="*/ 504000 w 2520000"/>
                              <a:gd name="connsiteY28" fmla="*/ 1368222 h 1448621"/>
                              <a:gd name="connsiteX29" fmla="*/ 522000 w 2520000"/>
                              <a:gd name="connsiteY29" fmla="*/ 1381517 h 1448621"/>
                              <a:gd name="connsiteX30" fmla="*/ 540000 w 2520000"/>
                              <a:gd name="connsiteY30" fmla="*/ 1394471 h 1448621"/>
                              <a:gd name="connsiteX31" fmla="*/ 558000 w 2520000"/>
                              <a:gd name="connsiteY31" fmla="*/ 1406861 h 1448621"/>
                              <a:gd name="connsiteX32" fmla="*/ 576000 w 2520000"/>
                              <a:gd name="connsiteY32" fmla="*/ 1418412 h 1448621"/>
                              <a:gd name="connsiteX33" fmla="*/ 594000 w 2520000"/>
                              <a:gd name="connsiteY33" fmla="*/ 1428774 h 1448621"/>
                              <a:gd name="connsiteX34" fmla="*/ 612000 w 2520000"/>
                              <a:gd name="connsiteY34" fmla="*/ 1437520 h 1448621"/>
                              <a:gd name="connsiteX35" fmla="*/ 630000 w 2520000"/>
                              <a:gd name="connsiteY35" fmla="*/ 1444126 h 1448621"/>
                              <a:gd name="connsiteX36" fmla="*/ 648000 w 2520000"/>
                              <a:gd name="connsiteY36" fmla="*/ 1447956 h 1448621"/>
                              <a:gd name="connsiteX37" fmla="*/ 666000 w 2520000"/>
                              <a:gd name="connsiteY37" fmla="*/ 1448252 h 1448621"/>
                              <a:gd name="connsiteX38" fmla="*/ 684000 w 2520000"/>
                              <a:gd name="connsiteY38" fmla="*/ 1444126 h 1448621"/>
                              <a:gd name="connsiteX39" fmla="*/ 702000 w 2520000"/>
                              <a:gd name="connsiteY39" fmla="*/ 1434558 h 1448621"/>
                              <a:gd name="connsiteX40" fmla="*/ 720000 w 2520000"/>
                              <a:gd name="connsiteY40" fmla="*/ 1418412 h 1448621"/>
                              <a:gd name="connsiteX41" fmla="*/ 738000 w 2520000"/>
                              <a:gd name="connsiteY41" fmla="*/ 1394471 h 1448621"/>
                              <a:gd name="connsiteX42" fmla="*/ 756000 w 2520000"/>
                              <a:gd name="connsiteY42" fmla="*/ 1361503 h 1448621"/>
                              <a:gd name="connsiteX43" fmla="*/ 774000 w 2520000"/>
                              <a:gd name="connsiteY43" fmla="*/ 1318362 h 1448621"/>
                              <a:gd name="connsiteX44" fmla="*/ 792000 w 2520000"/>
                              <a:gd name="connsiteY44" fmla="*/ 1264126 h 1448621"/>
                              <a:gd name="connsiteX45" fmla="*/ 810000 w 2520000"/>
                              <a:gd name="connsiteY45" fmla="*/ 1198272 h 1448621"/>
                              <a:gd name="connsiteX46" fmla="*/ 828000 w 2520000"/>
                              <a:gd name="connsiteY46" fmla="*/ 1120861 h 1448621"/>
                              <a:gd name="connsiteX47" fmla="*/ 846000 w 2520000"/>
                              <a:gd name="connsiteY47" fmla="*/ 1032697 h 1448621"/>
                              <a:gd name="connsiteX48" fmla="*/ 864000 w 2520000"/>
                              <a:gd name="connsiteY48" fmla="*/ 935430 h 1448621"/>
                              <a:gd name="connsiteX49" fmla="*/ 882000 w 2520000"/>
                              <a:gd name="connsiteY49" fmla="*/ 831529 h 1448621"/>
                              <a:gd name="connsiteX50" fmla="*/ 900000 w 2520000"/>
                              <a:gd name="connsiteY50" fmla="*/ 724126 h 1448621"/>
                              <a:gd name="connsiteX51" fmla="*/ 918000 w 2520000"/>
                              <a:gd name="connsiteY51" fmla="*/ 616723 h 1448621"/>
                              <a:gd name="connsiteX52" fmla="*/ 936000 w 2520000"/>
                              <a:gd name="connsiteY52" fmla="*/ 512821 h 1448621"/>
                              <a:gd name="connsiteX53" fmla="*/ 954000 w 2520000"/>
                              <a:gd name="connsiteY53" fmla="*/ 415554 h 1448621"/>
                              <a:gd name="connsiteX54" fmla="*/ 972000 w 2520000"/>
                              <a:gd name="connsiteY54" fmla="*/ 327391 h 1448621"/>
                              <a:gd name="connsiteX55" fmla="*/ 990000 w 2520000"/>
                              <a:gd name="connsiteY55" fmla="*/ 249980 h 1448621"/>
                              <a:gd name="connsiteX56" fmla="*/ 1008000 w 2520000"/>
                              <a:gd name="connsiteY56" fmla="*/ 184126 h 1448621"/>
                              <a:gd name="connsiteX57" fmla="*/ 1026000 w 2520000"/>
                              <a:gd name="connsiteY57" fmla="*/ 129890 h 1448621"/>
                              <a:gd name="connsiteX58" fmla="*/ 1044000 w 2520000"/>
                              <a:gd name="connsiteY58" fmla="*/ 86749 h 1448621"/>
                              <a:gd name="connsiteX59" fmla="*/ 1062000 w 2520000"/>
                              <a:gd name="connsiteY59" fmla="*/ 53781 h 1448621"/>
                              <a:gd name="connsiteX60" fmla="*/ 1080000 w 2520000"/>
                              <a:gd name="connsiteY60" fmla="*/ 29840 h 1448621"/>
                              <a:gd name="connsiteX61" fmla="*/ 1098000 w 2520000"/>
                              <a:gd name="connsiteY61" fmla="*/ 13694 h 1448621"/>
                              <a:gd name="connsiteX62" fmla="*/ 1116000 w 2520000"/>
                              <a:gd name="connsiteY62" fmla="*/ 4126 h 1448621"/>
                              <a:gd name="connsiteX63" fmla="*/ 1134000 w 2520000"/>
                              <a:gd name="connsiteY63" fmla="*/ 0 h 1448621"/>
                              <a:gd name="connsiteX64" fmla="*/ 1152000 w 2520000"/>
                              <a:gd name="connsiteY64" fmla="*/ 296 h 1448621"/>
                              <a:gd name="connsiteX65" fmla="*/ 1170000 w 2520000"/>
                              <a:gd name="connsiteY65" fmla="*/ 4126 h 1448621"/>
                              <a:gd name="connsiteX66" fmla="*/ 1188000 w 2520000"/>
                              <a:gd name="connsiteY66" fmla="*/ 10731 h 1448621"/>
                              <a:gd name="connsiteX67" fmla="*/ 1206000 w 2520000"/>
                              <a:gd name="connsiteY67" fmla="*/ 19478 h 1448621"/>
                              <a:gd name="connsiteX68" fmla="*/ 1224000 w 2520000"/>
                              <a:gd name="connsiteY68" fmla="*/ 29840 h 1448621"/>
                              <a:gd name="connsiteX69" fmla="*/ 1242000 w 2520000"/>
                              <a:gd name="connsiteY69" fmla="*/ 41390 h 1448621"/>
                              <a:gd name="connsiteX70" fmla="*/ 1260000 w 2520000"/>
                              <a:gd name="connsiteY70" fmla="*/ 53781 h 1448621"/>
                              <a:gd name="connsiteX71" fmla="*/ 1278000 w 2520000"/>
                              <a:gd name="connsiteY71" fmla="*/ 66735 h 1448621"/>
                              <a:gd name="connsiteX72" fmla="*/ 1296000 w 2520000"/>
                              <a:gd name="connsiteY72" fmla="*/ 80030 h 1448621"/>
                              <a:gd name="connsiteX73" fmla="*/ 1314000 w 2520000"/>
                              <a:gd name="connsiteY73" fmla="*/ 93491 h 1448621"/>
                              <a:gd name="connsiteX74" fmla="*/ 1332000 w 2520000"/>
                              <a:gd name="connsiteY74" fmla="*/ 106983 h 1448621"/>
                              <a:gd name="connsiteX75" fmla="*/ 1350000 w 2520000"/>
                              <a:gd name="connsiteY75" fmla="*/ 120399 h 1448621"/>
                              <a:gd name="connsiteX76" fmla="*/ 1368000 w 2520000"/>
                              <a:gd name="connsiteY76" fmla="*/ 133659 h 1448621"/>
                              <a:gd name="connsiteX77" fmla="*/ 1386000 w 2520000"/>
                              <a:gd name="connsiteY77" fmla="*/ 146700 h 1448621"/>
                              <a:gd name="connsiteX78" fmla="*/ 1404000 w 2520000"/>
                              <a:gd name="connsiteY78" fmla="*/ 159479 h 1448621"/>
                              <a:gd name="connsiteX79" fmla="*/ 1422000 w 2520000"/>
                              <a:gd name="connsiteY79" fmla="*/ 171961 h 1448621"/>
                              <a:gd name="connsiteX80" fmla="*/ 1440000 w 2520000"/>
                              <a:gd name="connsiteY80" fmla="*/ 184126 h 1448621"/>
                              <a:gd name="connsiteX81" fmla="*/ 1458000 w 2520000"/>
                              <a:gd name="connsiteY81" fmla="*/ 195958 h 1448621"/>
                              <a:gd name="connsiteX82" fmla="*/ 1476000 w 2520000"/>
                              <a:gd name="connsiteY82" fmla="*/ 207448 h 1448621"/>
                              <a:gd name="connsiteX83" fmla="*/ 1494000 w 2520000"/>
                              <a:gd name="connsiteY83" fmla="*/ 218594 h 1448621"/>
                              <a:gd name="connsiteX84" fmla="*/ 1512000 w 2520000"/>
                              <a:gd name="connsiteY84" fmla="*/ 229395 h 1448621"/>
                              <a:gd name="connsiteX85" fmla="*/ 1530000 w 2520000"/>
                              <a:gd name="connsiteY85" fmla="*/ 239855 h 1448621"/>
                              <a:gd name="connsiteX86" fmla="*/ 1548000 w 2520000"/>
                              <a:gd name="connsiteY86" fmla="*/ 249980 h 1448621"/>
                              <a:gd name="connsiteX87" fmla="*/ 1566000 w 2520000"/>
                              <a:gd name="connsiteY87" fmla="*/ 259775 h 1448621"/>
                              <a:gd name="connsiteX88" fmla="*/ 1584000 w 2520000"/>
                              <a:gd name="connsiteY88" fmla="*/ 269249 h 1448621"/>
                              <a:gd name="connsiteX89" fmla="*/ 1602000 w 2520000"/>
                              <a:gd name="connsiteY89" fmla="*/ 278412 h 1448621"/>
                              <a:gd name="connsiteX90" fmla="*/ 1620000 w 2520000"/>
                              <a:gd name="connsiteY90" fmla="*/ 287272 h 1448621"/>
                              <a:gd name="connsiteX91" fmla="*/ 1638000 w 2520000"/>
                              <a:gd name="connsiteY91" fmla="*/ 295840 h 1448621"/>
                              <a:gd name="connsiteX92" fmla="*/ 1656000 w 2520000"/>
                              <a:gd name="connsiteY92" fmla="*/ 304126 h 1448621"/>
                              <a:gd name="connsiteX93" fmla="*/ 1674000 w 2520000"/>
                              <a:gd name="connsiteY93" fmla="*/ 312140 h 1448621"/>
                              <a:gd name="connsiteX94" fmla="*/ 1692000 w 2520000"/>
                              <a:gd name="connsiteY94" fmla="*/ 319892 h 1448621"/>
                              <a:gd name="connsiteX95" fmla="*/ 1710000 w 2520000"/>
                              <a:gd name="connsiteY95" fmla="*/ 327391 h 1448621"/>
                              <a:gd name="connsiteX96" fmla="*/ 1728000 w 2520000"/>
                              <a:gd name="connsiteY96" fmla="*/ 334649 h 1448621"/>
                              <a:gd name="connsiteX97" fmla="*/ 1746000 w 2520000"/>
                              <a:gd name="connsiteY97" fmla="*/ 341673 h 1448621"/>
                              <a:gd name="connsiteX98" fmla="*/ 1764000 w 2520000"/>
                              <a:gd name="connsiteY98" fmla="*/ 348474 h 1448621"/>
                              <a:gd name="connsiteX99" fmla="*/ 1782000 w 2520000"/>
                              <a:gd name="connsiteY99" fmla="*/ 355060 h 1448621"/>
                              <a:gd name="connsiteX100" fmla="*/ 1800000 w 2520000"/>
                              <a:gd name="connsiteY100" fmla="*/ 361439 h 1448621"/>
                              <a:gd name="connsiteX101" fmla="*/ 1818000 w 2520000"/>
                              <a:gd name="connsiteY101" fmla="*/ 367621 h 1448621"/>
                              <a:gd name="connsiteX102" fmla="*/ 1836000 w 2520000"/>
                              <a:gd name="connsiteY102" fmla="*/ 373613 h 1448621"/>
                              <a:gd name="connsiteX103" fmla="*/ 1854000 w 2520000"/>
                              <a:gd name="connsiteY103" fmla="*/ 379422 h 1448621"/>
                              <a:gd name="connsiteX104" fmla="*/ 1872000 w 2520000"/>
                              <a:gd name="connsiteY104" fmla="*/ 385056 h 1448621"/>
                              <a:gd name="connsiteX105" fmla="*/ 1890000 w 2520000"/>
                              <a:gd name="connsiteY105" fmla="*/ 390522 h 1448621"/>
                              <a:gd name="connsiteX106" fmla="*/ 1908000 w 2520000"/>
                              <a:gd name="connsiteY106" fmla="*/ 395827 h 1448621"/>
                              <a:gd name="connsiteX107" fmla="*/ 1926000 w 2520000"/>
                              <a:gd name="connsiteY107" fmla="*/ 400976 h 1448621"/>
                              <a:gd name="connsiteX108" fmla="*/ 1944000 w 2520000"/>
                              <a:gd name="connsiteY108" fmla="*/ 405977 h 1448621"/>
                              <a:gd name="connsiteX109" fmla="*/ 1962000 w 2520000"/>
                              <a:gd name="connsiteY109" fmla="*/ 410835 h 1448621"/>
                              <a:gd name="connsiteX110" fmla="*/ 1980000 w 2520000"/>
                              <a:gd name="connsiteY110" fmla="*/ 415554 h 1448621"/>
                              <a:gd name="connsiteX111" fmla="*/ 1998000 w 2520000"/>
                              <a:gd name="connsiteY111" fmla="*/ 420143 h 1448621"/>
                              <a:gd name="connsiteX112" fmla="*/ 2016000 w 2520000"/>
                              <a:gd name="connsiteY112" fmla="*/ 424603 h 1448621"/>
                              <a:gd name="connsiteX113" fmla="*/ 2034000 w 2520000"/>
                              <a:gd name="connsiteY113" fmla="*/ 428942 h 1448621"/>
                              <a:gd name="connsiteX114" fmla="*/ 2052000 w 2520000"/>
                              <a:gd name="connsiteY114" fmla="*/ 433162 h 1448621"/>
                              <a:gd name="connsiteX115" fmla="*/ 2070000 w 2520000"/>
                              <a:gd name="connsiteY115" fmla="*/ 437270 h 1448621"/>
                              <a:gd name="connsiteX116" fmla="*/ 2088000 w 2520000"/>
                              <a:gd name="connsiteY116" fmla="*/ 441269 h 1448621"/>
                              <a:gd name="connsiteX117" fmla="*/ 2106000 w 2520000"/>
                              <a:gd name="connsiteY117" fmla="*/ 445163 h 1448621"/>
                              <a:gd name="connsiteX118" fmla="*/ 2124000 w 2520000"/>
                              <a:gd name="connsiteY118" fmla="*/ 448955 h 1448621"/>
                              <a:gd name="connsiteX119" fmla="*/ 2142000 w 2520000"/>
                              <a:gd name="connsiteY119" fmla="*/ 452651 h 1448621"/>
                              <a:gd name="connsiteX120" fmla="*/ 2160000 w 2520000"/>
                              <a:gd name="connsiteY120" fmla="*/ 456252 h 1448621"/>
                              <a:gd name="connsiteX121" fmla="*/ 2178000 w 2520000"/>
                              <a:gd name="connsiteY121" fmla="*/ 459763 h 1448621"/>
                              <a:gd name="connsiteX122" fmla="*/ 2196000 w 2520000"/>
                              <a:gd name="connsiteY122" fmla="*/ 463186 h 1448621"/>
                              <a:gd name="connsiteX123" fmla="*/ 2214000 w 2520000"/>
                              <a:gd name="connsiteY123" fmla="*/ 466526 h 1448621"/>
                              <a:gd name="connsiteX124" fmla="*/ 2232000 w 2520000"/>
                              <a:gd name="connsiteY124" fmla="*/ 469784 h 1448621"/>
                              <a:gd name="connsiteX125" fmla="*/ 2250000 w 2520000"/>
                              <a:gd name="connsiteY125" fmla="*/ 472963 h 1448621"/>
                              <a:gd name="connsiteX126" fmla="*/ 2268000 w 2520000"/>
                              <a:gd name="connsiteY126" fmla="*/ 476067 h 1448621"/>
                              <a:gd name="connsiteX127" fmla="*/ 2286000 w 2520000"/>
                              <a:gd name="connsiteY127" fmla="*/ 479097 h 1448621"/>
                              <a:gd name="connsiteX128" fmla="*/ 2304001 w 2520000"/>
                              <a:gd name="connsiteY128" fmla="*/ 482057 h 1448621"/>
                              <a:gd name="connsiteX129" fmla="*/ 2322000 w 2520000"/>
                              <a:gd name="connsiteY129" fmla="*/ 484948 h 1448621"/>
                              <a:gd name="connsiteX130" fmla="*/ 2340000 w 2520000"/>
                              <a:gd name="connsiteY130" fmla="*/ 487773 h 1448621"/>
                              <a:gd name="connsiteX131" fmla="*/ 2358000 w 2520000"/>
                              <a:gd name="connsiteY131" fmla="*/ 490534 h 1448621"/>
                              <a:gd name="connsiteX132" fmla="*/ 2376000 w 2520000"/>
                              <a:gd name="connsiteY132" fmla="*/ 493234 h 1448621"/>
                              <a:gd name="connsiteX133" fmla="*/ 2394000 w 2520000"/>
                              <a:gd name="connsiteY133" fmla="*/ 495873 h 1448621"/>
                              <a:gd name="connsiteX134" fmla="*/ 2412000 w 2520000"/>
                              <a:gd name="connsiteY134" fmla="*/ 498454 h 1448621"/>
                              <a:gd name="connsiteX135" fmla="*/ 2430001 w 2520000"/>
                              <a:gd name="connsiteY135" fmla="*/ 500979 h 1448621"/>
                              <a:gd name="connsiteX136" fmla="*/ 2448000 w 2520000"/>
                              <a:gd name="connsiteY136" fmla="*/ 503450 h 1448621"/>
                              <a:gd name="connsiteX137" fmla="*/ 2466000 w 2520000"/>
                              <a:gd name="connsiteY137" fmla="*/ 505868 h 1448621"/>
                              <a:gd name="connsiteX138" fmla="*/ 2484000 w 2520000"/>
                              <a:gd name="connsiteY138" fmla="*/ 508235 h 1448621"/>
                              <a:gd name="connsiteX139" fmla="*/ 2502000 w 2520000"/>
                              <a:gd name="connsiteY139" fmla="*/ 510552 h 1448621"/>
                              <a:gd name="connsiteX140" fmla="*/ 2520000 w 2520000"/>
                              <a:gd name="connsiteY140" fmla="*/ 512821 h 1448621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  <a:gd name="connsiteX0" fmla="*/ 0 w 2520000"/>
                              <a:gd name="connsiteY0" fmla="*/ 1087182 h 1448990"/>
                              <a:gd name="connsiteX1" fmla="*/ 18000 w 2520000"/>
                              <a:gd name="connsiteY1" fmla="*/ 1093561 h 1448990"/>
                              <a:gd name="connsiteX2" fmla="*/ 36000 w 2520000"/>
                              <a:gd name="connsiteY2" fmla="*/ 1100147 h 1448990"/>
                              <a:gd name="connsiteX3" fmla="*/ 54000 w 2520000"/>
                              <a:gd name="connsiteY3" fmla="*/ 1106948 h 1448990"/>
                              <a:gd name="connsiteX4" fmla="*/ 72000 w 2520000"/>
                              <a:gd name="connsiteY4" fmla="*/ 1113972 h 1448990"/>
                              <a:gd name="connsiteX5" fmla="*/ 90000 w 2520000"/>
                              <a:gd name="connsiteY5" fmla="*/ 1121230 h 1448990"/>
                              <a:gd name="connsiteX6" fmla="*/ 108000 w 2520000"/>
                              <a:gd name="connsiteY6" fmla="*/ 1128729 h 1448990"/>
                              <a:gd name="connsiteX7" fmla="*/ 126000 w 2520000"/>
                              <a:gd name="connsiteY7" fmla="*/ 1136481 h 1448990"/>
                              <a:gd name="connsiteX8" fmla="*/ 144000 w 2520000"/>
                              <a:gd name="connsiteY8" fmla="*/ 1144495 h 1448990"/>
                              <a:gd name="connsiteX9" fmla="*/ 162000 w 2520000"/>
                              <a:gd name="connsiteY9" fmla="*/ 1152781 h 1448990"/>
                              <a:gd name="connsiteX10" fmla="*/ 180000 w 2520000"/>
                              <a:gd name="connsiteY10" fmla="*/ 1161349 h 1448990"/>
                              <a:gd name="connsiteX11" fmla="*/ 198000 w 2520000"/>
                              <a:gd name="connsiteY11" fmla="*/ 1170209 h 1448990"/>
                              <a:gd name="connsiteX12" fmla="*/ 216000 w 2520000"/>
                              <a:gd name="connsiteY12" fmla="*/ 1179372 h 1448990"/>
                              <a:gd name="connsiteX13" fmla="*/ 234000 w 2520000"/>
                              <a:gd name="connsiteY13" fmla="*/ 1188846 h 1448990"/>
                              <a:gd name="connsiteX14" fmla="*/ 252000 w 2520000"/>
                              <a:gd name="connsiteY14" fmla="*/ 1198641 h 1448990"/>
                              <a:gd name="connsiteX15" fmla="*/ 270000 w 2520000"/>
                              <a:gd name="connsiteY15" fmla="*/ 1208765 h 1448990"/>
                              <a:gd name="connsiteX16" fmla="*/ 288000 w 2520000"/>
                              <a:gd name="connsiteY16" fmla="*/ 1219226 h 1448990"/>
                              <a:gd name="connsiteX17" fmla="*/ 306000 w 2520000"/>
                              <a:gd name="connsiteY17" fmla="*/ 1230027 h 1448990"/>
                              <a:gd name="connsiteX18" fmla="*/ 324000 w 2520000"/>
                              <a:gd name="connsiteY18" fmla="*/ 1241173 h 1448990"/>
                              <a:gd name="connsiteX19" fmla="*/ 342000 w 2520000"/>
                              <a:gd name="connsiteY19" fmla="*/ 1252663 h 1448990"/>
                              <a:gd name="connsiteX20" fmla="*/ 360000 w 2520000"/>
                              <a:gd name="connsiteY20" fmla="*/ 1264495 h 1448990"/>
                              <a:gd name="connsiteX21" fmla="*/ 378000 w 2520000"/>
                              <a:gd name="connsiteY21" fmla="*/ 1276659 h 1448990"/>
                              <a:gd name="connsiteX22" fmla="*/ 396000 w 2520000"/>
                              <a:gd name="connsiteY22" fmla="*/ 1289142 h 1448990"/>
                              <a:gd name="connsiteX23" fmla="*/ 414000 w 2520000"/>
                              <a:gd name="connsiteY23" fmla="*/ 1301921 h 1448990"/>
                              <a:gd name="connsiteX24" fmla="*/ 432000 w 2520000"/>
                              <a:gd name="connsiteY24" fmla="*/ 1314962 h 1448990"/>
                              <a:gd name="connsiteX25" fmla="*/ 450000 w 2520000"/>
                              <a:gd name="connsiteY25" fmla="*/ 1328222 h 1448990"/>
                              <a:gd name="connsiteX26" fmla="*/ 468000 w 2520000"/>
                              <a:gd name="connsiteY26" fmla="*/ 1341638 h 1448990"/>
                              <a:gd name="connsiteX27" fmla="*/ 486000 w 2520000"/>
                              <a:gd name="connsiteY27" fmla="*/ 1355130 h 1448990"/>
                              <a:gd name="connsiteX28" fmla="*/ 504000 w 2520000"/>
                              <a:gd name="connsiteY28" fmla="*/ 1368591 h 1448990"/>
                              <a:gd name="connsiteX29" fmla="*/ 522000 w 2520000"/>
                              <a:gd name="connsiteY29" fmla="*/ 1381886 h 1448990"/>
                              <a:gd name="connsiteX30" fmla="*/ 540000 w 2520000"/>
                              <a:gd name="connsiteY30" fmla="*/ 1394840 h 1448990"/>
                              <a:gd name="connsiteX31" fmla="*/ 558000 w 2520000"/>
                              <a:gd name="connsiteY31" fmla="*/ 1407230 h 1448990"/>
                              <a:gd name="connsiteX32" fmla="*/ 576000 w 2520000"/>
                              <a:gd name="connsiteY32" fmla="*/ 1418781 h 1448990"/>
                              <a:gd name="connsiteX33" fmla="*/ 594000 w 2520000"/>
                              <a:gd name="connsiteY33" fmla="*/ 1429143 h 1448990"/>
                              <a:gd name="connsiteX34" fmla="*/ 612000 w 2520000"/>
                              <a:gd name="connsiteY34" fmla="*/ 1437889 h 1448990"/>
                              <a:gd name="connsiteX35" fmla="*/ 630000 w 2520000"/>
                              <a:gd name="connsiteY35" fmla="*/ 1444495 h 1448990"/>
                              <a:gd name="connsiteX36" fmla="*/ 648000 w 2520000"/>
                              <a:gd name="connsiteY36" fmla="*/ 1448325 h 1448990"/>
                              <a:gd name="connsiteX37" fmla="*/ 666000 w 2520000"/>
                              <a:gd name="connsiteY37" fmla="*/ 1448621 h 1448990"/>
                              <a:gd name="connsiteX38" fmla="*/ 684000 w 2520000"/>
                              <a:gd name="connsiteY38" fmla="*/ 1444495 h 1448990"/>
                              <a:gd name="connsiteX39" fmla="*/ 702000 w 2520000"/>
                              <a:gd name="connsiteY39" fmla="*/ 1434927 h 1448990"/>
                              <a:gd name="connsiteX40" fmla="*/ 720000 w 2520000"/>
                              <a:gd name="connsiteY40" fmla="*/ 1418781 h 1448990"/>
                              <a:gd name="connsiteX41" fmla="*/ 738000 w 2520000"/>
                              <a:gd name="connsiteY41" fmla="*/ 1394840 h 1448990"/>
                              <a:gd name="connsiteX42" fmla="*/ 756000 w 2520000"/>
                              <a:gd name="connsiteY42" fmla="*/ 1361872 h 1448990"/>
                              <a:gd name="connsiteX43" fmla="*/ 774000 w 2520000"/>
                              <a:gd name="connsiteY43" fmla="*/ 1318731 h 1448990"/>
                              <a:gd name="connsiteX44" fmla="*/ 792000 w 2520000"/>
                              <a:gd name="connsiteY44" fmla="*/ 1264495 h 1448990"/>
                              <a:gd name="connsiteX45" fmla="*/ 810000 w 2520000"/>
                              <a:gd name="connsiteY45" fmla="*/ 1198641 h 1448990"/>
                              <a:gd name="connsiteX46" fmla="*/ 828000 w 2520000"/>
                              <a:gd name="connsiteY46" fmla="*/ 1121230 h 1448990"/>
                              <a:gd name="connsiteX47" fmla="*/ 846000 w 2520000"/>
                              <a:gd name="connsiteY47" fmla="*/ 1033066 h 1448990"/>
                              <a:gd name="connsiteX48" fmla="*/ 864000 w 2520000"/>
                              <a:gd name="connsiteY48" fmla="*/ 935799 h 1448990"/>
                              <a:gd name="connsiteX49" fmla="*/ 882000 w 2520000"/>
                              <a:gd name="connsiteY49" fmla="*/ 831898 h 1448990"/>
                              <a:gd name="connsiteX50" fmla="*/ 900000 w 2520000"/>
                              <a:gd name="connsiteY50" fmla="*/ 724495 h 1448990"/>
                              <a:gd name="connsiteX51" fmla="*/ 918000 w 2520000"/>
                              <a:gd name="connsiteY51" fmla="*/ 617092 h 1448990"/>
                              <a:gd name="connsiteX52" fmla="*/ 936000 w 2520000"/>
                              <a:gd name="connsiteY52" fmla="*/ 513190 h 1448990"/>
                              <a:gd name="connsiteX53" fmla="*/ 954000 w 2520000"/>
                              <a:gd name="connsiteY53" fmla="*/ 415923 h 1448990"/>
                              <a:gd name="connsiteX54" fmla="*/ 972000 w 2520000"/>
                              <a:gd name="connsiteY54" fmla="*/ 327760 h 1448990"/>
                              <a:gd name="connsiteX55" fmla="*/ 990000 w 2520000"/>
                              <a:gd name="connsiteY55" fmla="*/ 250349 h 1448990"/>
                              <a:gd name="connsiteX56" fmla="*/ 1008000 w 2520000"/>
                              <a:gd name="connsiteY56" fmla="*/ 184495 h 1448990"/>
                              <a:gd name="connsiteX57" fmla="*/ 1026000 w 2520000"/>
                              <a:gd name="connsiteY57" fmla="*/ 130259 h 1448990"/>
                              <a:gd name="connsiteX58" fmla="*/ 1044000 w 2520000"/>
                              <a:gd name="connsiteY58" fmla="*/ 87118 h 1448990"/>
                              <a:gd name="connsiteX59" fmla="*/ 1062000 w 2520000"/>
                              <a:gd name="connsiteY59" fmla="*/ 54150 h 1448990"/>
                              <a:gd name="connsiteX60" fmla="*/ 1080000 w 2520000"/>
                              <a:gd name="connsiteY60" fmla="*/ 30209 h 1448990"/>
                              <a:gd name="connsiteX61" fmla="*/ 1098000 w 2520000"/>
                              <a:gd name="connsiteY61" fmla="*/ 14063 h 1448990"/>
                              <a:gd name="connsiteX62" fmla="*/ 1116000 w 2520000"/>
                              <a:gd name="connsiteY62" fmla="*/ 4495 h 1448990"/>
                              <a:gd name="connsiteX63" fmla="*/ 1134000 w 2520000"/>
                              <a:gd name="connsiteY63" fmla="*/ 369 h 1448990"/>
                              <a:gd name="connsiteX64" fmla="*/ 1152000 w 2520000"/>
                              <a:gd name="connsiteY64" fmla="*/ 665 h 1448990"/>
                              <a:gd name="connsiteX65" fmla="*/ 1170000 w 2520000"/>
                              <a:gd name="connsiteY65" fmla="*/ 4495 h 1448990"/>
                              <a:gd name="connsiteX66" fmla="*/ 1188000 w 2520000"/>
                              <a:gd name="connsiteY66" fmla="*/ 11100 h 1448990"/>
                              <a:gd name="connsiteX67" fmla="*/ 1206000 w 2520000"/>
                              <a:gd name="connsiteY67" fmla="*/ 19847 h 1448990"/>
                              <a:gd name="connsiteX68" fmla="*/ 1224000 w 2520000"/>
                              <a:gd name="connsiteY68" fmla="*/ 30209 h 1448990"/>
                              <a:gd name="connsiteX69" fmla="*/ 1242000 w 2520000"/>
                              <a:gd name="connsiteY69" fmla="*/ 41759 h 1448990"/>
                              <a:gd name="connsiteX70" fmla="*/ 1260000 w 2520000"/>
                              <a:gd name="connsiteY70" fmla="*/ 54150 h 1448990"/>
                              <a:gd name="connsiteX71" fmla="*/ 1278000 w 2520000"/>
                              <a:gd name="connsiteY71" fmla="*/ 67104 h 1448990"/>
                              <a:gd name="connsiteX72" fmla="*/ 1296000 w 2520000"/>
                              <a:gd name="connsiteY72" fmla="*/ 80399 h 1448990"/>
                              <a:gd name="connsiteX73" fmla="*/ 1314000 w 2520000"/>
                              <a:gd name="connsiteY73" fmla="*/ 93860 h 1448990"/>
                              <a:gd name="connsiteX74" fmla="*/ 1332000 w 2520000"/>
                              <a:gd name="connsiteY74" fmla="*/ 107352 h 1448990"/>
                              <a:gd name="connsiteX75" fmla="*/ 1350000 w 2520000"/>
                              <a:gd name="connsiteY75" fmla="*/ 120768 h 1448990"/>
                              <a:gd name="connsiteX76" fmla="*/ 1368000 w 2520000"/>
                              <a:gd name="connsiteY76" fmla="*/ 134028 h 1448990"/>
                              <a:gd name="connsiteX77" fmla="*/ 1386000 w 2520000"/>
                              <a:gd name="connsiteY77" fmla="*/ 147069 h 1448990"/>
                              <a:gd name="connsiteX78" fmla="*/ 1404000 w 2520000"/>
                              <a:gd name="connsiteY78" fmla="*/ 159848 h 1448990"/>
                              <a:gd name="connsiteX79" fmla="*/ 1422000 w 2520000"/>
                              <a:gd name="connsiteY79" fmla="*/ 172330 h 1448990"/>
                              <a:gd name="connsiteX80" fmla="*/ 1440000 w 2520000"/>
                              <a:gd name="connsiteY80" fmla="*/ 184495 h 1448990"/>
                              <a:gd name="connsiteX81" fmla="*/ 1458000 w 2520000"/>
                              <a:gd name="connsiteY81" fmla="*/ 196327 h 1448990"/>
                              <a:gd name="connsiteX82" fmla="*/ 1476000 w 2520000"/>
                              <a:gd name="connsiteY82" fmla="*/ 207817 h 1448990"/>
                              <a:gd name="connsiteX83" fmla="*/ 1494000 w 2520000"/>
                              <a:gd name="connsiteY83" fmla="*/ 218963 h 1448990"/>
                              <a:gd name="connsiteX84" fmla="*/ 1512000 w 2520000"/>
                              <a:gd name="connsiteY84" fmla="*/ 229764 h 1448990"/>
                              <a:gd name="connsiteX85" fmla="*/ 1530000 w 2520000"/>
                              <a:gd name="connsiteY85" fmla="*/ 240224 h 1448990"/>
                              <a:gd name="connsiteX86" fmla="*/ 1548000 w 2520000"/>
                              <a:gd name="connsiteY86" fmla="*/ 250349 h 1448990"/>
                              <a:gd name="connsiteX87" fmla="*/ 1566000 w 2520000"/>
                              <a:gd name="connsiteY87" fmla="*/ 260144 h 1448990"/>
                              <a:gd name="connsiteX88" fmla="*/ 1584000 w 2520000"/>
                              <a:gd name="connsiteY88" fmla="*/ 269618 h 1448990"/>
                              <a:gd name="connsiteX89" fmla="*/ 1602000 w 2520000"/>
                              <a:gd name="connsiteY89" fmla="*/ 278781 h 1448990"/>
                              <a:gd name="connsiteX90" fmla="*/ 1620000 w 2520000"/>
                              <a:gd name="connsiteY90" fmla="*/ 287641 h 1448990"/>
                              <a:gd name="connsiteX91" fmla="*/ 1638000 w 2520000"/>
                              <a:gd name="connsiteY91" fmla="*/ 296209 h 1448990"/>
                              <a:gd name="connsiteX92" fmla="*/ 1656000 w 2520000"/>
                              <a:gd name="connsiteY92" fmla="*/ 304495 h 1448990"/>
                              <a:gd name="connsiteX93" fmla="*/ 1674000 w 2520000"/>
                              <a:gd name="connsiteY93" fmla="*/ 312509 h 1448990"/>
                              <a:gd name="connsiteX94" fmla="*/ 1692000 w 2520000"/>
                              <a:gd name="connsiteY94" fmla="*/ 320261 h 1448990"/>
                              <a:gd name="connsiteX95" fmla="*/ 1710000 w 2520000"/>
                              <a:gd name="connsiteY95" fmla="*/ 327760 h 1448990"/>
                              <a:gd name="connsiteX96" fmla="*/ 1728000 w 2520000"/>
                              <a:gd name="connsiteY96" fmla="*/ 335018 h 1448990"/>
                              <a:gd name="connsiteX97" fmla="*/ 1746000 w 2520000"/>
                              <a:gd name="connsiteY97" fmla="*/ 342042 h 1448990"/>
                              <a:gd name="connsiteX98" fmla="*/ 1764000 w 2520000"/>
                              <a:gd name="connsiteY98" fmla="*/ 348843 h 1448990"/>
                              <a:gd name="connsiteX99" fmla="*/ 1782000 w 2520000"/>
                              <a:gd name="connsiteY99" fmla="*/ 355429 h 1448990"/>
                              <a:gd name="connsiteX100" fmla="*/ 1800000 w 2520000"/>
                              <a:gd name="connsiteY100" fmla="*/ 361808 h 1448990"/>
                              <a:gd name="connsiteX101" fmla="*/ 1818000 w 2520000"/>
                              <a:gd name="connsiteY101" fmla="*/ 367990 h 1448990"/>
                              <a:gd name="connsiteX102" fmla="*/ 1836000 w 2520000"/>
                              <a:gd name="connsiteY102" fmla="*/ 373982 h 1448990"/>
                              <a:gd name="connsiteX103" fmla="*/ 1854000 w 2520000"/>
                              <a:gd name="connsiteY103" fmla="*/ 379791 h 1448990"/>
                              <a:gd name="connsiteX104" fmla="*/ 1872000 w 2520000"/>
                              <a:gd name="connsiteY104" fmla="*/ 385425 h 1448990"/>
                              <a:gd name="connsiteX105" fmla="*/ 1890000 w 2520000"/>
                              <a:gd name="connsiteY105" fmla="*/ 390891 h 1448990"/>
                              <a:gd name="connsiteX106" fmla="*/ 1908000 w 2520000"/>
                              <a:gd name="connsiteY106" fmla="*/ 396196 h 1448990"/>
                              <a:gd name="connsiteX107" fmla="*/ 1926000 w 2520000"/>
                              <a:gd name="connsiteY107" fmla="*/ 401345 h 1448990"/>
                              <a:gd name="connsiteX108" fmla="*/ 1944000 w 2520000"/>
                              <a:gd name="connsiteY108" fmla="*/ 406346 h 1448990"/>
                              <a:gd name="connsiteX109" fmla="*/ 1962000 w 2520000"/>
                              <a:gd name="connsiteY109" fmla="*/ 411204 h 1448990"/>
                              <a:gd name="connsiteX110" fmla="*/ 1980000 w 2520000"/>
                              <a:gd name="connsiteY110" fmla="*/ 415923 h 1448990"/>
                              <a:gd name="connsiteX111" fmla="*/ 1998000 w 2520000"/>
                              <a:gd name="connsiteY111" fmla="*/ 420512 h 1448990"/>
                              <a:gd name="connsiteX112" fmla="*/ 2016000 w 2520000"/>
                              <a:gd name="connsiteY112" fmla="*/ 424972 h 1448990"/>
                              <a:gd name="connsiteX113" fmla="*/ 2034000 w 2520000"/>
                              <a:gd name="connsiteY113" fmla="*/ 429311 h 1448990"/>
                              <a:gd name="connsiteX114" fmla="*/ 2052000 w 2520000"/>
                              <a:gd name="connsiteY114" fmla="*/ 433531 h 1448990"/>
                              <a:gd name="connsiteX115" fmla="*/ 2070000 w 2520000"/>
                              <a:gd name="connsiteY115" fmla="*/ 437639 h 1448990"/>
                              <a:gd name="connsiteX116" fmla="*/ 2088000 w 2520000"/>
                              <a:gd name="connsiteY116" fmla="*/ 441638 h 1448990"/>
                              <a:gd name="connsiteX117" fmla="*/ 2106000 w 2520000"/>
                              <a:gd name="connsiteY117" fmla="*/ 445532 h 1448990"/>
                              <a:gd name="connsiteX118" fmla="*/ 2124000 w 2520000"/>
                              <a:gd name="connsiteY118" fmla="*/ 449324 h 1448990"/>
                              <a:gd name="connsiteX119" fmla="*/ 2142000 w 2520000"/>
                              <a:gd name="connsiteY119" fmla="*/ 453020 h 1448990"/>
                              <a:gd name="connsiteX120" fmla="*/ 2160000 w 2520000"/>
                              <a:gd name="connsiteY120" fmla="*/ 456621 h 1448990"/>
                              <a:gd name="connsiteX121" fmla="*/ 2178000 w 2520000"/>
                              <a:gd name="connsiteY121" fmla="*/ 460132 h 1448990"/>
                              <a:gd name="connsiteX122" fmla="*/ 2196000 w 2520000"/>
                              <a:gd name="connsiteY122" fmla="*/ 463555 h 1448990"/>
                              <a:gd name="connsiteX123" fmla="*/ 2214000 w 2520000"/>
                              <a:gd name="connsiteY123" fmla="*/ 466895 h 1448990"/>
                              <a:gd name="connsiteX124" fmla="*/ 2232000 w 2520000"/>
                              <a:gd name="connsiteY124" fmla="*/ 470153 h 1448990"/>
                              <a:gd name="connsiteX125" fmla="*/ 2250000 w 2520000"/>
                              <a:gd name="connsiteY125" fmla="*/ 473332 h 1448990"/>
                              <a:gd name="connsiteX126" fmla="*/ 2268000 w 2520000"/>
                              <a:gd name="connsiteY126" fmla="*/ 476436 h 1448990"/>
                              <a:gd name="connsiteX127" fmla="*/ 2286000 w 2520000"/>
                              <a:gd name="connsiteY127" fmla="*/ 479466 h 1448990"/>
                              <a:gd name="connsiteX128" fmla="*/ 2304001 w 2520000"/>
                              <a:gd name="connsiteY128" fmla="*/ 482426 h 1448990"/>
                              <a:gd name="connsiteX129" fmla="*/ 2322000 w 2520000"/>
                              <a:gd name="connsiteY129" fmla="*/ 485317 h 1448990"/>
                              <a:gd name="connsiteX130" fmla="*/ 2340000 w 2520000"/>
                              <a:gd name="connsiteY130" fmla="*/ 488142 h 1448990"/>
                              <a:gd name="connsiteX131" fmla="*/ 2358000 w 2520000"/>
                              <a:gd name="connsiteY131" fmla="*/ 490903 h 1448990"/>
                              <a:gd name="connsiteX132" fmla="*/ 2376000 w 2520000"/>
                              <a:gd name="connsiteY132" fmla="*/ 493603 h 1448990"/>
                              <a:gd name="connsiteX133" fmla="*/ 2394000 w 2520000"/>
                              <a:gd name="connsiteY133" fmla="*/ 496242 h 1448990"/>
                              <a:gd name="connsiteX134" fmla="*/ 2412000 w 2520000"/>
                              <a:gd name="connsiteY134" fmla="*/ 498823 h 1448990"/>
                              <a:gd name="connsiteX135" fmla="*/ 2430001 w 2520000"/>
                              <a:gd name="connsiteY135" fmla="*/ 501348 h 1448990"/>
                              <a:gd name="connsiteX136" fmla="*/ 2448000 w 2520000"/>
                              <a:gd name="connsiteY136" fmla="*/ 503819 h 1448990"/>
                              <a:gd name="connsiteX137" fmla="*/ 2466000 w 2520000"/>
                              <a:gd name="connsiteY137" fmla="*/ 506237 h 1448990"/>
                              <a:gd name="connsiteX138" fmla="*/ 2484000 w 2520000"/>
                              <a:gd name="connsiteY138" fmla="*/ 508604 h 1448990"/>
                              <a:gd name="connsiteX139" fmla="*/ 2502000 w 2520000"/>
                              <a:gd name="connsiteY139" fmla="*/ 510921 h 1448990"/>
                              <a:gd name="connsiteX140" fmla="*/ 2520000 w 2520000"/>
                              <a:gd name="connsiteY140" fmla="*/ 513190 h 144899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</a:cxnLst>
                            <a:rect l="l" t="t" r="r" b="b"/>
                            <a:pathLst>
                              <a:path w="2520000" h="1448990">
                                <a:moveTo>
                                  <a:pt x="0" y="1087182"/>
                                </a:moveTo>
                                <a:lnTo>
                                  <a:pt x="18000" y="1093561"/>
                                </a:lnTo>
                                <a:lnTo>
                                  <a:pt x="36000" y="1100147"/>
                                </a:lnTo>
                                <a:lnTo>
                                  <a:pt x="54000" y="1106948"/>
                                </a:lnTo>
                                <a:lnTo>
                                  <a:pt x="72000" y="1113972"/>
                                </a:lnTo>
                                <a:lnTo>
                                  <a:pt x="90000" y="1121230"/>
                                </a:lnTo>
                                <a:lnTo>
                                  <a:pt x="108000" y="1128729"/>
                                </a:lnTo>
                                <a:lnTo>
                                  <a:pt x="126000" y="1136481"/>
                                </a:lnTo>
                                <a:lnTo>
                                  <a:pt x="144000" y="1144495"/>
                                </a:lnTo>
                                <a:lnTo>
                                  <a:pt x="162000" y="1152781"/>
                                </a:lnTo>
                                <a:lnTo>
                                  <a:pt x="180000" y="1161349"/>
                                </a:lnTo>
                                <a:lnTo>
                                  <a:pt x="198000" y="1170209"/>
                                </a:lnTo>
                                <a:lnTo>
                                  <a:pt x="216000" y="1179372"/>
                                </a:lnTo>
                                <a:lnTo>
                                  <a:pt x="234000" y="1188846"/>
                                </a:lnTo>
                                <a:lnTo>
                                  <a:pt x="252000" y="1198641"/>
                                </a:lnTo>
                                <a:lnTo>
                                  <a:pt x="270000" y="1208765"/>
                                </a:lnTo>
                                <a:lnTo>
                                  <a:pt x="288000" y="1219226"/>
                                </a:lnTo>
                                <a:lnTo>
                                  <a:pt x="306000" y="1230027"/>
                                </a:lnTo>
                                <a:lnTo>
                                  <a:pt x="324000" y="1241173"/>
                                </a:lnTo>
                                <a:lnTo>
                                  <a:pt x="342000" y="1252663"/>
                                </a:lnTo>
                                <a:lnTo>
                                  <a:pt x="360000" y="1264495"/>
                                </a:lnTo>
                                <a:lnTo>
                                  <a:pt x="378000" y="1276659"/>
                                </a:lnTo>
                                <a:lnTo>
                                  <a:pt x="396000" y="1289142"/>
                                </a:lnTo>
                                <a:lnTo>
                                  <a:pt x="414000" y="1301921"/>
                                </a:lnTo>
                                <a:lnTo>
                                  <a:pt x="432000" y="1314962"/>
                                </a:lnTo>
                                <a:lnTo>
                                  <a:pt x="450000" y="1328222"/>
                                </a:lnTo>
                                <a:lnTo>
                                  <a:pt x="468000" y="1341638"/>
                                </a:lnTo>
                                <a:lnTo>
                                  <a:pt x="486000" y="1355130"/>
                                </a:lnTo>
                                <a:lnTo>
                                  <a:pt x="504000" y="1368591"/>
                                </a:lnTo>
                                <a:lnTo>
                                  <a:pt x="522000" y="1381886"/>
                                </a:lnTo>
                                <a:lnTo>
                                  <a:pt x="540000" y="1394840"/>
                                </a:lnTo>
                                <a:cubicBezTo>
                                  <a:pt x="546000" y="1399064"/>
                                  <a:pt x="552000" y="1403240"/>
                                  <a:pt x="558000" y="1407230"/>
                                </a:cubicBezTo>
                                <a:cubicBezTo>
                                  <a:pt x="564000" y="1411220"/>
                                  <a:pt x="570000" y="1415129"/>
                                  <a:pt x="576000" y="1418781"/>
                                </a:cubicBezTo>
                                <a:cubicBezTo>
                                  <a:pt x="582000" y="1422433"/>
                                  <a:pt x="588000" y="1425958"/>
                                  <a:pt x="594000" y="1429143"/>
                                </a:cubicBezTo>
                                <a:cubicBezTo>
                                  <a:pt x="600000" y="1432328"/>
                                  <a:pt x="606000" y="1435330"/>
                                  <a:pt x="612000" y="1437889"/>
                                </a:cubicBezTo>
                                <a:cubicBezTo>
                                  <a:pt x="618000" y="1440448"/>
                                  <a:pt x="624000" y="1442756"/>
                                  <a:pt x="630000" y="1444495"/>
                                </a:cubicBezTo>
                                <a:cubicBezTo>
                                  <a:pt x="636000" y="1446234"/>
                                  <a:pt x="642000" y="1447637"/>
                                  <a:pt x="648000" y="1448325"/>
                                </a:cubicBezTo>
                                <a:cubicBezTo>
                                  <a:pt x="654000" y="1449013"/>
                                  <a:pt x="660000" y="1449259"/>
                                  <a:pt x="666000" y="1448621"/>
                                </a:cubicBezTo>
                                <a:cubicBezTo>
                                  <a:pt x="672000" y="1447983"/>
                                  <a:pt x="678000" y="1446777"/>
                                  <a:pt x="684000" y="1444495"/>
                                </a:cubicBezTo>
                                <a:cubicBezTo>
                                  <a:pt x="690000" y="1442213"/>
                                  <a:pt x="696000" y="1439213"/>
                                  <a:pt x="702000" y="1434927"/>
                                </a:cubicBezTo>
                                <a:cubicBezTo>
                                  <a:pt x="708000" y="1430641"/>
                                  <a:pt x="714000" y="1425462"/>
                                  <a:pt x="720000" y="1418781"/>
                                </a:cubicBezTo>
                                <a:cubicBezTo>
                                  <a:pt x="726000" y="1412100"/>
                                  <a:pt x="732000" y="1404325"/>
                                  <a:pt x="738000" y="1394840"/>
                                </a:cubicBezTo>
                                <a:cubicBezTo>
                                  <a:pt x="744000" y="1385355"/>
                                  <a:pt x="750000" y="1374557"/>
                                  <a:pt x="756000" y="1361872"/>
                                </a:cubicBezTo>
                                <a:cubicBezTo>
                                  <a:pt x="762000" y="1349187"/>
                                  <a:pt x="768000" y="1334960"/>
                                  <a:pt x="774000" y="1318731"/>
                                </a:cubicBezTo>
                                <a:cubicBezTo>
                                  <a:pt x="780000" y="1302502"/>
                                  <a:pt x="786000" y="1284510"/>
                                  <a:pt x="792000" y="1264495"/>
                                </a:cubicBezTo>
                                <a:cubicBezTo>
                                  <a:pt x="798000" y="1244480"/>
                                  <a:pt x="804000" y="1222518"/>
                                  <a:pt x="810000" y="1198641"/>
                                </a:cubicBezTo>
                                <a:cubicBezTo>
                                  <a:pt x="816000" y="1174764"/>
                                  <a:pt x="822000" y="1148826"/>
                                  <a:pt x="828000" y="1121230"/>
                                </a:cubicBezTo>
                                <a:cubicBezTo>
                                  <a:pt x="834000" y="1093634"/>
                                  <a:pt x="840000" y="1063971"/>
                                  <a:pt x="846000" y="1033066"/>
                                </a:cubicBezTo>
                                <a:cubicBezTo>
                                  <a:pt x="852000" y="1002161"/>
                                  <a:pt x="858000" y="969327"/>
                                  <a:pt x="864000" y="935799"/>
                                </a:cubicBezTo>
                                <a:cubicBezTo>
                                  <a:pt x="870000" y="902271"/>
                                  <a:pt x="876000" y="867115"/>
                                  <a:pt x="882000" y="831898"/>
                                </a:cubicBezTo>
                                <a:cubicBezTo>
                                  <a:pt x="888000" y="796681"/>
                                  <a:pt x="894000" y="760296"/>
                                  <a:pt x="900000" y="724495"/>
                                </a:cubicBezTo>
                                <a:cubicBezTo>
                                  <a:pt x="906000" y="688694"/>
                                  <a:pt x="912000" y="652310"/>
                                  <a:pt x="918000" y="617092"/>
                                </a:cubicBezTo>
                                <a:cubicBezTo>
                                  <a:pt x="924000" y="581874"/>
                                  <a:pt x="930000" y="546718"/>
                                  <a:pt x="936000" y="513190"/>
                                </a:cubicBezTo>
                                <a:cubicBezTo>
                                  <a:pt x="942000" y="479662"/>
                                  <a:pt x="948000" y="446828"/>
                                  <a:pt x="954000" y="415923"/>
                                </a:cubicBezTo>
                                <a:cubicBezTo>
                                  <a:pt x="960000" y="385018"/>
                                  <a:pt x="966000" y="355356"/>
                                  <a:pt x="972000" y="327760"/>
                                </a:cubicBezTo>
                                <a:cubicBezTo>
                                  <a:pt x="978000" y="300164"/>
                                  <a:pt x="984000" y="274226"/>
                                  <a:pt x="990000" y="250349"/>
                                </a:cubicBezTo>
                                <a:cubicBezTo>
                                  <a:pt x="996000" y="226472"/>
                                  <a:pt x="1002000" y="204510"/>
                                  <a:pt x="1008000" y="184495"/>
                                </a:cubicBezTo>
                                <a:cubicBezTo>
                                  <a:pt x="1014000" y="164480"/>
                                  <a:pt x="1020000" y="146488"/>
                                  <a:pt x="1026000" y="130259"/>
                                </a:cubicBezTo>
                                <a:cubicBezTo>
                                  <a:pt x="1032000" y="114030"/>
                                  <a:pt x="1038000" y="99803"/>
                                  <a:pt x="1044000" y="87118"/>
                                </a:cubicBezTo>
                                <a:cubicBezTo>
                                  <a:pt x="1050000" y="74433"/>
                                  <a:pt x="1056000" y="63635"/>
                                  <a:pt x="1062000" y="54150"/>
                                </a:cubicBezTo>
                                <a:cubicBezTo>
                                  <a:pt x="1068000" y="44665"/>
                                  <a:pt x="1074000" y="36890"/>
                                  <a:pt x="1080000" y="30209"/>
                                </a:cubicBezTo>
                                <a:cubicBezTo>
                                  <a:pt x="1086000" y="23528"/>
                                  <a:pt x="1092000" y="18349"/>
                                  <a:pt x="1098000" y="14063"/>
                                </a:cubicBezTo>
                                <a:cubicBezTo>
                                  <a:pt x="1104000" y="9777"/>
                                  <a:pt x="1110000" y="6777"/>
                                  <a:pt x="1116000" y="4495"/>
                                </a:cubicBezTo>
                                <a:cubicBezTo>
                                  <a:pt x="1122000" y="2213"/>
                                  <a:pt x="1128000" y="1007"/>
                                  <a:pt x="1134000" y="369"/>
                                </a:cubicBezTo>
                                <a:cubicBezTo>
                                  <a:pt x="1140000" y="-269"/>
                                  <a:pt x="1146000" y="-23"/>
                                  <a:pt x="1152000" y="665"/>
                                </a:cubicBezTo>
                                <a:cubicBezTo>
                                  <a:pt x="1158000" y="1353"/>
                                  <a:pt x="1164000" y="2756"/>
                                  <a:pt x="1170000" y="4495"/>
                                </a:cubicBezTo>
                                <a:cubicBezTo>
                                  <a:pt x="1176000" y="6234"/>
                                  <a:pt x="1182000" y="8541"/>
                                  <a:pt x="1188000" y="11100"/>
                                </a:cubicBezTo>
                                <a:cubicBezTo>
                                  <a:pt x="1194000" y="13659"/>
                                  <a:pt x="1200000" y="16662"/>
                                  <a:pt x="1206000" y="19847"/>
                                </a:cubicBezTo>
                                <a:cubicBezTo>
                                  <a:pt x="1212000" y="23032"/>
                                  <a:pt x="1218000" y="26557"/>
                                  <a:pt x="1224000" y="30209"/>
                                </a:cubicBezTo>
                                <a:cubicBezTo>
                                  <a:pt x="1230000" y="33861"/>
                                  <a:pt x="1236000" y="37769"/>
                                  <a:pt x="1242000" y="41759"/>
                                </a:cubicBezTo>
                                <a:cubicBezTo>
                                  <a:pt x="1248000" y="45749"/>
                                  <a:pt x="1254000" y="49926"/>
                                  <a:pt x="1260000" y="54150"/>
                                </a:cubicBezTo>
                                <a:cubicBezTo>
                                  <a:pt x="1266000" y="58374"/>
                                  <a:pt x="1272000" y="62729"/>
                                  <a:pt x="1278000" y="67104"/>
                                </a:cubicBezTo>
                                <a:lnTo>
                                  <a:pt x="1296000" y="80399"/>
                                </a:lnTo>
                                <a:lnTo>
                                  <a:pt x="1314000" y="93860"/>
                                </a:lnTo>
                                <a:lnTo>
                                  <a:pt x="1332000" y="107352"/>
                                </a:lnTo>
                                <a:lnTo>
                                  <a:pt x="1350000" y="120768"/>
                                </a:lnTo>
                                <a:lnTo>
                                  <a:pt x="1368000" y="134028"/>
                                </a:lnTo>
                                <a:lnTo>
                                  <a:pt x="1386000" y="147069"/>
                                </a:lnTo>
                                <a:lnTo>
                                  <a:pt x="1404000" y="159848"/>
                                </a:lnTo>
                                <a:lnTo>
                                  <a:pt x="1422000" y="172330"/>
                                </a:lnTo>
                                <a:lnTo>
                                  <a:pt x="1440000" y="184495"/>
                                </a:lnTo>
                                <a:lnTo>
                                  <a:pt x="1458000" y="196327"/>
                                </a:lnTo>
                                <a:lnTo>
                                  <a:pt x="1476000" y="207817"/>
                                </a:lnTo>
                                <a:lnTo>
                                  <a:pt x="1494000" y="218963"/>
                                </a:lnTo>
                                <a:lnTo>
                                  <a:pt x="1512000" y="229764"/>
                                </a:lnTo>
                                <a:lnTo>
                                  <a:pt x="1530000" y="240224"/>
                                </a:lnTo>
                                <a:lnTo>
                                  <a:pt x="1548000" y="250349"/>
                                </a:lnTo>
                                <a:lnTo>
                                  <a:pt x="1566000" y="260144"/>
                                </a:lnTo>
                                <a:lnTo>
                                  <a:pt x="1584000" y="269618"/>
                                </a:lnTo>
                                <a:lnTo>
                                  <a:pt x="1602000" y="278781"/>
                                </a:lnTo>
                                <a:lnTo>
                                  <a:pt x="1620000" y="287641"/>
                                </a:lnTo>
                                <a:lnTo>
                                  <a:pt x="1638000" y="296209"/>
                                </a:lnTo>
                                <a:lnTo>
                                  <a:pt x="1656000" y="304495"/>
                                </a:lnTo>
                                <a:lnTo>
                                  <a:pt x="1674000" y="312509"/>
                                </a:lnTo>
                                <a:lnTo>
                                  <a:pt x="1692000" y="320261"/>
                                </a:lnTo>
                                <a:lnTo>
                                  <a:pt x="1710000" y="327760"/>
                                </a:lnTo>
                                <a:lnTo>
                                  <a:pt x="1728000" y="335018"/>
                                </a:lnTo>
                                <a:lnTo>
                                  <a:pt x="1746000" y="342042"/>
                                </a:lnTo>
                                <a:lnTo>
                                  <a:pt x="1764000" y="348843"/>
                                </a:lnTo>
                                <a:lnTo>
                                  <a:pt x="1782000" y="355429"/>
                                </a:lnTo>
                                <a:lnTo>
                                  <a:pt x="1800000" y="361808"/>
                                </a:lnTo>
                                <a:lnTo>
                                  <a:pt x="1818000" y="367990"/>
                                </a:lnTo>
                                <a:lnTo>
                                  <a:pt x="1836000" y="373982"/>
                                </a:lnTo>
                                <a:lnTo>
                                  <a:pt x="1854000" y="379791"/>
                                </a:lnTo>
                                <a:lnTo>
                                  <a:pt x="1872000" y="385425"/>
                                </a:lnTo>
                                <a:lnTo>
                                  <a:pt x="1890000" y="390891"/>
                                </a:lnTo>
                                <a:lnTo>
                                  <a:pt x="1908000" y="396196"/>
                                </a:lnTo>
                                <a:lnTo>
                                  <a:pt x="1926000" y="401345"/>
                                </a:lnTo>
                                <a:lnTo>
                                  <a:pt x="1944000" y="406346"/>
                                </a:lnTo>
                                <a:lnTo>
                                  <a:pt x="1962000" y="411204"/>
                                </a:lnTo>
                                <a:lnTo>
                                  <a:pt x="1980000" y="415923"/>
                                </a:lnTo>
                                <a:lnTo>
                                  <a:pt x="1998000" y="420512"/>
                                </a:lnTo>
                                <a:lnTo>
                                  <a:pt x="2016000" y="424972"/>
                                </a:lnTo>
                                <a:lnTo>
                                  <a:pt x="2034000" y="429311"/>
                                </a:lnTo>
                                <a:lnTo>
                                  <a:pt x="2052000" y="433531"/>
                                </a:lnTo>
                                <a:lnTo>
                                  <a:pt x="2070000" y="437639"/>
                                </a:lnTo>
                                <a:lnTo>
                                  <a:pt x="2088000" y="441638"/>
                                </a:lnTo>
                                <a:lnTo>
                                  <a:pt x="2106000" y="445532"/>
                                </a:lnTo>
                                <a:lnTo>
                                  <a:pt x="2124000" y="449324"/>
                                </a:lnTo>
                                <a:lnTo>
                                  <a:pt x="2142000" y="453020"/>
                                </a:lnTo>
                                <a:lnTo>
                                  <a:pt x="2160000" y="456621"/>
                                </a:lnTo>
                                <a:lnTo>
                                  <a:pt x="2178000" y="460132"/>
                                </a:lnTo>
                                <a:lnTo>
                                  <a:pt x="2196000" y="463555"/>
                                </a:lnTo>
                                <a:lnTo>
                                  <a:pt x="2214000" y="466895"/>
                                </a:lnTo>
                                <a:lnTo>
                                  <a:pt x="2232000" y="470153"/>
                                </a:lnTo>
                                <a:lnTo>
                                  <a:pt x="2250000" y="473332"/>
                                </a:lnTo>
                                <a:lnTo>
                                  <a:pt x="2268000" y="476436"/>
                                </a:lnTo>
                                <a:lnTo>
                                  <a:pt x="2286000" y="479466"/>
                                </a:lnTo>
                                <a:lnTo>
                                  <a:pt x="2304001" y="482426"/>
                                </a:lnTo>
                                <a:lnTo>
                                  <a:pt x="2322000" y="485317"/>
                                </a:lnTo>
                                <a:lnTo>
                                  <a:pt x="2340000" y="488142"/>
                                </a:lnTo>
                                <a:lnTo>
                                  <a:pt x="2358000" y="490903"/>
                                </a:lnTo>
                                <a:lnTo>
                                  <a:pt x="2376000" y="493603"/>
                                </a:lnTo>
                                <a:lnTo>
                                  <a:pt x="2394000" y="496242"/>
                                </a:lnTo>
                                <a:lnTo>
                                  <a:pt x="2412000" y="498823"/>
                                </a:lnTo>
                                <a:lnTo>
                                  <a:pt x="2430001" y="501348"/>
                                </a:lnTo>
                                <a:lnTo>
                                  <a:pt x="2448000" y="503819"/>
                                </a:lnTo>
                                <a:lnTo>
                                  <a:pt x="2466000" y="506237"/>
                                </a:lnTo>
                                <a:lnTo>
                                  <a:pt x="2484000" y="508604"/>
                                </a:lnTo>
                                <a:lnTo>
                                  <a:pt x="2502000" y="510921"/>
                                </a:lnTo>
                                <a:lnTo>
                                  <a:pt x="2520000" y="513190"/>
                                </a:lnTo>
                              </a:path>
                            </a:pathLst>
                          </a:custGeom>
                          <a:noFill/>
                          <a:ln>
                            <a:solidFill>
                              <a:srgbClr val="000000"/>
                            </a:solidFill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 flipV="1">
                            <a:off x="1143000" y="444500"/>
                            <a:ext cx="0" cy="72448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/>
                        <wps:spPr>
                          <a:xfrm flipV="1">
                            <a:off x="1771650" y="800100"/>
                            <a:ext cx="0" cy="37299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965200" y="107950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8B893B" w14:textId="77777777" w:rsidR="00FE7083" w:rsidRPr="00385B03" w:rsidRDefault="002B5087" w:rsidP="00FE7083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</w:rPr>
                                        <m:t>5</m:t>
                                      </m:r>
                                    </m:e>
                                  </m:rad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1593850" y="107950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1C5229" w14:textId="77777777" w:rsidR="00FE7083" w:rsidRPr="00385B03" w:rsidRDefault="00FE7083" w:rsidP="00FE7083">
                              <w:pPr>
                                <w:pStyle w:val="NoSpacing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q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25B888" id="Group 7" o:spid="_x0000_s1035" style="position:absolute;margin-left:0;margin-top:0;width:219.7pt;height:163.3pt;z-index:251668480;mso-position-horizontal:center;mso-width-relative:margin;mso-height-relative:margin" coordsize="27920,20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">
                <v:shape id="Freeform: Shape 8" o:spid="_x0000_s1036" style="position:absolute;left:11430;top:4445;width:6300;height:7244;visibility:visible;mso-wrap-style:square;v-text-anchor:top" coordsize="630001,724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" path="m,724486l,,18000,1809,36000,6833r18000,7532l72000,23815,90000,34699r18000,11924l126000,59269r18000,13113l162000,85763r18000,13488l198000,112724r18000,13362l234000,139264r18000,12941l270000,164869r18000,12357l306000,189259r18000,11696l342000,212308r18000,11008l378000,233980r18000,10325l414000,254297r18000,9665l450000,273311r18000,9040l486000,291094r18000,8454l522000,307723r18000,7908l558000,323281r18000,7402l594000,337846r18000,6934l630000,351494r,372992l,724486xe" fillcolor="#bfbfbf [2412]" stroked="f" strokeweight="1pt">
                  <v:stroke joinstyle="miter"/>
                  <v:path arrowok="t" textboxrect="0,0,630001,724487"/>
                </v:shape>
                <v:line id="Straight Connector 14" o:spid="_x0000_s1037" style="position:absolute;visibility:visible;mso-wrap-style:square" from="0,11684" to="25200,116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" strokeweight=".5pt">
                  <v:stroke startarrow="block" startarrowwidth="narrow" startarrowlength="short" endarrow="block" endarrowwidth="narrow" endarrowlength="short" joinstyle="miter"/>
                </v:line>
                <v:line id="Straight Connector 15" o:spid="_x0000_s1038" style="position:absolute;flip:y;visibility:visible;mso-wrap-style:square" from="9017,2730" to="9017,20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" strokeweight=".5pt">
                  <v:stroke startarrow="block" startarrowwidth="narrow" startarrowlength="short" endarrow="block" endarrowwidth="narrow" endarrowlength="short" joinstyle="miter"/>
                </v:line>
                <v:oval id="Oval 16" o:spid="_x0000_s1039" style="position:absolute;left:8636;top:1136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" filled="f">
                  <v:stroke joinstyle="miter"/>
                </v:oval>
                <v:shape id="Text Box 17" o:spid="_x0000_s1040" type="#_x0000_t202" style="position:absolute;left:24320;top:9906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" filled="f" stroked="f" strokeweight=".5pt">
                  <v:textbox>
                    <w:txbxContent>
                      <w:p w14:paraId="1A3578FC" w14:textId="77777777" w:rsidR="00FE7083" w:rsidRPr="006E214B" w:rsidRDefault="00FE7083" w:rsidP="00FE7083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8" o:spid="_x0000_s1041" type="#_x0000_t202" style="position:absolute;left:7239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" filled="f" stroked="f" strokeweight=".5pt">
                  <v:textbox>
                    <w:txbxContent>
                      <w:p w14:paraId="106F2282" w14:textId="77777777" w:rsidR="00FE7083" w:rsidRPr="006E214B" w:rsidRDefault="00FE7083" w:rsidP="00FE7083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y</m:t>
                            </m:r>
                          </m:oMath>
                        </m:oMathPara>
                      </w:p>
                    </w:txbxContent>
                  </v:textbox>
                </v:shape>
                <v:shape id="Freeform: Shape 19" o:spid="_x0000_s1042" style="position:absolute;top:4441;width:25200;height:14490;visibility:visible;mso-wrap-style:square;v-text-anchor:top" coordsize="2520000,1448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" path="m,1087182r18000,6379l36000,1100147r18000,6801l72000,1113972r18000,7258l108000,1128729r18000,7752l144000,1144495r18000,8286l180000,1161349r18000,8860l216000,1179372r18000,9474l252000,1198641r18000,10124l288000,1219226r18000,10801l324000,1241173r18000,11490l360000,1264495r18000,12164l396000,1289142r18000,12779l432000,1314962r18000,13260l468000,1341638r18000,13492l504000,1368591r18000,13295l540000,1394840v6000,4224,12000,8400,18000,12390c564000,1411220,570000,1415129,576000,1418781v6000,3652,12000,7177,18000,10362c600000,1432328,606000,1435330,612000,1437889v6000,2559,12000,4867,18000,6606c636000,1446234,642000,1447637,648000,1448325v6000,688,12000,934,18000,296c672000,1447983,678000,1446777,684000,1444495v6000,-2282,12000,-5282,18000,-9568c708000,1430641,714000,1425462,720000,1418781v6000,-6681,12000,-14456,18000,-23941c744000,1385355,750000,1374557,756000,1361872v6000,-12685,12000,-26912,18000,-43141c780000,1302502,786000,1284510,792000,1264495v6000,-20015,12000,-41977,18000,-65854c816000,1174764,822000,1148826,828000,1121230v6000,-27596,12000,-57259,18000,-88164c852000,1002161,858000,969327,864000,935799v6000,-33528,12000,-68684,18000,-103901c888000,796681,894000,760296,900000,724495v6000,-35801,12000,-72185,18000,-107403c924000,581874,930000,546718,936000,513190v6000,-33528,12000,-66362,18000,-97267c960000,385018,966000,355356,972000,327760v6000,-27596,12000,-53534,18000,-77411c996000,226472,1002000,204510,1008000,184495v6000,-20015,12000,-38007,18000,-54236c1032000,114030,1038000,99803,1044000,87118v6000,-12685,12000,-23483,18000,-32968c1068000,44665,1074000,36890,1080000,30209v6000,-6681,12000,-11860,18000,-16146c1104000,9777,1110000,6777,1116000,4495v6000,-2282,12000,-3488,18000,-4126c1140000,-269,1146000,-23,1152000,665v6000,688,12000,2091,18000,3830c1176000,6234,1182000,8541,1188000,11100v6000,2559,12000,5562,18000,8747c1212000,23032,1218000,26557,1224000,30209v6000,3652,12000,7560,18000,11550c1248000,45749,1254000,49926,1260000,54150v6000,4224,12000,8579,18000,12954l1296000,80399r18000,13461l1332000,107352r18000,13416l1368000,134028r18000,13041l1404000,159848r18000,12482l1440000,184495r18000,11832l1476000,207817r18000,11146l1512000,229764r18000,10460l1548000,250349r18000,9795l1584000,269618r18000,9163l1620000,287641r18000,8568l1656000,304495r18000,8014l1692000,320261r18000,7499l1728000,335018r18000,7024l1764000,348843r18000,6586l1800000,361808r18000,6182l1836000,373982r18000,5809l1872000,385425r18000,5466l1908000,396196r18000,5149l1944000,406346r18000,4858l1980000,415923r18000,4589l2016000,424972r18000,4339l2052000,433531r18000,4108l2088000,441638r18000,3894l2124000,449324r18000,3696l2160000,456621r18000,3511l2196000,463555r18000,3340l2232000,470153r18000,3179l2268000,476436r18000,3030l2304001,482426r17999,2891l2340000,488142r18000,2761l2376000,493603r18000,2639l2412000,498823r18001,2525l2448000,503819r18000,2418l2484000,508604r18000,2317l2520000,513190e" filled="f" strokeweight=".5pt">
                  <v:stroke startarrow="block" startarrowwidth="narrow" startarrowlength="short" endarrow="block" endarrowwidth="narrow" endarrowlength="short" joinstyle="miter"/>
                  <v:path arrowok="t" o:connecttype="custom" o:connectlocs="0,1087182;18000,1093561;36000,1100147;54000,1106948;72000,1113972;90000,1121230;108000,1128729;126000,1136481;144000,1144495;162000,1152781;180000,1161349;198000,1170209;216000,1179372;234000,1188846;252000,1198641;270000,1208765;288000,1219226;306000,1230027;324000,1241173;342000,1252663;360000,1264495;378000,1276659;396000,1289142;414000,1301921;432000,1314962;450000,1328222;468000,1341638;486000,1355130;504000,1368591;522000,1381886;540000,1394840;558000,1407230;576000,1418781;594000,1429143;612000,1437889;630000,1444495;648000,1448325;666000,1448621;684000,1444495;702000,1434927;720000,1418781;738000,1394840;756000,1361872;774000,1318731;792000,1264495;810000,1198641;828000,1121230;846000,1033066;864000,935799;882000,831898;900000,724495;918000,617092;936000,513190;954000,415923;972000,327760;990000,250349;1008000,184495;1026000,130259;1044000,87118;1062000,54150;1080000,30209;1098000,14063;1116000,4495;1134000,369;1152000,665;1170000,4495;1188000,11100;1206000,19847;1224000,30209;1242000,41759;1260000,54150;1278000,67104;1296000,80399;1314000,93860;1332000,107352;1350000,120768;1368000,134028;1386000,147069;1404000,159848;1422000,172330;1440000,184495;1458000,196327;1476000,207817;1494000,218963;1512000,229764;1530000,240224;1548000,250349;1566000,260144;1584000,269618;1602000,278781;1620000,287641;1638000,296209;1656000,304495;1674000,312509;1692000,320261;1710000,327760;1728000,335018;1746000,342042;1764000,348843;1782000,355429;1800000,361808;1818000,367990;1836000,373982;1854000,379791;1872000,385425;1890000,390891;1908000,396196;1926000,401345;1944000,406346;1962000,411204;1980000,415923;1998000,420512;2016000,424972;2034000,429311;2052000,433531;2070000,437639;2088000,441638;2106000,445532;2124000,449324;2142000,453020;2160000,456621;2178000,460132;2196000,463555;2214000,466895;2232000,470153;2250000,473332;2268000,476436;2286000,479466;2304001,482426;2322000,485317;2340000,488142;2358000,490903;2376000,493603;2394000,496242;2412000,498823;2430001,501348;2448000,503819;2466000,506237;2484000,508604;2502000,510921;2520000,5131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line id="Straight Connector 20" o:spid="_x0000_s1043" style="position:absolute;flip:y;visibility:visible;mso-wrap-style:square" from="11430,4445" to="11430,116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" strokeweight=".5pt">
                  <v:stroke joinstyle="miter"/>
                </v:line>
                <v:line id="Straight Connector 21" o:spid="_x0000_s1044" style="position:absolute;flip:y;visibility:visible;mso-wrap-style:square" from="17716,8001" to="17716,11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" strokeweight=".5pt">
                  <v:stroke joinstyle="miter"/>
                </v:line>
                <v:shape id="Text Box 22" o:spid="_x0000_s1045" type="#_x0000_t202" style="position:absolute;left:9652;top:10795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" filled="f" stroked="f" strokeweight=".5pt">
                  <v:textbox>
                    <w:txbxContent>
                      <w:p w14:paraId="128B893B" w14:textId="77777777" w:rsidR="00FE7083" w:rsidRPr="00385B03" w:rsidRDefault="007C5347" w:rsidP="00FE7083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5</m:t>
                                </m:r>
                              </m:e>
                            </m:rad>
                          </m:oMath>
                        </m:oMathPara>
                      </w:p>
                    </w:txbxContent>
                  </v:textbox>
                </v:shape>
                <v:shape id="Text Box 23" o:spid="_x0000_s1046" type="#_x0000_t202" style="position:absolute;left:15938;top:10795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" filled="f" stroked="f" strokeweight=".5pt">
                  <v:textbox>
                    <w:txbxContent>
                      <w:p w14:paraId="0E1C5229" w14:textId="77777777" w:rsidR="00FE7083" w:rsidRPr="00385B03" w:rsidRDefault="00FE7083" w:rsidP="00FE7083">
                        <w:pPr>
                          <w:pStyle w:val="NoSpacing"/>
                          <w:jc w:val="center"/>
                          <w:rPr>
                            <w:sz w:val="20"/>
                            <w:szCs w:val="20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q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05BCA11B" w14:textId="38635C91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516A1813" w14:textId="77777777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FDD03B2" w14:textId="77777777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881F189" w14:textId="77777777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45BE256" w14:textId="77777777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8CBCBE5" w14:textId="77777777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482FE33B" w14:textId="6F34283A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118E1EA9" w14:textId="22EEA653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3791CB29" w14:textId="1B5C724E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D1D5B53" w14:textId="725F10E3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090B0299" w14:textId="11690B34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7C329B85" w14:textId="77777777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06EBD8B" w14:textId="77777777" w:rsidR="00EE17A0" w:rsidRDefault="00EE17A0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26D9E24B" w14:textId="317F41D8" w:rsidR="00805D07" w:rsidRDefault="00805D07" w:rsidP="0068606E">
      <w:pPr>
        <w:pStyle w:val="NoSpacing"/>
        <w:rPr>
          <w:rFonts w:ascii="Arial" w:hAnsi="Arial" w:cs="Arial"/>
          <w:sz w:val="20"/>
          <w:szCs w:val="20"/>
        </w:rPr>
      </w:pPr>
    </w:p>
    <w:p w14:paraId="6874A36B" w14:textId="7AF379A7" w:rsidR="00C44505" w:rsidRDefault="00C44505" w:rsidP="00C44505">
      <w:pPr>
        <w:pStyle w:val="NoSpacing"/>
        <w:numPr>
          <w:ilvl w:val="0"/>
          <w:numId w:val="2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shaded region is enclosed by the graph of </w:t>
      </w:r>
      <m:oMath>
        <m:r>
          <w:rPr>
            <w:rFonts w:ascii="Cambria Math" w:hAnsi="Cambria Math" w:cs="Arial"/>
            <w:sz w:val="20"/>
            <w:szCs w:val="20"/>
          </w:rPr>
          <m:t>f</m:t>
        </m:r>
      </m:oMath>
      <w:r w:rsidR="00A268D4">
        <w:rPr>
          <w:rFonts w:ascii="Arial" w:eastAsiaTheme="minorEastAsia" w:hAnsi="Arial" w:cs="Arial"/>
          <w:sz w:val="20"/>
          <w:szCs w:val="20"/>
        </w:rPr>
        <w:t xml:space="preserve">, the x-axis, and the lines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=</m:t>
        </m:r>
        <m:rad>
          <m:radPr>
            <m:degHide m:val="1"/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5</m:t>
            </m:r>
          </m:e>
        </m:rad>
      </m:oMath>
      <w:r w:rsidR="00A268D4">
        <w:rPr>
          <w:rFonts w:ascii="Arial" w:eastAsiaTheme="minorEastAsia" w:hAnsi="Arial" w:cs="Arial"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=q</m:t>
        </m:r>
      </m:oMath>
      <w:r w:rsidR="00A268D4">
        <w:rPr>
          <w:rFonts w:ascii="Arial" w:eastAsiaTheme="minorEastAsia" w:hAnsi="Arial" w:cs="Arial"/>
          <w:sz w:val="20"/>
          <w:szCs w:val="20"/>
        </w:rPr>
        <w:t xml:space="preserve">.  This region has an area of </w:t>
      </w:r>
      <m:oMath>
        <m:func>
          <m:func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Arial"/>
                <w:sz w:val="20"/>
                <w:szCs w:val="20"/>
              </w:rPr>
              <m:t>ln</m:t>
            </m:r>
          </m:fName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7</m:t>
            </m:r>
          </m:e>
        </m:func>
      </m:oMath>
      <w:r w:rsidR="00A268D4">
        <w:rPr>
          <w:rFonts w:ascii="Arial" w:eastAsiaTheme="minorEastAsia" w:hAnsi="Arial" w:cs="Arial"/>
          <w:sz w:val="20"/>
          <w:szCs w:val="20"/>
        </w:rPr>
        <w:t xml:space="preserve">.  Find the value of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q</m:t>
        </m:r>
      </m:oMath>
      <w:r w:rsidR="00A268D4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C44505" w14:paraId="6651FD71" w14:textId="77777777" w:rsidTr="008F6E97">
        <w:trPr>
          <w:trHeight w:hRule="exact" w:val="284"/>
        </w:trPr>
        <w:tc>
          <w:tcPr>
            <w:tcW w:w="283" w:type="dxa"/>
          </w:tcPr>
          <w:p w14:paraId="5DAE352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393D7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F77EC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6967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864F3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997C2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C73C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31849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74CC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0A08B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FC85A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A0549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D95D6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DFFAC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A4620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1D78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60AD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9BC2A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87A95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77F6D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45BBE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47257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74890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B928E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4216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63532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7AB38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44FA5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5727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601C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BFC79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59264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1E48A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55CB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24F70D0E" w14:textId="77777777" w:rsidTr="008F6E97">
        <w:trPr>
          <w:trHeight w:hRule="exact" w:val="284"/>
        </w:trPr>
        <w:tc>
          <w:tcPr>
            <w:tcW w:w="283" w:type="dxa"/>
          </w:tcPr>
          <w:p w14:paraId="213FD91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782B9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2DDAD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3205E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1A7DC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78DC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E834A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3917E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56D0F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9B315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C033B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BCE6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7A8C6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A1C3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97C6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B5DF5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5223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3E27C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8956D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428A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28664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7D8D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70C1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17D9F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1118F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F7A5D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197A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4388D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E6135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8021D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FAC1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98FC6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17579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888F8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505" w14:paraId="102CE1CB" w14:textId="77777777" w:rsidTr="008F6E97">
        <w:trPr>
          <w:trHeight w:hRule="exact" w:val="284"/>
        </w:trPr>
        <w:tc>
          <w:tcPr>
            <w:tcW w:w="283" w:type="dxa"/>
          </w:tcPr>
          <w:p w14:paraId="7274BDB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F751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5AE79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74551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1322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1D604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043FE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14DAF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0EFE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9F3C6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DD98C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3A13A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11E5C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AA09B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44AC3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90A7C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8174A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65121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3097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3FEF2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C696D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95909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D9E76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FF4E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B2ED2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40C39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C4A3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7784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DBE9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F48FC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3D7E1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1C2C3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D9730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1FAC9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505" w14:paraId="6B77CEF3" w14:textId="77777777" w:rsidTr="008F6E97">
        <w:trPr>
          <w:trHeight w:hRule="exact" w:val="284"/>
        </w:trPr>
        <w:tc>
          <w:tcPr>
            <w:tcW w:w="283" w:type="dxa"/>
          </w:tcPr>
          <w:p w14:paraId="24DEE06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54412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53B48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09C1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B024E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84548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ABE27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1BA8C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26A0F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96F2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2931B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64DC1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5C81C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EB68D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21C6C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30BB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7471E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41706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2B51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A866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3F79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E163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1775B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0C456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D02CF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97BF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F6496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A48D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78122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5C492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6FAD8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618CC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63967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907F7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505" w14:paraId="5DB62801" w14:textId="77777777" w:rsidTr="008F6E97">
        <w:trPr>
          <w:trHeight w:hRule="exact" w:val="284"/>
        </w:trPr>
        <w:tc>
          <w:tcPr>
            <w:tcW w:w="283" w:type="dxa"/>
          </w:tcPr>
          <w:p w14:paraId="6E4B39B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F2CC1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8BA23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DBAD8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9C72F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49CF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35B08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C10E5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10D4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6600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4F28E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E1653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F4981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7C860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2E66D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2B93E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D5EA4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8A363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F605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3064B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93A7C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8501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5512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82ED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3A0C3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F30AC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F1065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8D7BE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D7BC4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60300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1ED31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95A1D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6F098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CD580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505" w14:paraId="67AE2688" w14:textId="77777777" w:rsidTr="008F6E97">
        <w:trPr>
          <w:trHeight w:hRule="exact" w:val="284"/>
        </w:trPr>
        <w:tc>
          <w:tcPr>
            <w:tcW w:w="283" w:type="dxa"/>
          </w:tcPr>
          <w:p w14:paraId="3029A20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3AB7F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AF95F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199A9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4BAB7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FD67D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868A9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0702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5AFD6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B7461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08774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D4F55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447C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D2298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8F2B1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489B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40E1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2D75A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08483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71BD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46B1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0E071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33934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A5663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4FA6B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BADC8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AABCB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15E57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10AFD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35B78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CD636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6BE96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4B1C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844DE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505" w14:paraId="0775981E" w14:textId="77777777" w:rsidTr="008F6E97">
        <w:trPr>
          <w:trHeight w:hRule="exact" w:val="284"/>
        </w:trPr>
        <w:tc>
          <w:tcPr>
            <w:tcW w:w="283" w:type="dxa"/>
          </w:tcPr>
          <w:p w14:paraId="1F091A6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46C9F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BE0B4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C4604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DDBA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CFA1E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302C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E0FF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74CC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98294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5811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E5E41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CEC1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96FF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83EB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CA442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6427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FEFE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B408C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C17E4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1553C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C2D7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AA350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C244B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D2BFE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7D25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CFE8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EDD10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7975D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AA0FE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30A1C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B241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654EB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88B43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505" w14:paraId="1B7A4483" w14:textId="77777777" w:rsidTr="008F6E97">
        <w:trPr>
          <w:trHeight w:hRule="exact" w:val="284"/>
        </w:trPr>
        <w:tc>
          <w:tcPr>
            <w:tcW w:w="283" w:type="dxa"/>
          </w:tcPr>
          <w:p w14:paraId="455961F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10C50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639E7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438C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28DB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C4AA5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C85A5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3DDFE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C3217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E6E74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493E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EA9BF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6F5D6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E209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1600E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C632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E37C9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30A9DD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175C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01BB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75611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1AFFE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D747F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F161F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473AC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A6070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67AC1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4202C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71D2C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AFFC9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97CE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B97A2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908BB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4C483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4505" w14:paraId="7CD286FD" w14:textId="77777777" w:rsidTr="008F6E97">
        <w:trPr>
          <w:trHeight w:hRule="exact" w:val="284"/>
        </w:trPr>
        <w:tc>
          <w:tcPr>
            <w:tcW w:w="283" w:type="dxa"/>
          </w:tcPr>
          <w:p w14:paraId="3CA31EB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DE5D7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B4C29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9B3B8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7AE3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F35DB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5EA79E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51418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4B857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4B697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19C828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07CC6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5F946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CC9FB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17EBB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BAF38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1E057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C3BA1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C799E5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791E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54143F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997A00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EA4D04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9579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C2EE9C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8C8F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1791A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9FB317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A62842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360F1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8AC5D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54743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1BB3F9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4411B" w14:textId="77777777" w:rsidR="00C44505" w:rsidRDefault="00C44505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505945DC" w14:textId="77777777" w:rsidTr="008F6E97">
        <w:trPr>
          <w:trHeight w:hRule="exact" w:val="284"/>
        </w:trPr>
        <w:tc>
          <w:tcPr>
            <w:tcW w:w="283" w:type="dxa"/>
          </w:tcPr>
          <w:p w14:paraId="52EA7CF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C91A8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0A634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ED51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926FD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DA18E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AF2F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47064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C7CB5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1DA9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BE65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7F76E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00A48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B5970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6EDCC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1888D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6BC7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B997B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FF44C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EE17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1C2AC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310D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CA6A3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5A875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07108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10D24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60EDB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8CC7E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DE69E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25D9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1E834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9E8DC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B1454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BCCED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35A5C68E" w14:textId="77777777" w:rsidTr="008F6E97">
        <w:trPr>
          <w:trHeight w:hRule="exact" w:val="284"/>
        </w:trPr>
        <w:tc>
          <w:tcPr>
            <w:tcW w:w="283" w:type="dxa"/>
          </w:tcPr>
          <w:p w14:paraId="0BD9E4B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27E12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5502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1026A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8C47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6E31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C3214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E1846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13FC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199A4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3F6FF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B7A4C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397A2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0F05E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6328F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6893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6A800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BF961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ECE31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D1C0A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9915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A90D3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DF98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0AD9D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538AE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05C26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FF992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A3155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761F2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589F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D9783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E54FB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2EE2E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C2F10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43E88D04" w14:textId="77777777" w:rsidTr="008F6E97">
        <w:trPr>
          <w:trHeight w:hRule="exact" w:val="284"/>
        </w:trPr>
        <w:tc>
          <w:tcPr>
            <w:tcW w:w="283" w:type="dxa"/>
          </w:tcPr>
          <w:p w14:paraId="33BEF8B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58A17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36CD9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9C34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45D8E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9E184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15AB1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5168A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8733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D990D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96BCA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1561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1C73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A46EC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3BCF4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B5C6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519E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EE91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1DAA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0EC9D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2BA9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CF92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0E9C1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6F92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1C62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EBB6B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CD373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BFD5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1D91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B1A73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689F6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B7214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84A73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0FBD9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034D5022" w14:textId="77777777" w:rsidTr="008F6E97">
        <w:trPr>
          <w:trHeight w:hRule="exact" w:val="284"/>
        </w:trPr>
        <w:tc>
          <w:tcPr>
            <w:tcW w:w="283" w:type="dxa"/>
          </w:tcPr>
          <w:p w14:paraId="4B76996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E82B8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D9F65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CB3DF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1523F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10AE0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0A4A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E93BE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D328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78B59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DA68E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7F92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1D473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412BB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36200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77C0F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330A3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1BC03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A8D3F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8A57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508DF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62038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2D6B7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09AE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C2A41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E1E4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7DA4A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21659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2448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4C4C4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1834E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B3A48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BC3BA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49DA6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49EB86E0" w14:textId="77777777" w:rsidTr="008F6E97">
        <w:trPr>
          <w:trHeight w:hRule="exact" w:val="284"/>
        </w:trPr>
        <w:tc>
          <w:tcPr>
            <w:tcW w:w="283" w:type="dxa"/>
          </w:tcPr>
          <w:p w14:paraId="4807D53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8C311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35AF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050D3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D806D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8A36A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5E628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F6BD0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F2D5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AE3A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3C6C5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503F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45508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3011C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27EAD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69469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C6252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8C7E1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CF382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A97E7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66713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11B20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E7A41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8ECF4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B20D1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C02D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F5DEC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6F542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FB2A7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7EA3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0156E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F159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AF9A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6821F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14E4EAEC" w14:textId="77777777" w:rsidTr="008F6E97">
        <w:trPr>
          <w:trHeight w:hRule="exact" w:val="284"/>
        </w:trPr>
        <w:tc>
          <w:tcPr>
            <w:tcW w:w="283" w:type="dxa"/>
          </w:tcPr>
          <w:p w14:paraId="6BA2152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12EBA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E69DF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46C6B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4297A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193F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56A64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35BE1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98EE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7D2AD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2111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B5762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8323E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5AF1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1B9C9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540BE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960B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E0A82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A0695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F601D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B1DA7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16F20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4EE40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8FE92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0E8A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1ABE1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FA52C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45F2D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82AA9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D7B72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99370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E07FF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9A666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722F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25D16335" w14:textId="77777777" w:rsidTr="008F6E97">
        <w:trPr>
          <w:trHeight w:hRule="exact" w:val="284"/>
        </w:trPr>
        <w:tc>
          <w:tcPr>
            <w:tcW w:w="283" w:type="dxa"/>
          </w:tcPr>
          <w:p w14:paraId="2D15120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60D25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72E20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55C86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F641E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4A377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FC60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9D9C1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90C9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E5FE7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EDDE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73271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AF0D6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1C17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6FF8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05414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5D77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48FE6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54720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A79B1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F5705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E368C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8B7A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B1FA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2AC95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7A45B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0C7F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94CDD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AA5D6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EAC4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5413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93D81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D6910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7624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29EA" w14:paraId="38431431" w14:textId="77777777" w:rsidTr="008F6E97">
        <w:trPr>
          <w:trHeight w:hRule="exact" w:val="284"/>
        </w:trPr>
        <w:tc>
          <w:tcPr>
            <w:tcW w:w="283" w:type="dxa"/>
          </w:tcPr>
          <w:p w14:paraId="6CD7AAF0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C5AC5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1D99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B4D74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3E12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D1D35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A5643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30B0A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B7624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80387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4057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1F826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9AEE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6EF3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3E60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0C5FB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C1B8E8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DF530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821175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E4996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DD234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07E52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1AC37D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CA78F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04F03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3FC6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670537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3FC3E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A71B9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F977BC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73439B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F5891E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A2EBF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03021" w14:textId="77777777" w:rsidR="00F229EA" w:rsidRDefault="00F229EA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0223" w14:paraId="28F051BA" w14:textId="77777777" w:rsidTr="008F6E97">
        <w:trPr>
          <w:trHeight w:hRule="exact" w:val="284"/>
        </w:trPr>
        <w:tc>
          <w:tcPr>
            <w:tcW w:w="283" w:type="dxa"/>
          </w:tcPr>
          <w:p w14:paraId="45BF3BCC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5E45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F4BDC8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21910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483B2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CFD35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8AC747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0BAD49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038FBA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ADB3FA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DE5CC2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993747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EA4621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9147B2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82AC5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0D7665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83EEB1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68A24A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6CE3F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C31244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A08A33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E2BC04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3B81A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CA7E55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5D6842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757CAE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3CC46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46744F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E8E7F2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17025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C070E9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856D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E73DEE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3FC189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0223" w14:paraId="514C2DFF" w14:textId="77777777" w:rsidTr="008F6E97">
        <w:trPr>
          <w:trHeight w:hRule="exact" w:val="284"/>
        </w:trPr>
        <w:tc>
          <w:tcPr>
            <w:tcW w:w="283" w:type="dxa"/>
          </w:tcPr>
          <w:p w14:paraId="267C25D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C36B3E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F5D25B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93ED09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F95567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4E0FCF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1454C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8C714A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E3074F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9C6354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9B4A49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7D91EA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5364C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CC9B4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2E1D3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FE278E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404C8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3A325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567159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4731EE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53660E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7F04D2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E8CF0C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BC246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8B2C6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2F2A60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79738C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2B76B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5383EC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8DED4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897303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0E07A3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7F858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0F12AD" w14:textId="77777777" w:rsidR="002E0223" w:rsidRDefault="002E0223" w:rsidP="008F6E9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9273491" w14:textId="3A01F9FC" w:rsidR="006B2D6A" w:rsidRDefault="006B2D6A" w:rsidP="006B2D6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011347">
        <w:rPr>
          <w:rFonts w:ascii="Arial" w:hAnsi="Arial" w:cs="Arial"/>
          <w:sz w:val="20"/>
          <w:szCs w:val="20"/>
        </w:rPr>
        <w:t>4</w:t>
      </w:r>
      <w:r>
        <w:rPr>
          <w:rFonts w:ascii="Arial" w:hAnsi="Arial" w:cs="Arial"/>
          <w:sz w:val="20"/>
          <w:szCs w:val="20"/>
        </w:rPr>
        <w:t xml:space="preserve"> marks)</w:t>
      </w:r>
    </w:p>
    <w:sectPr w:rsidR="006B2D6A" w:rsidSect="008D146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D23BD3" w14:textId="77777777" w:rsidR="00ED1D34" w:rsidRDefault="00ED1D34" w:rsidP="00211818">
      <w:pPr>
        <w:spacing w:after="0" w:line="240" w:lineRule="auto"/>
      </w:pPr>
      <w:r>
        <w:separator/>
      </w:r>
    </w:p>
  </w:endnote>
  <w:endnote w:type="continuationSeparator" w:id="0">
    <w:p w14:paraId="698E8BC3" w14:textId="77777777" w:rsidR="00ED1D34" w:rsidRDefault="00ED1D34" w:rsidP="00211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B0B22" w14:textId="77777777" w:rsidR="00ED1D34" w:rsidRDefault="00ED1D34" w:rsidP="00211818">
      <w:pPr>
        <w:spacing w:after="0" w:line="240" w:lineRule="auto"/>
      </w:pPr>
      <w:r>
        <w:separator/>
      </w:r>
    </w:p>
  </w:footnote>
  <w:footnote w:type="continuationSeparator" w:id="0">
    <w:p w14:paraId="141670E0" w14:textId="77777777" w:rsidR="00ED1D34" w:rsidRDefault="00ED1D34" w:rsidP="002118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12DF5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66873B3"/>
    <w:multiLevelType w:val="multilevel"/>
    <w:tmpl w:val="F7DA0982"/>
    <w:lvl w:ilvl="0">
      <w:start w:val="4"/>
      <w:numFmt w:val="lowerLetter"/>
      <w:lvlText w:val="(%1)"/>
      <w:lvlJc w:val="left"/>
      <w:pPr>
        <w:ind w:left="360" w:hanging="360"/>
      </w:pPr>
    </w:lvl>
    <w:lvl w:ilvl="1">
      <w:start w:val="2"/>
      <w:numFmt w:val="lowerRoman"/>
      <w:lvlText w:val="(%2)"/>
      <w:lvlJc w:val="left"/>
      <w:pPr>
        <w:ind w:left="720" w:hanging="360"/>
      </w:pPr>
    </w:lvl>
    <w:lvl w:ilvl="2">
      <w:start w:val="1"/>
      <w:numFmt w:val="decimal"/>
      <w:lvlText w:val="(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A854E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1227C91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2B01F03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60D30FD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780459C"/>
    <w:multiLevelType w:val="multilevel"/>
    <w:tmpl w:val="143EEB6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ACC3A3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BAD65A0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C8D10C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F7746BF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33677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4C000EE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800381A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F8F2D22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9054155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2FB6802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BFF3E11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C2020FC"/>
    <w:multiLevelType w:val="hybridMultilevel"/>
    <w:tmpl w:val="F3F251FA"/>
    <w:lvl w:ilvl="0" w:tplc="0914A02A">
      <w:start w:val="1"/>
      <w:numFmt w:val="decimal"/>
      <w:lvlText w:val="QUESTION %1"/>
      <w:lvlJc w:val="left"/>
      <w:pPr>
        <w:ind w:left="1985" w:hanging="1985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665D9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3E23E1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6813851"/>
    <w:multiLevelType w:val="multilevel"/>
    <w:tmpl w:val="AFD65838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8D164ED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CAB3779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46A4F49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6EC17E0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9807DCA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7B2F0B56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7C910A50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8"/>
  </w:num>
  <w:num w:numId="2">
    <w:abstractNumId w:val="11"/>
  </w:num>
  <w:num w:numId="3">
    <w:abstractNumId w:val="6"/>
  </w:num>
  <w:num w:numId="4">
    <w:abstractNumId w:val="24"/>
  </w:num>
  <w:num w:numId="5">
    <w:abstractNumId w:val="12"/>
  </w:num>
  <w:num w:numId="6">
    <w:abstractNumId w:val="13"/>
  </w:num>
  <w:num w:numId="7">
    <w:abstractNumId w:val="2"/>
  </w:num>
  <w:num w:numId="8">
    <w:abstractNumId w:val="8"/>
  </w:num>
  <w:num w:numId="9">
    <w:abstractNumId w:val="14"/>
  </w:num>
  <w:num w:numId="10">
    <w:abstractNumId w:val="7"/>
  </w:num>
  <w:num w:numId="11">
    <w:abstractNumId w:val="4"/>
  </w:num>
  <w:num w:numId="12">
    <w:abstractNumId w:val="3"/>
  </w:num>
  <w:num w:numId="13">
    <w:abstractNumId w:val="5"/>
  </w:num>
  <w:num w:numId="14">
    <w:abstractNumId w:val="0"/>
  </w:num>
  <w:num w:numId="15">
    <w:abstractNumId w:val="28"/>
  </w:num>
  <w:num w:numId="16">
    <w:abstractNumId w:val="21"/>
  </w:num>
  <w:num w:numId="17">
    <w:abstractNumId w:val="17"/>
  </w:num>
  <w:num w:numId="18">
    <w:abstractNumId w:val="25"/>
  </w:num>
  <w:num w:numId="19">
    <w:abstractNumId w:val="22"/>
  </w:num>
  <w:num w:numId="20">
    <w:abstractNumId w:val="16"/>
  </w:num>
  <w:num w:numId="21">
    <w:abstractNumId w:val="19"/>
  </w:num>
  <w:num w:numId="22">
    <w:abstractNumId w:val="23"/>
  </w:num>
  <w:num w:numId="23">
    <w:abstractNumId w:val="26"/>
  </w:num>
  <w:num w:numId="24">
    <w:abstractNumId w:val="10"/>
  </w:num>
  <w:num w:numId="25">
    <w:abstractNumId w:val="27"/>
  </w:num>
  <w:num w:numId="26">
    <w:abstractNumId w:val="20"/>
  </w:num>
  <w:num w:numId="27">
    <w:abstractNumId w:val="15"/>
  </w:num>
  <w:num w:numId="28">
    <w:abstractNumId w:val="9"/>
  </w:num>
  <w:num w:numId="29">
    <w:abstractNumId w:val="1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A1NDU2MDMzsrBQ0lEKTi0uzszPAykwqgUAOVRTUiwAAAA="/>
  </w:docVars>
  <w:rsids>
    <w:rsidRoot w:val="003076A3"/>
    <w:rsid w:val="00011347"/>
    <w:rsid w:val="0001471C"/>
    <w:rsid w:val="00017D23"/>
    <w:rsid w:val="000505DB"/>
    <w:rsid w:val="000619EB"/>
    <w:rsid w:val="00061F37"/>
    <w:rsid w:val="00070597"/>
    <w:rsid w:val="00077C27"/>
    <w:rsid w:val="0008655A"/>
    <w:rsid w:val="000965B0"/>
    <w:rsid w:val="000B028C"/>
    <w:rsid w:val="000B3C36"/>
    <w:rsid w:val="000B4E92"/>
    <w:rsid w:val="000B51BD"/>
    <w:rsid w:val="000C3F90"/>
    <w:rsid w:val="000D1F86"/>
    <w:rsid w:val="000E3324"/>
    <w:rsid w:val="000E4BD7"/>
    <w:rsid w:val="00100915"/>
    <w:rsid w:val="00143D8C"/>
    <w:rsid w:val="001742CD"/>
    <w:rsid w:val="00175440"/>
    <w:rsid w:val="00183F16"/>
    <w:rsid w:val="00187990"/>
    <w:rsid w:val="001B06EC"/>
    <w:rsid w:val="001C4ECD"/>
    <w:rsid w:val="001E723E"/>
    <w:rsid w:val="00211818"/>
    <w:rsid w:val="0021251B"/>
    <w:rsid w:val="0022112E"/>
    <w:rsid w:val="00223EB2"/>
    <w:rsid w:val="00262EAD"/>
    <w:rsid w:val="00282A56"/>
    <w:rsid w:val="002841B3"/>
    <w:rsid w:val="00285C5E"/>
    <w:rsid w:val="00290DB4"/>
    <w:rsid w:val="00297F9E"/>
    <w:rsid w:val="002A155F"/>
    <w:rsid w:val="002A6D44"/>
    <w:rsid w:val="002B5087"/>
    <w:rsid w:val="002D42F7"/>
    <w:rsid w:val="002E0223"/>
    <w:rsid w:val="002E200C"/>
    <w:rsid w:val="002E6AD1"/>
    <w:rsid w:val="003041D2"/>
    <w:rsid w:val="003076A3"/>
    <w:rsid w:val="00310043"/>
    <w:rsid w:val="00311963"/>
    <w:rsid w:val="00320799"/>
    <w:rsid w:val="00337C80"/>
    <w:rsid w:val="00337EFA"/>
    <w:rsid w:val="00345051"/>
    <w:rsid w:val="00346482"/>
    <w:rsid w:val="00352847"/>
    <w:rsid w:val="00353D6F"/>
    <w:rsid w:val="00361BC2"/>
    <w:rsid w:val="00363031"/>
    <w:rsid w:val="00367142"/>
    <w:rsid w:val="00370674"/>
    <w:rsid w:val="0038289E"/>
    <w:rsid w:val="0038700F"/>
    <w:rsid w:val="003A09EA"/>
    <w:rsid w:val="003A0CE1"/>
    <w:rsid w:val="003A43F9"/>
    <w:rsid w:val="003B0C8A"/>
    <w:rsid w:val="003B2087"/>
    <w:rsid w:val="003E2A4C"/>
    <w:rsid w:val="004474F4"/>
    <w:rsid w:val="00455090"/>
    <w:rsid w:val="00491B17"/>
    <w:rsid w:val="004A13BE"/>
    <w:rsid w:val="004A6C4F"/>
    <w:rsid w:val="004B208E"/>
    <w:rsid w:val="004C2F83"/>
    <w:rsid w:val="004C6DDF"/>
    <w:rsid w:val="004C7233"/>
    <w:rsid w:val="00502978"/>
    <w:rsid w:val="0050371A"/>
    <w:rsid w:val="005173A8"/>
    <w:rsid w:val="005228B9"/>
    <w:rsid w:val="00525117"/>
    <w:rsid w:val="00533CA3"/>
    <w:rsid w:val="00545BF3"/>
    <w:rsid w:val="005467E6"/>
    <w:rsid w:val="00553899"/>
    <w:rsid w:val="0058786C"/>
    <w:rsid w:val="005A51E0"/>
    <w:rsid w:val="005A70DA"/>
    <w:rsid w:val="005B3EC5"/>
    <w:rsid w:val="005E1309"/>
    <w:rsid w:val="005E24D9"/>
    <w:rsid w:val="005E4830"/>
    <w:rsid w:val="00603205"/>
    <w:rsid w:val="00605283"/>
    <w:rsid w:val="00627BC9"/>
    <w:rsid w:val="00641E48"/>
    <w:rsid w:val="006420B5"/>
    <w:rsid w:val="0064695D"/>
    <w:rsid w:val="00655E0F"/>
    <w:rsid w:val="00656A7F"/>
    <w:rsid w:val="006830BA"/>
    <w:rsid w:val="006845E5"/>
    <w:rsid w:val="0068606E"/>
    <w:rsid w:val="006B2D6A"/>
    <w:rsid w:val="006B3D10"/>
    <w:rsid w:val="006C0258"/>
    <w:rsid w:val="006C3A1D"/>
    <w:rsid w:val="006C56AF"/>
    <w:rsid w:val="006E0847"/>
    <w:rsid w:val="006E341F"/>
    <w:rsid w:val="00741894"/>
    <w:rsid w:val="0075195B"/>
    <w:rsid w:val="00753695"/>
    <w:rsid w:val="007B1DDB"/>
    <w:rsid w:val="007C18CB"/>
    <w:rsid w:val="007C43D7"/>
    <w:rsid w:val="007C5347"/>
    <w:rsid w:val="007D472A"/>
    <w:rsid w:val="007D6117"/>
    <w:rsid w:val="007E326D"/>
    <w:rsid w:val="007E4968"/>
    <w:rsid w:val="007F440D"/>
    <w:rsid w:val="00805D07"/>
    <w:rsid w:val="00811D39"/>
    <w:rsid w:val="00816A71"/>
    <w:rsid w:val="00826573"/>
    <w:rsid w:val="008560B2"/>
    <w:rsid w:val="00856BC3"/>
    <w:rsid w:val="008609B7"/>
    <w:rsid w:val="00862EFA"/>
    <w:rsid w:val="0088014A"/>
    <w:rsid w:val="008849A5"/>
    <w:rsid w:val="008D0387"/>
    <w:rsid w:val="008D1467"/>
    <w:rsid w:val="008E4C0E"/>
    <w:rsid w:val="008E4F9B"/>
    <w:rsid w:val="008F39C3"/>
    <w:rsid w:val="0090430B"/>
    <w:rsid w:val="00916C32"/>
    <w:rsid w:val="00921B31"/>
    <w:rsid w:val="00930718"/>
    <w:rsid w:val="00942D58"/>
    <w:rsid w:val="0095593B"/>
    <w:rsid w:val="009739CA"/>
    <w:rsid w:val="00981784"/>
    <w:rsid w:val="00985845"/>
    <w:rsid w:val="009A181D"/>
    <w:rsid w:val="009A2B3B"/>
    <w:rsid w:val="009C323C"/>
    <w:rsid w:val="009C77E8"/>
    <w:rsid w:val="009F46F7"/>
    <w:rsid w:val="009F4A55"/>
    <w:rsid w:val="009F742D"/>
    <w:rsid w:val="00A041AF"/>
    <w:rsid w:val="00A11B29"/>
    <w:rsid w:val="00A1608C"/>
    <w:rsid w:val="00A16235"/>
    <w:rsid w:val="00A1742D"/>
    <w:rsid w:val="00A249FC"/>
    <w:rsid w:val="00A252F7"/>
    <w:rsid w:val="00A268D4"/>
    <w:rsid w:val="00A322A9"/>
    <w:rsid w:val="00A46D40"/>
    <w:rsid w:val="00A53D9A"/>
    <w:rsid w:val="00A62102"/>
    <w:rsid w:val="00A632A9"/>
    <w:rsid w:val="00A7247F"/>
    <w:rsid w:val="00AA136D"/>
    <w:rsid w:val="00AB7960"/>
    <w:rsid w:val="00AC5057"/>
    <w:rsid w:val="00AD29E5"/>
    <w:rsid w:val="00AE75E7"/>
    <w:rsid w:val="00AF5E4E"/>
    <w:rsid w:val="00AF743C"/>
    <w:rsid w:val="00B05038"/>
    <w:rsid w:val="00B06D78"/>
    <w:rsid w:val="00B110E1"/>
    <w:rsid w:val="00B23BA2"/>
    <w:rsid w:val="00B34333"/>
    <w:rsid w:val="00B37C54"/>
    <w:rsid w:val="00B41DC3"/>
    <w:rsid w:val="00B42FDC"/>
    <w:rsid w:val="00B4733E"/>
    <w:rsid w:val="00B55FA9"/>
    <w:rsid w:val="00B57082"/>
    <w:rsid w:val="00B675BC"/>
    <w:rsid w:val="00B94DA2"/>
    <w:rsid w:val="00BA1181"/>
    <w:rsid w:val="00BA7649"/>
    <w:rsid w:val="00BD5B33"/>
    <w:rsid w:val="00C0698D"/>
    <w:rsid w:val="00C0706B"/>
    <w:rsid w:val="00C0761E"/>
    <w:rsid w:val="00C10669"/>
    <w:rsid w:val="00C15792"/>
    <w:rsid w:val="00C344D3"/>
    <w:rsid w:val="00C37B51"/>
    <w:rsid w:val="00C44505"/>
    <w:rsid w:val="00C6276D"/>
    <w:rsid w:val="00C64654"/>
    <w:rsid w:val="00C671FA"/>
    <w:rsid w:val="00C96956"/>
    <w:rsid w:val="00CB1720"/>
    <w:rsid w:val="00CC40EC"/>
    <w:rsid w:val="00CD5071"/>
    <w:rsid w:val="00CD7825"/>
    <w:rsid w:val="00CF7349"/>
    <w:rsid w:val="00D16454"/>
    <w:rsid w:val="00D8053A"/>
    <w:rsid w:val="00D87D6D"/>
    <w:rsid w:val="00DD1214"/>
    <w:rsid w:val="00DD6299"/>
    <w:rsid w:val="00DE1489"/>
    <w:rsid w:val="00E0726B"/>
    <w:rsid w:val="00E10095"/>
    <w:rsid w:val="00E21375"/>
    <w:rsid w:val="00E435B5"/>
    <w:rsid w:val="00E43FBA"/>
    <w:rsid w:val="00E4647E"/>
    <w:rsid w:val="00E50DD1"/>
    <w:rsid w:val="00E557E4"/>
    <w:rsid w:val="00E55C5E"/>
    <w:rsid w:val="00E57A21"/>
    <w:rsid w:val="00E818AF"/>
    <w:rsid w:val="00E85966"/>
    <w:rsid w:val="00E91BD8"/>
    <w:rsid w:val="00E95159"/>
    <w:rsid w:val="00E95720"/>
    <w:rsid w:val="00EA75CA"/>
    <w:rsid w:val="00EC79A7"/>
    <w:rsid w:val="00ED1D34"/>
    <w:rsid w:val="00ED7963"/>
    <w:rsid w:val="00EE04C6"/>
    <w:rsid w:val="00EE17A0"/>
    <w:rsid w:val="00EE2C95"/>
    <w:rsid w:val="00EF7A0E"/>
    <w:rsid w:val="00F229EA"/>
    <w:rsid w:val="00F255C0"/>
    <w:rsid w:val="00F31D82"/>
    <w:rsid w:val="00F3754A"/>
    <w:rsid w:val="00F4394C"/>
    <w:rsid w:val="00F444F5"/>
    <w:rsid w:val="00F45743"/>
    <w:rsid w:val="00F80218"/>
    <w:rsid w:val="00F837A0"/>
    <w:rsid w:val="00F93D62"/>
    <w:rsid w:val="00FA2FC5"/>
    <w:rsid w:val="00FC6B34"/>
    <w:rsid w:val="00FD1BA3"/>
    <w:rsid w:val="00FD4069"/>
    <w:rsid w:val="00FE7083"/>
    <w:rsid w:val="00FF0CDE"/>
    <w:rsid w:val="00FF0E94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70EF"/>
  <w15:chartTrackingRefBased/>
  <w15:docId w15:val="{3A724E75-9851-4516-A1FB-C313FE5D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5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76A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249FC"/>
    <w:rPr>
      <w:color w:val="808080"/>
    </w:rPr>
  </w:style>
  <w:style w:type="table" w:styleId="TableGrid">
    <w:name w:val="Table Grid"/>
    <w:basedOn w:val="TableNormal"/>
    <w:uiPriority w:val="39"/>
    <w:rsid w:val="00A24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818"/>
  </w:style>
  <w:style w:type="paragraph" w:styleId="Footer">
    <w:name w:val="footer"/>
    <w:basedOn w:val="Normal"/>
    <w:link w:val="Foot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818"/>
  </w:style>
  <w:style w:type="paragraph" w:styleId="Caption">
    <w:name w:val="caption"/>
    <w:basedOn w:val="Normal"/>
    <w:next w:val="Normal"/>
    <w:uiPriority w:val="35"/>
    <w:unhideWhenUsed/>
    <w:qFormat/>
    <w:rsid w:val="00F4394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0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6116D3E2CF84F86D3F8EA5D6A6E77" ma:contentTypeVersion="9" ma:contentTypeDescription="Create a new document." ma:contentTypeScope="" ma:versionID="80b741c84bfce5c4871f6c73b8353db0">
  <xsd:schema xmlns:xsd="http://www.w3.org/2001/XMLSchema" xmlns:xs="http://www.w3.org/2001/XMLSchema" xmlns:p="http://schemas.microsoft.com/office/2006/metadata/properties" xmlns:ns3="b532cbf0-3b11-46a0-b959-8842921ee21b" targetNamespace="http://schemas.microsoft.com/office/2006/metadata/properties" ma:root="true" ma:fieldsID="ab941f473bf378e5eca7a302dabfdfe4" ns3:_="">
    <xsd:import namespace="b532cbf0-3b11-46a0-b959-8842921ee2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2cbf0-3b11-46a0-b959-8842921ee2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50C44-FA2A-4EC0-A1B2-C614CB7F88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B12869-5535-437A-AA76-EF9D95AEAF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9B5051-22DE-49DA-9D1E-24872525B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2cbf0-3b11-46a0-b959-8842921ee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B33B2B-9C41-4E52-99A2-D4B13E75F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5</Pages>
  <Words>1056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226</cp:revision>
  <cp:lastPrinted>2020-07-21T07:55:00Z</cp:lastPrinted>
  <dcterms:created xsi:type="dcterms:W3CDTF">2020-05-19T10:26:00Z</dcterms:created>
  <dcterms:modified xsi:type="dcterms:W3CDTF">2020-10-14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6116D3E2CF84F86D3F8EA5D6A6E77</vt:lpwstr>
  </property>
</Properties>
</file>